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DD8D3" w14:textId="61B14CF9" w:rsidR="00564FD3" w:rsidRPr="00D019BF" w:rsidRDefault="001624F6" w:rsidP="00FA618F">
      <w:pPr>
        <w:jc w:val="center"/>
        <w:rPr>
          <w:b/>
          <w:sz w:val="24"/>
          <w:szCs w:val="24"/>
        </w:rPr>
      </w:pPr>
      <w:r>
        <w:rPr>
          <w:rFonts w:eastAsia="MS Gothic"/>
          <w:b/>
          <w:sz w:val="44"/>
          <w:szCs w:val="44"/>
        </w:rPr>
        <w:softHyphen/>
      </w:r>
      <w:r>
        <w:rPr>
          <w:rFonts w:eastAsia="MS Gothic"/>
          <w:b/>
          <w:sz w:val="44"/>
          <w:szCs w:val="44"/>
        </w:rPr>
        <w:softHyphen/>
      </w:r>
      <w:r>
        <w:rPr>
          <w:rFonts w:eastAsia="MS Gothic"/>
          <w:b/>
          <w:sz w:val="44"/>
          <w:szCs w:val="44"/>
        </w:rPr>
        <w:softHyphen/>
      </w:r>
      <w:r w:rsidR="00256DD4">
        <w:rPr>
          <w:rFonts w:eastAsia="MS Gothic"/>
          <w:b/>
          <w:sz w:val="44"/>
          <w:szCs w:val="44"/>
        </w:rPr>
        <w:t>Student Support Council</w:t>
      </w:r>
      <w:r w:rsidR="00B51C1B">
        <w:rPr>
          <w:rFonts w:eastAsia="MS Gothic"/>
          <w:b/>
          <w:sz w:val="44"/>
          <w:szCs w:val="44"/>
        </w:rPr>
        <w:t xml:space="preserve"> </w:t>
      </w:r>
      <w:r w:rsidR="006A06F0">
        <w:rPr>
          <w:rFonts w:eastAsia="MS Gothic"/>
          <w:b/>
          <w:sz w:val="44"/>
          <w:szCs w:val="44"/>
        </w:rPr>
        <w:t xml:space="preserve">Meeting </w:t>
      </w:r>
      <w:r w:rsidR="00004690">
        <w:rPr>
          <w:rFonts w:eastAsia="MS Gothic"/>
          <w:b/>
          <w:sz w:val="44"/>
          <w:szCs w:val="44"/>
        </w:rPr>
        <w:t>Agenda</w:t>
      </w:r>
    </w:p>
    <w:p w14:paraId="0A5B8769" w14:textId="64C950F1" w:rsidR="00EC3DDB" w:rsidRDefault="00564FD3" w:rsidP="00FA618F">
      <w:pPr>
        <w:tabs>
          <w:tab w:val="right" w:pos="14400"/>
        </w:tabs>
        <w:jc w:val="center"/>
        <w:rPr>
          <w:sz w:val="28"/>
          <w:szCs w:val="28"/>
        </w:rPr>
      </w:pPr>
      <w:r w:rsidRPr="00FA3985">
        <w:rPr>
          <w:b/>
          <w:sz w:val="28"/>
          <w:szCs w:val="28"/>
        </w:rPr>
        <w:t>Date:</w:t>
      </w:r>
      <w:r w:rsidR="00A90B95">
        <w:rPr>
          <w:sz w:val="28"/>
          <w:szCs w:val="28"/>
        </w:rPr>
        <w:t xml:space="preserve"> </w:t>
      </w:r>
      <w:r w:rsidR="00941A38">
        <w:rPr>
          <w:sz w:val="28"/>
          <w:szCs w:val="28"/>
        </w:rPr>
        <w:t>October 13</w:t>
      </w:r>
      <w:r w:rsidR="00941A38" w:rsidRPr="00941A38">
        <w:rPr>
          <w:sz w:val="28"/>
          <w:szCs w:val="28"/>
          <w:vertAlign w:val="superscript"/>
        </w:rPr>
        <w:t>th</w:t>
      </w:r>
      <w:r w:rsidR="000B3275">
        <w:rPr>
          <w:sz w:val="28"/>
          <w:szCs w:val="28"/>
        </w:rPr>
        <w:t>, 202</w:t>
      </w:r>
      <w:r w:rsidR="00742CB6">
        <w:rPr>
          <w:sz w:val="28"/>
          <w:szCs w:val="28"/>
        </w:rPr>
        <w:t>5</w:t>
      </w:r>
      <w:r w:rsidR="00A31E50">
        <w:rPr>
          <w:sz w:val="28"/>
          <w:szCs w:val="28"/>
        </w:rPr>
        <w:t xml:space="preserve"> </w:t>
      </w:r>
      <w:r w:rsidR="00D66D56">
        <w:rPr>
          <w:sz w:val="28"/>
          <w:szCs w:val="28"/>
        </w:rPr>
        <w:t xml:space="preserve">/ </w:t>
      </w:r>
      <w:r w:rsidR="00941A38">
        <w:rPr>
          <w:sz w:val="28"/>
          <w:szCs w:val="28"/>
        </w:rPr>
        <w:t>3</w:t>
      </w:r>
      <w:r w:rsidR="00004690">
        <w:rPr>
          <w:sz w:val="28"/>
          <w:szCs w:val="28"/>
        </w:rPr>
        <w:t>:</w:t>
      </w:r>
      <w:r w:rsidR="00941A38">
        <w:rPr>
          <w:sz w:val="28"/>
          <w:szCs w:val="28"/>
        </w:rPr>
        <w:t>0</w:t>
      </w:r>
      <w:r w:rsidR="00742CB6">
        <w:rPr>
          <w:sz w:val="28"/>
          <w:szCs w:val="28"/>
        </w:rPr>
        <w:t>0</w:t>
      </w:r>
      <w:r w:rsidR="00004690">
        <w:rPr>
          <w:sz w:val="28"/>
          <w:szCs w:val="28"/>
        </w:rPr>
        <w:t xml:space="preserve"> </w:t>
      </w:r>
      <w:r w:rsidR="00256DD4">
        <w:rPr>
          <w:sz w:val="28"/>
          <w:szCs w:val="28"/>
        </w:rPr>
        <w:t xml:space="preserve"> – </w:t>
      </w:r>
      <w:r w:rsidR="00941A38">
        <w:rPr>
          <w:sz w:val="28"/>
          <w:szCs w:val="28"/>
        </w:rPr>
        <w:t>4</w:t>
      </w:r>
      <w:r w:rsidR="006A76A1">
        <w:rPr>
          <w:sz w:val="28"/>
          <w:szCs w:val="28"/>
        </w:rPr>
        <w:t>:</w:t>
      </w:r>
      <w:r w:rsidR="00941A38">
        <w:rPr>
          <w:sz w:val="28"/>
          <w:szCs w:val="28"/>
        </w:rPr>
        <w:t>3</w:t>
      </w:r>
      <w:r w:rsidR="006A76A1">
        <w:rPr>
          <w:sz w:val="28"/>
          <w:szCs w:val="28"/>
        </w:rPr>
        <w:t>0</w:t>
      </w:r>
      <w:r w:rsidR="001B7D9F">
        <w:rPr>
          <w:sz w:val="28"/>
          <w:szCs w:val="28"/>
        </w:rPr>
        <w:t xml:space="preserve"> </w:t>
      </w:r>
      <w:r w:rsidR="00004690">
        <w:rPr>
          <w:sz w:val="28"/>
          <w:szCs w:val="28"/>
        </w:rPr>
        <w:t>p</w:t>
      </w:r>
      <w:r w:rsidR="001B7D9F">
        <w:rPr>
          <w:sz w:val="28"/>
          <w:szCs w:val="28"/>
        </w:rPr>
        <w:t>m</w:t>
      </w:r>
      <w:r w:rsidR="00D66D56">
        <w:rPr>
          <w:sz w:val="28"/>
          <w:szCs w:val="28"/>
        </w:rPr>
        <w:t xml:space="preserve"> </w:t>
      </w:r>
      <w:r w:rsidR="00256DD4">
        <w:rPr>
          <w:sz w:val="28"/>
          <w:szCs w:val="28"/>
        </w:rPr>
        <w:t xml:space="preserve">/ </w:t>
      </w:r>
      <w:r w:rsidR="00256DD4" w:rsidRPr="00742CB6">
        <w:rPr>
          <w:b/>
          <w:sz w:val="28"/>
          <w:szCs w:val="28"/>
        </w:rPr>
        <w:t>Location:</w:t>
      </w:r>
      <w:r w:rsidR="00256DD4">
        <w:rPr>
          <w:sz w:val="28"/>
          <w:szCs w:val="28"/>
        </w:rPr>
        <w:t xml:space="preserve"> </w:t>
      </w:r>
      <w:r w:rsidR="000B57F9">
        <w:rPr>
          <w:sz w:val="28"/>
          <w:szCs w:val="28"/>
        </w:rPr>
        <w:t>In-person</w:t>
      </w:r>
      <w:r w:rsidR="00256DD4">
        <w:rPr>
          <w:sz w:val="28"/>
          <w:szCs w:val="28"/>
        </w:rPr>
        <w:t xml:space="preserve">: </w:t>
      </w:r>
      <w:r w:rsidR="006A76A1">
        <w:rPr>
          <w:sz w:val="28"/>
          <w:szCs w:val="28"/>
        </w:rPr>
        <w:t>M226</w:t>
      </w:r>
    </w:p>
    <w:p w14:paraId="0C8413B6" w14:textId="465E00A2" w:rsidR="00010D1F" w:rsidRDefault="002B1068" w:rsidP="00FA618F">
      <w:pPr>
        <w:tabs>
          <w:tab w:val="right" w:pos="14400"/>
        </w:tabs>
        <w:jc w:val="center"/>
        <w:rPr>
          <w:sz w:val="28"/>
          <w:szCs w:val="28"/>
        </w:rPr>
      </w:pPr>
      <w:r w:rsidRPr="00742CB6">
        <w:rPr>
          <w:b/>
          <w:sz w:val="28"/>
          <w:szCs w:val="28"/>
        </w:rPr>
        <w:t>Chair:</w:t>
      </w:r>
      <w:r>
        <w:rPr>
          <w:sz w:val="28"/>
          <w:szCs w:val="28"/>
        </w:rPr>
        <w:t xml:space="preserve"> </w:t>
      </w:r>
      <w:r w:rsidR="009171D7">
        <w:rPr>
          <w:sz w:val="28"/>
          <w:szCs w:val="28"/>
        </w:rPr>
        <w:t>Danielle Hoffman</w:t>
      </w:r>
      <w:r>
        <w:rPr>
          <w:sz w:val="28"/>
          <w:szCs w:val="28"/>
        </w:rPr>
        <w:t xml:space="preserve"> </w:t>
      </w:r>
      <w:r w:rsidRPr="00742CB6">
        <w:rPr>
          <w:b/>
          <w:sz w:val="28"/>
          <w:szCs w:val="28"/>
        </w:rPr>
        <w:t>Co-Chair:</w:t>
      </w:r>
      <w:r>
        <w:rPr>
          <w:sz w:val="28"/>
          <w:szCs w:val="28"/>
        </w:rPr>
        <w:t xml:space="preserve"> </w:t>
      </w:r>
      <w:r w:rsidR="00742CB6">
        <w:rPr>
          <w:sz w:val="28"/>
          <w:szCs w:val="28"/>
        </w:rPr>
        <w:t>Josh Aman</w:t>
      </w:r>
      <w:r w:rsidR="006F501E">
        <w:rPr>
          <w:sz w:val="28"/>
          <w:szCs w:val="28"/>
        </w:rPr>
        <w:t xml:space="preserve"> </w:t>
      </w:r>
      <w:r w:rsidR="00F15179">
        <w:rPr>
          <w:sz w:val="28"/>
          <w:szCs w:val="28"/>
        </w:rPr>
        <w:t xml:space="preserve">/ </w:t>
      </w:r>
      <w:r w:rsidR="00564FD3" w:rsidRPr="00742CB6">
        <w:rPr>
          <w:b/>
          <w:sz w:val="28"/>
          <w:szCs w:val="28"/>
        </w:rPr>
        <w:t>Recorder:</w:t>
      </w:r>
      <w:r w:rsidR="00564FD3">
        <w:rPr>
          <w:sz w:val="28"/>
          <w:szCs w:val="28"/>
        </w:rPr>
        <w:t xml:space="preserve"> </w:t>
      </w:r>
      <w:r w:rsidR="00A13BA8">
        <w:rPr>
          <w:sz w:val="28"/>
          <w:szCs w:val="28"/>
        </w:rPr>
        <w:t>Is</w:t>
      </w:r>
      <w:r w:rsidR="00952C7A">
        <w:rPr>
          <w:sz w:val="28"/>
          <w:szCs w:val="28"/>
        </w:rPr>
        <w:t>a</w:t>
      </w:r>
      <w:r w:rsidR="00A13BA8">
        <w:rPr>
          <w:sz w:val="28"/>
          <w:szCs w:val="28"/>
        </w:rPr>
        <w:t>iah Lee</w:t>
      </w:r>
    </w:p>
    <w:p w14:paraId="1F4B3154" w14:textId="77777777" w:rsidR="002D42CA" w:rsidRDefault="002D42CA" w:rsidP="00FA618F">
      <w:pPr>
        <w:tabs>
          <w:tab w:val="right" w:pos="14400"/>
        </w:tabs>
        <w:jc w:val="center"/>
        <w:rPr>
          <w:sz w:val="28"/>
          <w:szCs w:val="28"/>
        </w:rPr>
      </w:pPr>
    </w:p>
    <w:tbl>
      <w:tblPr>
        <w:tblW w:w="93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9"/>
        <w:gridCol w:w="3982"/>
      </w:tblGrid>
      <w:tr w:rsidR="00C2789A" w:rsidRPr="00EF472F" w14:paraId="50B11904" w14:textId="77777777" w:rsidTr="59468EE0">
        <w:trPr>
          <w:trHeight w:val="235"/>
          <w:jc w:val="center"/>
        </w:trPr>
        <w:tc>
          <w:tcPr>
            <w:tcW w:w="9391" w:type="dxa"/>
            <w:gridSpan w:val="2"/>
            <w:vAlign w:val="center"/>
          </w:tcPr>
          <w:p w14:paraId="7D30B588" w14:textId="445C0CC8" w:rsidR="00C2789A" w:rsidRPr="002D42CA" w:rsidRDefault="00C2789A" w:rsidP="00594B6F">
            <w:pPr>
              <w:jc w:val="both"/>
              <w:rPr>
                <w:rFonts w:ascii="MS Gothic" w:eastAsia="MS Gothic" w:hAnsi="MS Gothic" w:cs="MS Gothic"/>
                <w:b/>
                <w:sz w:val="24"/>
                <w:szCs w:val="24"/>
              </w:rPr>
            </w:pPr>
            <w:r w:rsidRPr="002D42CA">
              <w:rPr>
                <w:b/>
                <w:sz w:val="24"/>
                <w:szCs w:val="24"/>
              </w:rPr>
              <w:t>MEMBERSHIP</w:t>
            </w:r>
          </w:p>
        </w:tc>
      </w:tr>
      <w:tr w:rsidR="00180D66" w:rsidRPr="00A13BA8" w14:paraId="3A3EF507" w14:textId="77777777" w:rsidTr="59468EE0">
        <w:trPr>
          <w:trHeight w:val="200"/>
          <w:jc w:val="center"/>
        </w:trPr>
        <w:tc>
          <w:tcPr>
            <w:tcW w:w="5409" w:type="dxa"/>
            <w:vAlign w:val="center"/>
          </w:tcPr>
          <w:p w14:paraId="35199CF9" w14:textId="41D9AA7F" w:rsidR="00180D66" w:rsidRPr="00A13BA8" w:rsidRDefault="2B151975" w:rsidP="59468EE0">
            <w:pPr>
              <w:rPr>
                <w:sz w:val="24"/>
                <w:szCs w:val="24"/>
              </w:rPr>
            </w:pPr>
            <w:r w:rsidRPr="59468EE0">
              <w:rPr>
                <w:rFonts w:ascii="Segoe UI Symbol" w:eastAsia="MS Gothic" w:hAnsi="Segoe UI Symbol" w:cs="Segoe UI Symbol"/>
                <w:sz w:val="24"/>
                <w:szCs w:val="24"/>
              </w:rPr>
              <w:t>X</w:t>
            </w:r>
            <w:r w:rsidR="00180D66" w:rsidRPr="59468EE0">
              <w:rPr>
                <w:sz w:val="24"/>
                <w:szCs w:val="24"/>
              </w:rPr>
              <w:t xml:space="preserve"> </w:t>
            </w:r>
            <w:r w:rsidR="00941A38" w:rsidRPr="59468EE0">
              <w:rPr>
                <w:sz w:val="24"/>
                <w:szCs w:val="24"/>
              </w:rPr>
              <w:t>Josh Aman – Chair Elect</w:t>
            </w:r>
          </w:p>
        </w:tc>
        <w:tc>
          <w:tcPr>
            <w:tcW w:w="3982" w:type="dxa"/>
            <w:vAlign w:val="center"/>
          </w:tcPr>
          <w:p w14:paraId="6B5F1895" w14:textId="20B055B9" w:rsidR="00180D66" w:rsidRPr="00A13BA8" w:rsidRDefault="6B0EF685" w:rsidP="59468EE0">
            <w:pPr>
              <w:tabs>
                <w:tab w:val="left" w:pos="1290"/>
              </w:tabs>
              <w:jc w:val="both"/>
              <w:rPr>
                <w:sz w:val="24"/>
                <w:szCs w:val="24"/>
              </w:rPr>
            </w:pPr>
            <w:r w:rsidRPr="59468EE0">
              <w:rPr>
                <w:rFonts w:ascii="Segoe UI Symbol" w:eastAsia="MS Gothic" w:hAnsi="Segoe UI Symbol" w:cs="Segoe UI Symbol"/>
                <w:sz w:val="24"/>
                <w:szCs w:val="24"/>
              </w:rPr>
              <w:t>X</w:t>
            </w:r>
            <w:r w:rsidR="00180D66" w:rsidRPr="59468EE0">
              <w:rPr>
                <w:sz w:val="24"/>
                <w:szCs w:val="24"/>
              </w:rPr>
              <w:t xml:space="preserve"> </w:t>
            </w:r>
            <w:r w:rsidR="00941A38" w:rsidRPr="59468EE0">
              <w:rPr>
                <w:sz w:val="24"/>
                <w:szCs w:val="24"/>
              </w:rPr>
              <w:t>Elizabeth Sauber</w:t>
            </w:r>
          </w:p>
        </w:tc>
      </w:tr>
      <w:tr w:rsidR="00180D66" w:rsidRPr="00A13BA8" w14:paraId="2B7DEF57" w14:textId="77777777" w:rsidTr="59468EE0">
        <w:trPr>
          <w:trHeight w:val="200"/>
          <w:jc w:val="center"/>
        </w:trPr>
        <w:tc>
          <w:tcPr>
            <w:tcW w:w="5409" w:type="dxa"/>
            <w:vAlign w:val="center"/>
          </w:tcPr>
          <w:p w14:paraId="1C4AF2C6" w14:textId="5F91C516" w:rsidR="00180D66" w:rsidRPr="00A13BA8" w:rsidRDefault="009171D7" w:rsidP="37220D3B">
            <w:pPr>
              <w:jc w:val="both"/>
              <w:rPr>
                <w:sz w:val="24"/>
                <w:szCs w:val="24"/>
              </w:rPr>
            </w:pPr>
            <w:r w:rsidRPr="37220D3B">
              <w:rPr>
                <w:rFonts w:ascii="Segoe UI Symbol" w:eastAsia="MS Gothic" w:hAnsi="Segoe UI Symbol" w:cs="Segoe UI Symbol"/>
                <w:sz w:val="24"/>
                <w:szCs w:val="24"/>
              </w:rPr>
              <w:t>☐</w:t>
            </w:r>
            <w:r w:rsidR="00941A38" w:rsidRPr="37220D3B">
              <w:rPr>
                <w:rFonts w:ascii="Segoe UI Symbol" w:eastAsia="MS Gothic" w:hAnsi="Segoe UI Symbol" w:cs="Segoe UI Symbol"/>
                <w:sz w:val="24"/>
                <w:szCs w:val="24"/>
              </w:rPr>
              <w:t xml:space="preserve"> </w:t>
            </w:r>
            <w:r w:rsidR="00941A38" w:rsidRPr="37220D3B">
              <w:rPr>
                <w:sz w:val="24"/>
                <w:szCs w:val="24"/>
              </w:rPr>
              <w:t>Jennifer Anderson – Vice-Chair</w:t>
            </w:r>
            <w:r w:rsidR="34CD6FCD" w:rsidRPr="37220D3B">
              <w:rPr>
                <w:sz w:val="24"/>
                <w:szCs w:val="24"/>
              </w:rPr>
              <w:t xml:space="preserve"> &amp; ISP Co-Chair</w:t>
            </w:r>
          </w:p>
        </w:tc>
        <w:tc>
          <w:tcPr>
            <w:tcW w:w="3982" w:type="dxa"/>
            <w:vAlign w:val="center"/>
          </w:tcPr>
          <w:p w14:paraId="5F647233" w14:textId="1159A3E9" w:rsidR="00180D66" w:rsidRPr="00A13BA8" w:rsidRDefault="7BF16F50" w:rsidP="59468EE0">
            <w:pPr>
              <w:jc w:val="both"/>
              <w:rPr>
                <w:rFonts w:eastAsia="MS Gothic"/>
                <w:sz w:val="24"/>
                <w:szCs w:val="24"/>
              </w:rPr>
            </w:pPr>
            <w:r w:rsidRPr="59468EE0">
              <w:rPr>
                <w:rFonts w:ascii="Segoe UI Symbol" w:eastAsia="MS Gothic" w:hAnsi="Segoe UI Symbol" w:cs="Segoe UI Symbol"/>
                <w:sz w:val="24"/>
                <w:szCs w:val="24"/>
              </w:rPr>
              <w:t>X</w:t>
            </w:r>
            <w:r w:rsidR="00180D66" w:rsidRPr="59468EE0">
              <w:rPr>
                <w:sz w:val="24"/>
                <w:szCs w:val="24"/>
              </w:rPr>
              <w:t xml:space="preserve"> </w:t>
            </w:r>
            <w:r w:rsidR="00941A38" w:rsidRPr="59468EE0">
              <w:rPr>
                <w:sz w:val="24"/>
                <w:szCs w:val="24"/>
              </w:rPr>
              <w:t>Yesenia Kozak</w:t>
            </w:r>
          </w:p>
        </w:tc>
      </w:tr>
      <w:tr w:rsidR="00180D66" w:rsidRPr="00A13BA8" w14:paraId="324F4102" w14:textId="77777777" w:rsidTr="59468EE0">
        <w:trPr>
          <w:trHeight w:val="200"/>
          <w:jc w:val="center"/>
        </w:trPr>
        <w:tc>
          <w:tcPr>
            <w:tcW w:w="5409" w:type="dxa"/>
            <w:vAlign w:val="center"/>
          </w:tcPr>
          <w:p w14:paraId="19539ACC" w14:textId="5EC3B826" w:rsidR="00180D66" w:rsidRPr="00A13BA8" w:rsidRDefault="009171D7" w:rsidP="00180D66">
            <w:pPr>
              <w:jc w:val="both"/>
              <w:rPr>
                <w:rFonts w:cstheme="minorHAnsi"/>
                <w:sz w:val="24"/>
                <w:szCs w:val="24"/>
              </w:rPr>
            </w:pPr>
            <w:r w:rsidRPr="00A13BA8">
              <w:rPr>
                <w:rFonts w:ascii="Segoe UI Symbol" w:eastAsia="MS Gothic" w:hAnsi="Segoe UI Symbol" w:cs="Segoe UI Symbol"/>
                <w:sz w:val="24"/>
                <w:szCs w:val="24"/>
              </w:rPr>
              <w:t>☐</w:t>
            </w:r>
            <w:r w:rsidR="00180D66" w:rsidRPr="00A13BA8">
              <w:rPr>
                <w:rFonts w:cstheme="minorHAnsi"/>
                <w:sz w:val="24"/>
                <w:szCs w:val="24"/>
              </w:rPr>
              <w:t xml:space="preserve"> </w:t>
            </w:r>
            <w:r w:rsidR="00941A38">
              <w:rPr>
                <w:rFonts w:cstheme="minorHAnsi"/>
                <w:sz w:val="24"/>
                <w:szCs w:val="24"/>
              </w:rPr>
              <w:t>Angela Armen</w:t>
            </w:r>
          </w:p>
        </w:tc>
        <w:tc>
          <w:tcPr>
            <w:tcW w:w="3982" w:type="dxa"/>
            <w:vAlign w:val="center"/>
          </w:tcPr>
          <w:p w14:paraId="6BD054B9" w14:textId="67246025" w:rsidR="00180D66" w:rsidRPr="00A13BA8" w:rsidRDefault="4FD43A7D" w:rsidP="59468EE0">
            <w:pPr>
              <w:tabs>
                <w:tab w:val="left" w:pos="1290"/>
              </w:tabs>
              <w:jc w:val="both"/>
              <w:rPr>
                <w:sz w:val="24"/>
                <w:szCs w:val="24"/>
              </w:rPr>
            </w:pPr>
            <w:r w:rsidRPr="59468EE0">
              <w:rPr>
                <w:rFonts w:ascii="Segoe UI Symbol" w:eastAsia="MS Gothic" w:hAnsi="Segoe UI Symbol" w:cs="Segoe UI Symbol"/>
                <w:sz w:val="24"/>
                <w:szCs w:val="24"/>
              </w:rPr>
              <w:t>X</w:t>
            </w:r>
            <w:r w:rsidR="00180D66" w:rsidRPr="59468EE0">
              <w:rPr>
                <w:sz w:val="24"/>
                <w:szCs w:val="24"/>
              </w:rPr>
              <w:t xml:space="preserve"> </w:t>
            </w:r>
            <w:r w:rsidR="00941A38" w:rsidRPr="59468EE0">
              <w:rPr>
                <w:sz w:val="24"/>
                <w:szCs w:val="24"/>
              </w:rPr>
              <w:t>Casey Sims</w:t>
            </w:r>
          </w:p>
        </w:tc>
      </w:tr>
      <w:tr w:rsidR="00180D66" w:rsidRPr="00A13BA8" w14:paraId="6A7889A5" w14:textId="77777777" w:rsidTr="59468EE0">
        <w:trPr>
          <w:trHeight w:val="191"/>
          <w:jc w:val="center"/>
        </w:trPr>
        <w:tc>
          <w:tcPr>
            <w:tcW w:w="5409" w:type="dxa"/>
            <w:vAlign w:val="center"/>
          </w:tcPr>
          <w:p w14:paraId="3427A837" w14:textId="59FEA4BB" w:rsidR="00180D66" w:rsidRPr="00A13BA8" w:rsidRDefault="5D070B82" w:rsidP="59468EE0">
            <w:pPr>
              <w:jc w:val="both"/>
              <w:rPr>
                <w:rFonts w:eastAsia="MS Gothic"/>
                <w:sz w:val="24"/>
                <w:szCs w:val="24"/>
              </w:rPr>
            </w:pPr>
            <w:r w:rsidRPr="59468EE0">
              <w:rPr>
                <w:rFonts w:ascii="Segoe UI Symbol" w:eastAsia="MS Gothic" w:hAnsi="Segoe UI Symbol" w:cs="Segoe UI Symbol"/>
                <w:sz w:val="24"/>
                <w:szCs w:val="24"/>
              </w:rPr>
              <w:t>X</w:t>
            </w:r>
            <w:r w:rsidR="00180D66" w:rsidRPr="59468EE0">
              <w:rPr>
                <w:sz w:val="24"/>
                <w:szCs w:val="24"/>
              </w:rPr>
              <w:t xml:space="preserve"> </w:t>
            </w:r>
            <w:r w:rsidR="00941A38" w:rsidRPr="59468EE0">
              <w:rPr>
                <w:sz w:val="24"/>
                <w:szCs w:val="24"/>
              </w:rPr>
              <w:t>Summer Baber – Vice-Chair Elect</w:t>
            </w:r>
          </w:p>
        </w:tc>
        <w:tc>
          <w:tcPr>
            <w:tcW w:w="3982" w:type="dxa"/>
            <w:vAlign w:val="center"/>
          </w:tcPr>
          <w:p w14:paraId="2314A7DD" w14:textId="13800447" w:rsidR="00180D66" w:rsidRPr="00A13BA8" w:rsidRDefault="00004690" w:rsidP="59468EE0">
            <w:pPr>
              <w:tabs>
                <w:tab w:val="left" w:pos="1290"/>
              </w:tabs>
              <w:jc w:val="both"/>
              <w:rPr>
                <w:rFonts w:eastAsiaTheme="minorEastAsia"/>
                <w:sz w:val="24"/>
                <w:szCs w:val="24"/>
              </w:rPr>
            </w:pPr>
            <w:r w:rsidRPr="59468EE0">
              <w:rPr>
                <w:rFonts w:eastAsiaTheme="minorEastAsia"/>
                <w:sz w:val="24"/>
                <w:szCs w:val="24"/>
              </w:rPr>
              <w:t>☐</w:t>
            </w:r>
            <w:r w:rsidR="00180D66" w:rsidRPr="59468EE0">
              <w:rPr>
                <w:rFonts w:eastAsiaTheme="minorEastAsia"/>
                <w:sz w:val="24"/>
                <w:szCs w:val="24"/>
              </w:rPr>
              <w:t xml:space="preserve"> </w:t>
            </w:r>
            <w:r w:rsidR="00941A38" w:rsidRPr="59468EE0">
              <w:rPr>
                <w:rFonts w:eastAsiaTheme="minorEastAsia"/>
                <w:sz w:val="24"/>
                <w:szCs w:val="24"/>
              </w:rPr>
              <w:t>Aundrea Snitker</w:t>
            </w:r>
          </w:p>
        </w:tc>
      </w:tr>
      <w:tr w:rsidR="00941A38" w:rsidRPr="00A13BA8" w14:paraId="4257A2F8" w14:textId="77777777" w:rsidTr="59468EE0">
        <w:trPr>
          <w:trHeight w:val="191"/>
          <w:jc w:val="center"/>
        </w:trPr>
        <w:tc>
          <w:tcPr>
            <w:tcW w:w="5409" w:type="dxa"/>
            <w:vAlign w:val="center"/>
          </w:tcPr>
          <w:p w14:paraId="3B5F51F5" w14:textId="29B4476F" w:rsidR="00941A38" w:rsidRPr="00A13BA8" w:rsidRDefault="2D938B48" w:rsidP="00180D66">
            <w:pPr>
              <w:jc w:val="both"/>
              <w:rPr>
                <w:rFonts w:ascii="Segoe UI Symbol" w:eastAsia="MS Gothic" w:hAnsi="Segoe UI Symbol" w:cs="Segoe UI Symbol"/>
                <w:sz w:val="24"/>
                <w:szCs w:val="24"/>
              </w:rPr>
            </w:pPr>
            <w:r w:rsidRPr="59468EE0">
              <w:rPr>
                <w:rFonts w:ascii="Segoe UI Symbol" w:eastAsia="MS Gothic" w:hAnsi="Segoe UI Symbol" w:cs="Segoe UI Symbol"/>
                <w:sz w:val="24"/>
                <w:szCs w:val="24"/>
              </w:rPr>
              <w:t>X</w:t>
            </w:r>
            <w:r w:rsidR="00941A38" w:rsidRPr="59468EE0">
              <w:rPr>
                <w:rFonts w:ascii="Segoe UI Symbol" w:eastAsia="MS Gothic" w:hAnsi="Segoe UI Symbol" w:cs="Segoe UI Symbol"/>
                <w:sz w:val="24"/>
                <w:szCs w:val="24"/>
              </w:rPr>
              <w:t xml:space="preserve"> </w:t>
            </w:r>
            <w:r w:rsidR="00941A38" w:rsidRPr="59468EE0">
              <w:rPr>
                <w:sz w:val="24"/>
                <w:szCs w:val="24"/>
              </w:rPr>
              <w:t xml:space="preserve">Danielle Hoffman </w:t>
            </w:r>
            <w:r w:rsidR="00941A38" w:rsidRPr="59468EE0">
              <w:rPr>
                <w:rFonts w:eastAsia="MS Gothic"/>
                <w:sz w:val="24"/>
                <w:szCs w:val="24"/>
              </w:rPr>
              <w:t>– Chair</w:t>
            </w:r>
          </w:p>
        </w:tc>
        <w:tc>
          <w:tcPr>
            <w:tcW w:w="3982" w:type="dxa"/>
            <w:vAlign w:val="center"/>
          </w:tcPr>
          <w:p w14:paraId="52D7F826" w14:textId="2D6C4569" w:rsidR="00941A38" w:rsidRPr="00A13BA8" w:rsidRDefault="232F3668" w:rsidP="59468EE0">
            <w:pPr>
              <w:tabs>
                <w:tab w:val="left" w:pos="1290"/>
              </w:tabs>
              <w:jc w:val="both"/>
              <w:rPr>
                <w:rFonts w:eastAsiaTheme="minorEastAsia"/>
                <w:sz w:val="24"/>
                <w:szCs w:val="24"/>
              </w:rPr>
            </w:pPr>
            <w:r w:rsidRPr="59468EE0">
              <w:rPr>
                <w:rFonts w:eastAsiaTheme="minorEastAsia"/>
                <w:sz w:val="24"/>
                <w:szCs w:val="24"/>
              </w:rPr>
              <w:t>X</w:t>
            </w:r>
            <w:r w:rsidR="685111C8" w:rsidRPr="59468EE0">
              <w:rPr>
                <w:rFonts w:eastAsiaTheme="minorEastAsia"/>
                <w:sz w:val="24"/>
                <w:szCs w:val="24"/>
              </w:rPr>
              <w:t xml:space="preserve"> Daniel </w:t>
            </w:r>
            <w:r w:rsidR="0764A224" w:rsidRPr="59468EE0">
              <w:rPr>
                <w:rFonts w:eastAsiaTheme="minorEastAsia"/>
                <w:sz w:val="24"/>
                <w:szCs w:val="24"/>
              </w:rPr>
              <w:t xml:space="preserve">Dodd </w:t>
            </w:r>
            <w:r w:rsidR="685111C8" w:rsidRPr="59468EE0">
              <w:rPr>
                <w:rFonts w:eastAsiaTheme="minorEastAsia"/>
                <w:sz w:val="24"/>
                <w:szCs w:val="24"/>
              </w:rPr>
              <w:t>(student rep)</w:t>
            </w:r>
          </w:p>
        </w:tc>
      </w:tr>
      <w:tr w:rsidR="00180D66" w:rsidRPr="00A13BA8" w14:paraId="0FCF6257" w14:textId="77777777" w:rsidTr="59468EE0">
        <w:trPr>
          <w:trHeight w:val="200"/>
          <w:jc w:val="center"/>
        </w:trPr>
        <w:tc>
          <w:tcPr>
            <w:tcW w:w="5409" w:type="dxa"/>
            <w:vAlign w:val="center"/>
          </w:tcPr>
          <w:p w14:paraId="257DB0B0" w14:textId="22D83D62" w:rsidR="00180D66" w:rsidRPr="00A13BA8" w:rsidRDefault="00004690" w:rsidP="00180D66">
            <w:pPr>
              <w:jc w:val="both"/>
              <w:rPr>
                <w:rFonts w:cstheme="minorHAnsi"/>
                <w:sz w:val="24"/>
                <w:szCs w:val="24"/>
              </w:rPr>
            </w:pPr>
            <w:r w:rsidRPr="00A13BA8">
              <w:rPr>
                <w:rFonts w:ascii="Segoe UI Symbol" w:eastAsia="MS Gothic" w:hAnsi="Segoe UI Symbol" w:cs="Segoe UI Symbol"/>
                <w:sz w:val="24"/>
                <w:szCs w:val="24"/>
              </w:rPr>
              <w:t>☐</w:t>
            </w:r>
            <w:r w:rsidR="00180D66" w:rsidRPr="00A13BA8">
              <w:rPr>
                <w:rFonts w:cstheme="minorHAnsi"/>
                <w:sz w:val="24"/>
                <w:szCs w:val="24"/>
              </w:rPr>
              <w:t xml:space="preserve"> </w:t>
            </w:r>
            <w:r w:rsidR="00941A38">
              <w:rPr>
                <w:rFonts w:cstheme="minorHAnsi"/>
                <w:sz w:val="24"/>
                <w:szCs w:val="24"/>
              </w:rPr>
              <w:t>Joan Jagodnik</w:t>
            </w:r>
          </w:p>
        </w:tc>
        <w:tc>
          <w:tcPr>
            <w:tcW w:w="3982" w:type="dxa"/>
            <w:vAlign w:val="center"/>
          </w:tcPr>
          <w:p w14:paraId="4FD3EA46" w14:textId="59D91621" w:rsidR="00180D66" w:rsidRPr="00A13BA8" w:rsidRDefault="444EAF9D" w:rsidP="59468EE0">
            <w:pPr>
              <w:jc w:val="both"/>
              <w:rPr>
                <w:rFonts w:eastAsiaTheme="minorEastAsia"/>
                <w:sz w:val="24"/>
                <w:szCs w:val="24"/>
              </w:rPr>
            </w:pPr>
            <w:r w:rsidRPr="59468EE0">
              <w:rPr>
                <w:rFonts w:eastAsiaTheme="minorEastAsia"/>
                <w:sz w:val="24"/>
                <w:szCs w:val="24"/>
              </w:rPr>
              <w:t>X</w:t>
            </w:r>
            <w:r w:rsidR="00180D66" w:rsidRPr="59468EE0">
              <w:rPr>
                <w:rFonts w:eastAsiaTheme="minorEastAsia"/>
                <w:sz w:val="24"/>
                <w:szCs w:val="24"/>
              </w:rPr>
              <w:t xml:space="preserve"> </w:t>
            </w:r>
            <w:r w:rsidR="386E72AD" w:rsidRPr="59468EE0">
              <w:rPr>
                <w:rFonts w:eastAsiaTheme="minorEastAsia"/>
                <w:sz w:val="24"/>
                <w:szCs w:val="24"/>
              </w:rPr>
              <w:t>Britanny Ellerbrook</w:t>
            </w:r>
          </w:p>
        </w:tc>
      </w:tr>
      <w:tr w:rsidR="00180D66" w:rsidRPr="00A13BA8" w14:paraId="5AACBEAD" w14:textId="77777777" w:rsidTr="59468EE0">
        <w:trPr>
          <w:trHeight w:val="200"/>
          <w:jc w:val="center"/>
        </w:trPr>
        <w:tc>
          <w:tcPr>
            <w:tcW w:w="5409" w:type="dxa"/>
            <w:vAlign w:val="center"/>
          </w:tcPr>
          <w:p w14:paraId="21FC4E18" w14:textId="39727D39" w:rsidR="00180D66" w:rsidRPr="00A13BA8" w:rsidRDefault="142FB55B" w:rsidP="59468EE0">
            <w:pPr>
              <w:jc w:val="both"/>
              <w:rPr>
                <w:sz w:val="24"/>
                <w:szCs w:val="24"/>
              </w:rPr>
            </w:pPr>
            <w:r w:rsidRPr="59468EE0">
              <w:rPr>
                <w:rFonts w:ascii="Segoe UI Symbol" w:eastAsia="MS Gothic" w:hAnsi="Segoe UI Symbol" w:cs="Segoe UI Symbol"/>
                <w:sz w:val="24"/>
                <w:szCs w:val="24"/>
              </w:rPr>
              <w:t>X</w:t>
            </w:r>
            <w:r w:rsidR="009171D7" w:rsidRPr="59468EE0">
              <w:rPr>
                <w:rFonts w:ascii="Segoe UI Symbol" w:eastAsia="MS Gothic" w:hAnsi="Segoe UI Symbol" w:cs="Segoe UI Symbol"/>
                <w:sz w:val="24"/>
                <w:szCs w:val="24"/>
              </w:rPr>
              <w:t xml:space="preserve"> </w:t>
            </w:r>
            <w:r w:rsidR="00941A38" w:rsidRPr="59468EE0">
              <w:rPr>
                <w:sz w:val="24"/>
                <w:szCs w:val="24"/>
              </w:rPr>
              <w:t>Jessica Kissler</w:t>
            </w:r>
          </w:p>
        </w:tc>
        <w:tc>
          <w:tcPr>
            <w:tcW w:w="3982" w:type="dxa"/>
            <w:vAlign w:val="center"/>
          </w:tcPr>
          <w:p w14:paraId="01E8CA7D" w14:textId="242B6D22" w:rsidR="00180D66" w:rsidRPr="00A13BA8" w:rsidRDefault="7ECABA2F" w:rsidP="59468EE0">
            <w:pPr>
              <w:jc w:val="both"/>
              <w:rPr>
                <w:rFonts w:eastAsiaTheme="minorEastAsia"/>
                <w:sz w:val="24"/>
                <w:szCs w:val="24"/>
              </w:rPr>
            </w:pPr>
            <w:r w:rsidRPr="59468EE0">
              <w:rPr>
                <w:rFonts w:eastAsiaTheme="minorEastAsia"/>
                <w:sz w:val="24"/>
                <w:szCs w:val="24"/>
              </w:rPr>
              <w:t>X</w:t>
            </w:r>
            <w:r w:rsidR="00180D66" w:rsidRPr="59468EE0">
              <w:rPr>
                <w:rFonts w:eastAsiaTheme="minorEastAsia"/>
                <w:sz w:val="24"/>
                <w:szCs w:val="24"/>
              </w:rPr>
              <w:t xml:space="preserve"> </w:t>
            </w:r>
            <w:r w:rsidR="244BB7B9" w:rsidRPr="59468EE0">
              <w:rPr>
                <w:rFonts w:eastAsiaTheme="minorEastAsia"/>
                <w:sz w:val="24"/>
                <w:szCs w:val="24"/>
              </w:rPr>
              <w:t>Emily Cavaliere</w:t>
            </w:r>
          </w:p>
        </w:tc>
      </w:tr>
      <w:tr w:rsidR="00180D66" w:rsidRPr="00A13BA8" w14:paraId="2E109D40" w14:textId="77777777" w:rsidTr="59468EE0">
        <w:trPr>
          <w:trHeight w:val="285"/>
          <w:jc w:val="center"/>
        </w:trPr>
        <w:tc>
          <w:tcPr>
            <w:tcW w:w="5409" w:type="dxa"/>
            <w:vAlign w:val="center"/>
          </w:tcPr>
          <w:p w14:paraId="055D6ADB" w14:textId="6ED1B975" w:rsidR="00180D66" w:rsidRPr="00A13BA8" w:rsidRDefault="55733AA6" w:rsidP="59468EE0">
            <w:pPr>
              <w:jc w:val="both"/>
              <w:rPr>
                <w:rFonts w:eastAsia="MS Gothic"/>
                <w:sz w:val="24"/>
                <w:szCs w:val="24"/>
              </w:rPr>
            </w:pPr>
            <w:r w:rsidRPr="59468EE0">
              <w:rPr>
                <w:rFonts w:ascii="Segoe UI Symbol" w:eastAsia="MS Gothic" w:hAnsi="Segoe UI Symbol" w:cs="Segoe UI Symbol"/>
                <w:sz w:val="24"/>
                <w:szCs w:val="24"/>
              </w:rPr>
              <w:t>X</w:t>
            </w:r>
            <w:r w:rsidR="0A602BB0" w:rsidRPr="59468EE0">
              <w:rPr>
                <w:rFonts w:ascii="Segoe UI Symbol" w:eastAsia="MS Gothic" w:hAnsi="Segoe UI Symbol" w:cs="Segoe UI Symbol"/>
                <w:sz w:val="24"/>
                <w:szCs w:val="24"/>
              </w:rPr>
              <w:t xml:space="preserve"> </w:t>
            </w:r>
            <w:r w:rsidR="00941A38" w:rsidRPr="59468EE0">
              <w:rPr>
                <w:sz w:val="24"/>
                <w:szCs w:val="24"/>
              </w:rPr>
              <w:t>Isaiah Lee – Recorder</w:t>
            </w:r>
          </w:p>
        </w:tc>
        <w:tc>
          <w:tcPr>
            <w:tcW w:w="3982" w:type="dxa"/>
            <w:vAlign w:val="center"/>
          </w:tcPr>
          <w:p w14:paraId="0003D50A" w14:textId="16CFAA65" w:rsidR="00180D66" w:rsidRPr="00A13BA8" w:rsidRDefault="00004690" w:rsidP="59468EE0">
            <w:pPr>
              <w:jc w:val="both"/>
              <w:rPr>
                <w:rFonts w:eastAsiaTheme="minorEastAsia"/>
                <w:sz w:val="24"/>
                <w:szCs w:val="24"/>
              </w:rPr>
            </w:pPr>
            <w:r w:rsidRPr="59468EE0">
              <w:rPr>
                <w:rFonts w:eastAsiaTheme="minorEastAsia"/>
                <w:sz w:val="24"/>
                <w:szCs w:val="24"/>
              </w:rPr>
              <w:t>☐</w:t>
            </w:r>
            <w:r w:rsidR="00180D66" w:rsidRPr="59468EE0">
              <w:rPr>
                <w:rFonts w:eastAsiaTheme="minorEastAsia"/>
                <w:sz w:val="24"/>
                <w:szCs w:val="24"/>
              </w:rPr>
              <w:t xml:space="preserve"> </w:t>
            </w:r>
            <w:r w:rsidR="1AFF91B5" w:rsidRPr="59468EE0">
              <w:rPr>
                <w:rFonts w:eastAsiaTheme="minorEastAsia"/>
                <w:sz w:val="24"/>
                <w:szCs w:val="24"/>
              </w:rPr>
              <w:t>Margaret Mallatt</w:t>
            </w:r>
          </w:p>
        </w:tc>
      </w:tr>
      <w:tr w:rsidR="00667907" w:rsidRPr="00A13BA8" w14:paraId="5BEBB062" w14:textId="77777777" w:rsidTr="59468EE0">
        <w:trPr>
          <w:trHeight w:val="200"/>
          <w:jc w:val="center"/>
        </w:trPr>
        <w:tc>
          <w:tcPr>
            <w:tcW w:w="5409" w:type="dxa"/>
            <w:vAlign w:val="center"/>
          </w:tcPr>
          <w:p w14:paraId="30A82C2C" w14:textId="0494B0D8" w:rsidR="00667907" w:rsidRPr="00A13BA8" w:rsidRDefault="00667907" w:rsidP="00667907">
            <w:pPr>
              <w:jc w:val="both"/>
              <w:rPr>
                <w:rFonts w:eastAsia="MS Gothic" w:cstheme="minorHAnsi"/>
                <w:sz w:val="24"/>
                <w:szCs w:val="24"/>
              </w:rPr>
            </w:pPr>
            <w:r w:rsidRPr="00A13BA8">
              <w:rPr>
                <w:rFonts w:ascii="Segoe UI Symbol" w:eastAsia="MS Gothic" w:hAnsi="Segoe UI Symbol" w:cs="Segoe UI Symbol"/>
                <w:sz w:val="24"/>
                <w:szCs w:val="24"/>
              </w:rPr>
              <w:t>☐</w:t>
            </w:r>
            <w:r w:rsidRPr="00A13BA8">
              <w:rPr>
                <w:rFonts w:cstheme="minorHAnsi"/>
                <w:sz w:val="24"/>
                <w:szCs w:val="24"/>
              </w:rPr>
              <w:t xml:space="preserve"> </w:t>
            </w:r>
            <w:r w:rsidR="00941A38">
              <w:rPr>
                <w:rFonts w:cstheme="minorHAnsi"/>
                <w:sz w:val="24"/>
                <w:szCs w:val="24"/>
              </w:rPr>
              <w:t>Mayla Morgan</w:t>
            </w:r>
          </w:p>
        </w:tc>
        <w:tc>
          <w:tcPr>
            <w:tcW w:w="3982" w:type="dxa"/>
            <w:vAlign w:val="center"/>
          </w:tcPr>
          <w:p w14:paraId="00085D30" w14:textId="060549B3" w:rsidR="00667907" w:rsidRPr="00A13BA8" w:rsidRDefault="00667907" w:rsidP="00667907">
            <w:pPr>
              <w:jc w:val="both"/>
              <w:rPr>
                <w:rFonts w:eastAsia="MS Gothic" w:cstheme="minorHAnsi"/>
                <w:sz w:val="24"/>
                <w:szCs w:val="24"/>
              </w:rPr>
            </w:pPr>
            <w:r w:rsidRPr="00A13BA8">
              <w:rPr>
                <w:rFonts w:ascii="Segoe UI Symbol" w:eastAsia="MS Gothic" w:hAnsi="Segoe UI Symbol" w:cs="Segoe UI Symbol"/>
                <w:sz w:val="24"/>
                <w:szCs w:val="24"/>
              </w:rPr>
              <w:t>☐</w:t>
            </w:r>
            <w:r w:rsidRPr="00A13BA8">
              <w:rPr>
                <w:rFonts w:cstheme="minorHAnsi"/>
                <w:sz w:val="24"/>
                <w:szCs w:val="24"/>
              </w:rPr>
              <w:t xml:space="preserve"> </w:t>
            </w:r>
          </w:p>
        </w:tc>
      </w:tr>
    </w:tbl>
    <w:p w14:paraId="0CDA431B" w14:textId="1861F891" w:rsidR="004A2DCA" w:rsidRDefault="004A2DCA" w:rsidP="000D7010">
      <w:pPr>
        <w:tabs>
          <w:tab w:val="right" w:pos="14400"/>
        </w:tabs>
        <w:rPr>
          <w:rFonts w:cstheme="minorHAnsi"/>
        </w:rPr>
      </w:pPr>
    </w:p>
    <w:p w14:paraId="0257C9D6" w14:textId="445C6026" w:rsidR="002852B5" w:rsidRPr="00E45FAD" w:rsidRDefault="004A2DCA" w:rsidP="002852B5">
      <w:pPr>
        <w:tabs>
          <w:tab w:val="right" w:pos="14400"/>
        </w:tabs>
        <w:rPr>
          <w:rFonts w:cstheme="minorHAnsi"/>
        </w:rPr>
      </w:pPr>
      <w:r w:rsidRPr="004A2DCA">
        <w:rPr>
          <w:rFonts w:cstheme="minorHAnsi"/>
          <w:b/>
          <w:sz w:val="24"/>
          <w:szCs w:val="24"/>
        </w:rPr>
        <w:t>Present:</w:t>
      </w:r>
      <w:r w:rsidR="002852B5" w:rsidRPr="002852B5">
        <w:rPr>
          <w:sz w:val="24"/>
          <w:szCs w:val="24"/>
        </w:rPr>
        <w:t xml:space="preserve"> </w:t>
      </w:r>
      <w:r w:rsidR="002852B5">
        <w:rPr>
          <w:sz w:val="24"/>
          <w:szCs w:val="24"/>
        </w:rPr>
        <w:t>An</w:t>
      </w:r>
      <w:r w:rsidR="006E5836">
        <w:rPr>
          <w:sz w:val="24"/>
          <w:szCs w:val="24"/>
        </w:rPr>
        <w:t xml:space="preserve"> </w:t>
      </w:r>
      <w:r w:rsidR="002852B5">
        <w:rPr>
          <w:sz w:val="24"/>
          <w:szCs w:val="24"/>
        </w:rPr>
        <w:t>“X” indicates present at the meeting an</w:t>
      </w:r>
      <w:r w:rsidR="00952C7A">
        <w:rPr>
          <w:sz w:val="24"/>
          <w:szCs w:val="24"/>
        </w:rPr>
        <w:t>d an</w:t>
      </w:r>
      <w:r w:rsidR="002852B5">
        <w:rPr>
          <w:sz w:val="24"/>
          <w:szCs w:val="24"/>
        </w:rPr>
        <w:t xml:space="preserve"> empty box indicates absent.</w:t>
      </w:r>
    </w:p>
    <w:p w14:paraId="5805FD1C" w14:textId="7CA28867" w:rsidR="002D35F3" w:rsidRPr="002852B5" w:rsidRDefault="00136C0B" w:rsidP="000D7010">
      <w:pPr>
        <w:tabs>
          <w:tab w:val="right" w:pos="14400"/>
        </w:tabs>
        <w:rPr>
          <w:rFonts w:cstheme="minorHAnsi"/>
        </w:rPr>
      </w:pPr>
      <w:r w:rsidRPr="002D35F3">
        <w:rPr>
          <w:rFonts w:cstheme="minorHAnsi"/>
          <w:sz w:val="24"/>
          <w:szCs w:val="24"/>
        </w:rPr>
        <w:t xml:space="preserve"> </w:t>
      </w:r>
      <w:r w:rsidR="004834C6">
        <w:rPr>
          <w:rFonts w:cstheme="minorHAnsi"/>
          <w:sz w:val="24"/>
          <w:szCs w:val="24"/>
        </w:rPr>
        <w:t xml:space="preserve"> </w:t>
      </w:r>
    </w:p>
    <w:p w14:paraId="3ECC5C13" w14:textId="198E081A" w:rsidR="004A2DCA" w:rsidRPr="007678A6" w:rsidRDefault="004A2DCA" w:rsidP="000D7010">
      <w:pPr>
        <w:tabs>
          <w:tab w:val="right" w:pos="14400"/>
        </w:tabs>
        <w:rPr>
          <w:rFonts w:cstheme="minorHAnsi"/>
          <w:sz w:val="24"/>
          <w:szCs w:val="24"/>
        </w:rPr>
      </w:pPr>
      <w:r w:rsidRPr="004A2DCA">
        <w:rPr>
          <w:rFonts w:cstheme="minorHAnsi"/>
          <w:b/>
          <w:sz w:val="24"/>
          <w:szCs w:val="24"/>
        </w:rPr>
        <w:t>Guests:</w:t>
      </w:r>
      <w:r w:rsidR="003243CF">
        <w:rPr>
          <w:rFonts w:cstheme="minorHAnsi"/>
          <w:b/>
          <w:sz w:val="24"/>
          <w:szCs w:val="24"/>
        </w:rPr>
        <w:t xml:space="preserve"> </w:t>
      </w:r>
    </w:p>
    <w:p w14:paraId="6B44AE49" w14:textId="064976FA" w:rsidR="00DC124F" w:rsidRDefault="00DC124F" w:rsidP="00564FD3">
      <w:pPr>
        <w:rPr>
          <w:b/>
        </w:rPr>
      </w:pPr>
    </w:p>
    <w:tbl>
      <w:tblPr>
        <w:tblStyle w:val="TableGrid1"/>
        <w:tblW w:w="14473" w:type="dxa"/>
        <w:tblLook w:val="04A0" w:firstRow="1" w:lastRow="0" w:firstColumn="1" w:lastColumn="0" w:noHBand="0" w:noVBand="1"/>
      </w:tblPr>
      <w:tblGrid>
        <w:gridCol w:w="2785"/>
        <w:gridCol w:w="7020"/>
        <w:gridCol w:w="4668"/>
      </w:tblGrid>
      <w:tr w:rsidR="00D05763" w:rsidRPr="006A5F75" w14:paraId="09FBBCF1" w14:textId="6419687D" w:rsidTr="59468EE0">
        <w:trPr>
          <w:trHeight w:val="430"/>
        </w:trPr>
        <w:tc>
          <w:tcPr>
            <w:tcW w:w="2785" w:type="dxa"/>
            <w:shd w:val="clear" w:color="auto" w:fill="C2D69B" w:themeFill="accent3" w:themeFillTint="99"/>
          </w:tcPr>
          <w:p w14:paraId="44DF0741" w14:textId="77777777" w:rsidR="00D05763" w:rsidRPr="006A5F75" w:rsidRDefault="00D05763" w:rsidP="008215BE">
            <w:pPr>
              <w:rPr>
                <w:rFonts w:cstheme="minorHAnsi"/>
                <w:b/>
                <w:sz w:val="24"/>
                <w:szCs w:val="24"/>
              </w:rPr>
            </w:pPr>
            <w:r w:rsidRPr="006A5F75">
              <w:rPr>
                <w:rFonts w:cstheme="minorHAnsi"/>
                <w:b/>
                <w:sz w:val="24"/>
                <w:szCs w:val="24"/>
              </w:rPr>
              <w:t>Topic/Item</w:t>
            </w:r>
          </w:p>
        </w:tc>
        <w:tc>
          <w:tcPr>
            <w:tcW w:w="7020" w:type="dxa"/>
            <w:shd w:val="clear" w:color="auto" w:fill="C2D69B" w:themeFill="accent3" w:themeFillTint="99"/>
          </w:tcPr>
          <w:p w14:paraId="522253F5" w14:textId="5C7C1793" w:rsidR="00D05763" w:rsidRPr="006A5F75" w:rsidRDefault="00D05763" w:rsidP="008215BE">
            <w:pPr>
              <w:rPr>
                <w:rFonts w:cstheme="minorHAnsi"/>
                <w:b/>
                <w:sz w:val="24"/>
                <w:szCs w:val="24"/>
              </w:rPr>
            </w:pPr>
            <w:r w:rsidRPr="006A5F75">
              <w:rPr>
                <w:rFonts w:cstheme="minorHAnsi"/>
                <w:b/>
                <w:sz w:val="24"/>
                <w:szCs w:val="24"/>
              </w:rPr>
              <w:t>Discussion</w:t>
            </w:r>
          </w:p>
        </w:tc>
        <w:tc>
          <w:tcPr>
            <w:tcW w:w="4668" w:type="dxa"/>
            <w:shd w:val="clear" w:color="auto" w:fill="C2D69B" w:themeFill="accent3" w:themeFillTint="99"/>
          </w:tcPr>
          <w:p w14:paraId="3DCA760D" w14:textId="2242A80F" w:rsidR="00D05763" w:rsidRPr="006A5F75" w:rsidRDefault="00180D66" w:rsidP="008215BE">
            <w:pPr>
              <w:rPr>
                <w:rFonts w:cstheme="minorHAnsi"/>
                <w:b/>
                <w:sz w:val="24"/>
                <w:szCs w:val="24"/>
              </w:rPr>
            </w:pPr>
            <w:r>
              <w:rPr>
                <w:rFonts w:cstheme="minorHAnsi"/>
                <w:b/>
                <w:sz w:val="24"/>
                <w:szCs w:val="24"/>
              </w:rPr>
              <w:t xml:space="preserve">Materials/Upcoming </w:t>
            </w:r>
          </w:p>
        </w:tc>
      </w:tr>
      <w:tr w:rsidR="00676114" w:rsidRPr="006A5F75" w14:paraId="7A9989D7" w14:textId="1B1FA71E" w:rsidTr="59468EE0">
        <w:trPr>
          <w:trHeight w:val="331"/>
        </w:trPr>
        <w:tc>
          <w:tcPr>
            <w:tcW w:w="14473" w:type="dxa"/>
            <w:gridSpan w:val="3"/>
            <w:shd w:val="clear" w:color="auto" w:fill="D6E3BC" w:themeFill="accent3" w:themeFillTint="66"/>
          </w:tcPr>
          <w:p w14:paraId="285AEDEF" w14:textId="028D449B" w:rsidR="00676114" w:rsidRPr="006A5F75" w:rsidRDefault="00676114" w:rsidP="00676114">
            <w:pPr>
              <w:rPr>
                <w:rFonts w:eastAsia="Times New Roman" w:cstheme="minorHAnsi"/>
                <w:b/>
                <w:noProof/>
                <w:color w:val="000000" w:themeColor="text1"/>
                <w:sz w:val="24"/>
                <w:szCs w:val="24"/>
              </w:rPr>
            </w:pPr>
            <w:r w:rsidRPr="006A5F75">
              <w:rPr>
                <w:rFonts w:eastAsia="Times New Roman" w:cstheme="minorHAnsi"/>
                <w:b/>
                <w:noProof/>
                <w:color w:val="000000" w:themeColor="text1"/>
                <w:sz w:val="24"/>
                <w:szCs w:val="24"/>
              </w:rPr>
              <w:t xml:space="preserve">Committee Business  </w:t>
            </w:r>
          </w:p>
        </w:tc>
      </w:tr>
      <w:tr w:rsidR="00676114" w:rsidRPr="006A58C8" w14:paraId="2F555B95" w14:textId="4366C0F7" w:rsidTr="59468EE0">
        <w:trPr>
          <w:trHeight w:val="710"/>
        </w:trPr>
        <w:tc>
          <w:tcPr>
            <w:tcW w:w="2785" w:type="dxa"/>
            <w:vAlign w:val="center"/>
          </w:tcPr>
          <w:p w14:paraId="3D60B448" w14:textId="6D4FB51C" w:rsidR="00A336D7" w:rsidRPr="00A336D7" w:rsidRDefault="0093387D" w:rsidP="00676114">
            <w:pPr>
              <w:contextualSpacing/>
              <w:rPr>
                <w:rFonts w:eastAsia="Times New Roman" w:cstheme="minorHAnsi"/>
                <w:b/>
                <w:noProof/>
                <w:color w:val="000000" w:themeColor="text1"/>
              </w:rPr>
            </w:pPr>
            <w:r>
              <w:rPr>
                <w:rFonts w:eastAsia="Times New Roman" w:cstheme="minorHAnsi"/>
                <w:b/>
                <w:noProof/>
                <w:color w:val="000000" w:themeColor="text1"/>
              </w:rPr>
              <w:t xml:space="preserve">Welcome </w:t>
            </w:r>
            <w:r w:rsidR="00941A38">
              <w:rPr>
                <w:rFonts w:eastAsia="Times New Roman" w:cstheme="minorHAnsi"/>
                <w:b/>
                <w:noProof/>
                <w:color w:val="000000" w:themeColor="text1"/>
              </w:rPr>
              <w:t>&amp; Introductions</w:t>
            </w:r>
          </w:p>
          <w:p w14:paraId="20532D54" w14:textId="77777777" w:rsidR="00676114" w:rsidRDefault="00676114" w:rsidP="00676114">
            <w:pPr>
              <w:rPr>
                <w:rFonts w:cstheme="minorHAnsi"/>
                <w:color w:val="000000" w:themeColor="text1"/>
                <w:sz w:val="20"/>
                <w:szCs w:val="20"/>
              </w:rPr>
            </w:pPr>
          </w:p>
          <w:p w14:paraId="31FEC216" w14:textId="019194C0" w:rsidR="00A336D7" w:rsidRPr="00A336D7" w:rsidRDefault="0093387D" w:rsidP="00A336D7">
            <w:pPr>
              <w:contextualSpacing/>
              <w:rPr>
                <w:rFonts w:eastAsia="Times New Roman" w:cstheme="minorHAnsi"/>
                <w:noProof/>
                <w:color w:val="000000" w:themeColor="text1"/>
              </w:rPr>
            </w:pPr>
            <w:r>
              <w:rPr>
                <w:rFonts w:eastAsia="Times New Roman" w:cstheme="minorHAnsi"/>
                <w:noProof/>
                <w:color w:val="000000" w:themeColor="text1"/>
              </w:rPr>
              <w:t>Isaiah Lee</w:t>
            </w:r>
          </w:p>
          <w:p w14:paraId="6D3C7A66" w14:textId="305F10B3" w:rsidR="00A336D7" w:rsidRDefault="0093387D" w:rsidP="00A336D7">
            <w:pPr>
              <w:rPr>
                <w:rFonts w:eastAsia="Times New Roman" w:cstheme="minorHAnsi"/>
                <w:noProof/>
                <w:color w:val="000000" w:themeColor="text1"/>
              </w:rPr>
            </w:pPr>
            <w:r>
              <w:rPr>
                <w:rFonts w:eastAsia="Times New Roman" w:cstheme="minorHAnsi"/>
                <w:noProof/>
                <w:color w:val="000000" w:themeColor="text1"/>
              </w:rPr>
              <w:t>1</w:t>
            </w:r>
            <w:r w:rsidR="00941A38">
              <w:rPr>
                <w:rFonts w:eastAsia="Times New Roman" w:cstheme="minorHAnsi"/>
                <w:noProof/>
                <w:color w:val="000000" w:themeColor="text1"/>
              </w:rPr>
              <w:t>5</w:t>
            </w:r>
            <w:r w:rsidR="0014219A">
              <w:rPr>
                <w:rFonts w:eastAsia="Times New Roman" w:cstheme="minorHAnsi"/>
                <w:noProof/>
                <w:color w:val="000000" w:themeColor="text1"/>
              </w:rPr>
              <w:t xml:space="preserve"> </w:t>
            </w:r>
            <w:r w:rsidR="00A336D7" w:rsidRPr="00A336D7">
              <w:rPr>
                <w:rFonts w:eastAsia="Times New Roman" w:cstheme="minorHAnsi"/>
                <w:noProof/>
                <w:color w:val="000000" w:themeColor="text1"/>
              </w:rPr>
              <w:t>Minutes</w:t>
            </w:r>
          </w:p>
          <w:p w14:paraId="00DE7B9C" w14:textId="63CCE444" w:rsidR="00A61E97" w:rsidRPr="00A477B9" w:rsidRDefault="00941A38" w:rsidP="00A336D7">
            <w:pPr>
              <w:rPr>
                <w:rFonts w:cstheme="minorHAnsi"/>
                <w:color w:val="000000" w:themeColor="text1"/>
                <w:sz w:val="20"/>
                <w:szCs w:val="20"/>
              </w:rPr>
            </w:pPr>
            <w:r>
              <w:rPr>
                <w:rFonts w:cstheme="minorHAnsi"/>
                <w:color w:val="000000" w:themeColor="text1"/>
                <w:szCs w:val="20"/>
              </w:rPr>
              <w:t>3</w:t>
            </w:r>
            <w:r w:rsidR="00A61E97" w:rsidRPr="00A61E97">
              <w:rPr>
                <w:rFonts w:cstheme="minorHAnsi"/>
                <w:color w:val="000000" w:themeColor="text1"/>
                <w:szCs w:val="20"/>
              </w:rPr>
              <w:t>:</w:t>
            </w:r>
            <w:r w:rsidR="002D42CA">
              <w:rPr>
                <w:rFonts w:cstheme="minorHAnsi"/>
                <w:color w:val="000000" w:themeColor="text1"/>
                <w:szCs w:val="20"/>
              </w:rPr>
              <w:t>0</w:t>
            </w:r>
            <w:r w:rsidR="00A61E97" w:rsidRPr="00A61E97">
              <w:rPr>
                <w:rFonts w:cstheme="minorHAnsi"/>
                <w:color w:val="000000" w:themeColor="text1"/>
                <w:szCs w:val="20"/>
              </w:rPr>
              <w:t xml:space="preserve">0 – </w:t>
            </w:r>
            <w:r>
              <w:rPr>
                <w:rFonts w:cstheme="minorHAnsi"/>
                <w:color w:val="000000" w:themeColor="text1"/>
                <w:szCs w:val="20"/>
              </w:rPr>
              <w:t>3</w:t>
            </w:r>
            <w:r w:rsidR="00A61E97" w:rsidRPr="00A61E97">
              <w:rPr>
                <w:rFonts w:cstheme="minorHAnsi"/>
                <w:color w:val="000000" w:themeColor="text1"/>
                <w:szCs w:val="20"/>
              </w:rPr>
              <w:t>:</w:t>
            </w:r>
            <w:r w:rsidR="002D42CA">
              <w:rPr>
                <w:rFonts w:cstheme="minorHAnsi"/>
                <w:color w:val="000000" w:themeColor="text1"/>
                <w:szCs w:val="20"/>
              </w:rPr>
              <w:t>15</w:t>
            </w:r>
          </w:p>
        </w:tc>
        <w:tc>
          <w:tcPr>
            <w:tcW w:w="7020" w:type="dxa"/>
            <w:vAlign w:val="center"/>
          </w:tcPr>
          <w:p w14:paraId="7E129CC9" w14:textId="323F4372" w:rsidR="0051369F" w:rsidRDefault="0051369F" w:rsidP="00BA7363">
            <w:pPr>
              <w:pStyle w:val="ListParagraph"/>
              <w:numPr>
                <w:ilvl w:val="0"/>
                <w:numId w:val="1"/>
              </w:numPr>
              <w:rPr>
                <w:rFonts w:cstheme="minorHAnsi"/>
              </w:rPr>
            </w:pPr>
            <w:r>
              <w:rPr>
                <w:rFonts w:cstheme="minorHAnsi"/>
              </w:rPr>
              <w:t>Introduce new council members</w:t>
            </w:r>
          </w:p>
          <w:p w14:paraId="6E699DEA" w14:textId="77777777" w:rsidR="0047108B" w:rsidRDefault="008704E6" w:rsidP="00BA7363">
            <w:pPr>
              <w:pStyle w:val="ListParagraph"/>
              <w:numPr>
                <w:ilvl w:val="0"/>
                <w:numId w:val="1"/>
              </w:numPr>
              <w:rPr>
                <w:rFonts w:cstheme="minorHAnsi"/>
              </w:rPr>
            </w:pPr>
            <w:r>
              <w:rPr>
                <w:rFonts w:cstheme="minorHAnsi"/>
              </w:rPr>
              <w:t xml:space="preserve">Icebreaker Activity: </w:t>
            </w:r>
            <w:r w:rsidR="0051369F">
              <w:rPr>
                <w:rFonts w:cstheme="minorHAnsi"/>
              </w:rPr>
              <w:t>Highs and Lows</w:t>
            </w:r>
          </w:p>
          <w:p w14:paraId="375E14EB" w14:textId="1EE22262" w:rsidR="0051369F" w:rsidRPr="0014219A" w:rsidRDefault="0051369F" w:rsidP="00BA7363">
            <w:pPr>
              <w:pStyle w:val="ListParagraph"/>
              <w:numPr>
                <w:ilvl w:val="0"/>
                <w:numId w:val="1"/>
              </w:numPr>
              <w:rPr>
                <w:rFonts w:cstheme="minorHAnsi"/>
              </w:rPr>
            </w:pPr>
            <w:r>
              <w:rPr>
                <w:rFonts w:cstheme="minorHAnsi"/>
              </w:rPr>
              <w:t>Review meeting norms and voting procedures</w:t>
            </w:r>
          </w:p>
        </w:tc>
        <w:tc>
          <w:tcPr>
            <w:tcW w:w="4668" w:type="dxa"/>
          </w:tcPr>
          <w:p w14:paraId="5805A716" w14:textId="142FA303" w:rsidR="007678A6" w:rsidRPr="003C5BCE" w:rsidRDefault="00232CA0" w:rsidP="00232CA0">
            <w:pPr>
              <w:pStyle w:val="ListParagraph"/>
              <w:numPr>
                <w:ilvl w:val="0"/>
                <w:numId w:val="1"/>
              </w:numPr>
              <w:rPr>
                <w:rFonts w:cstheme="minorHAnsi"/>
                <w:sz w:val="20"/>
                <w:szCs w:val="20"/>
              </w:rPr>
            </w:pPr>
            <w:hyperlink r:id="rId11" w:history="1">
              <w:r w:rsidRPr="00232CA0">
                <w:rPr>
                  <w:rStyle w:val="Hyperlink"/>
                  <w:rFonts w:cstheme="minorHAnsi"/>
                  <w:sz w:val="20"/>
                  <w:szCs w:val="20"/>
                </w:rPr>
                <w:t>Student Support Council - Operations</w:t>
              </w:r>
            </w:hyperlink>
          </w:p>
        </w:tc>
      </w:tr>
      <w:tr w:rsidR="00456816" w:rsidRPr="006A58C8" w14:paraId="02000C58" w14:textId="77777777" w:rsidTr="59468EE0">
        <w:trPr>
          <w:trHeight w:val="1340"/>
        </w:trPr>
        <w:tc>
          <w:tcPr>
            <w:tcW w:w="2785" w:type="dxa"/>
            <w:vAlign w:val="center"/>
          </w:tcPr>
          <w:p w14:paraId="17F42F87" w14:textId="0419BB8B" w:rsidR="00456816" w:rsidRDefault="0051369F" w:rsidP="00276558">
            <w:pPr>
              <w:contextualSpacing/>
              <w:rPr>
                <w:rFonts w:eastAsia="Times New Roman" w:cstheme="minorHAnsi"/>
                <w:b/>
                <w:noProof/>
                <w:color w:val="000000" w:themeColor="text1"/>
              </w:rPr>
            </w:pPr>
            <w:r>
              <w:rPr>
                <w:rFonts w:eastAsia="Times New Roman" w:cstheme="minorHAnsi"/>
                <w:b/>
                <w:noProof/>
                <w:color w:val="000000" w:themeColor="text1"/>
              </w:rPr>
              <w:t>Administrative Check-ins</w:t>
            </w:r>
          </w:p>
          <w:p w14:paraId="1FDE702E" w14:textId="77777777" w:rsidR="00A336D7" w:rsidRDefault="00A336D7" w:rsidP="00276558">
            <w:pPr>
              <w:contextualSpacing/>
              <w:rPr>
                <w:rFonts w:eastAsia="Times New Roman" w:cstheme="minorHAnsi"/>
                <w:b/>
                <w:noProof/>
                <w:color w:val="000000" w:themeColor="text1"/>
              </w:rPr>
            </w:pPr>
          </w:p>
          <w:p w14:paraId="592E0E96" w14:textId="16E0C2D2" w:rsidR="00A336D7" w:rsidRPr="00A336D7" w:rsidRDefault="0051369F" w:rsidP="00276558">
            <w:pPr>
              <w:contextualSpacing/>
              <w:rPr>
                <w:rFonts w:eastAsia="Times New Roman" w:cstheme="minorHAnsi"/>
                <w:noProof/>
                <w:color w:val="000000" w:themeColor="text1"/>
              </w:rPr>
            </w:pPr>
            <w:r>
              <w:rPr>
                <w:rFonts w:eastAsia="Times New Roman" w:cstheme="minorHAnsi"/>
                <w:noProof/>
                <w:color w:val="000000" w:themeColor="text1"/>
              </w:rPr>
              <w:t>Isaiah Lee</w:t>
            </w:r>
          </w:p>
          <w:p w14:paraId="4E509E8F" w14:textId="36B35D9D" w:rsidR="00A336D7" w:rsidRDefault="0051369F" w:rsidP="00276558">
            <w:pPr>
              <w:contextualSpacing/>
              <w:rPr>
                <w:rFonts w:eastAsia="Times New Roman" w:cstheme="minorHAnsi"/>
                <w:b/>
                <w:noProof/>
                <w:color w:val="000000" w:themeColor="text1"/>
              </w:rPr>
            </w:pPr>
            <w:r>
              <w:rPr>
                <w:rFonts w:eastAsia="Times New Roman" w:cstheme="minorHAnsi"/>
                <w:noProof/>
                <w:color w:val="000000" w:themeColor="text1"/>
              </w:rPr>
              <w:t>5</w:t>
            </w:r>
            <w:r w:rsidR="00E92201">
              <w:rPr>
                <w:rFonts w:eastAsia="Times New Roman" w:cstheme="minorHAnsi"/>
                <w:noProof/>
                <w:color w:val="000000" w:themeColor="text1"/>
              </w:rPr>
              <w:t xml:space="preserve"> Minutes</w:t>
            </w:r>
            <w:r w:rsidR="00A61E97">
              <w:rPr>
                <w:rFonts w:eastAsia="Times New Roman" w:cstheme="minorHAnsi"/>
                <w:noProof/>
                <w:color w:val="000000" w:themeColor="text1"/>
              </w:rPr>
              <w:br/>
            </w:r>
            <w:r>
              <w:rPr>
                <w:rFonts w:eastAsia="Times New Roman" w:cstheme="minorHAnsi"/>
                <w:noProof/>
                <w:color w:val="000000" w:themeColor="text1"/>
              </w:rPr>
              <w:t>3</w:t>
            </w:r>
            <w:r w:rsidR="00E92201">
              <w:rPr>
                <w:rFonts w:eastAsia="Times New Roman" w:cstheme="minorHAnsi"/>
                <w:noProof/>
                <w:color w:val="000000" w:themeColor="text1"/>
              </w:rPr>
              <w:t>:</w:t>
            </w:r>
            <w:r>
              <w:rPr>
                <w:rFonts w:eastAsia="Times New Roman" w:cstheme="minorHAnsi"/>
                <w:noProof/>
                <w:color w:val="000000" w:themeColor="text1"/>
              </w:rPr>
              <w:t>15</w:t>
            </w:r>
            <w:r w:rsidR="00E92201">
              <w:rPr>
                <w:rFonts w:eastAsia="Times New Roman" w:cstheme="minorHAnsi"/>
                <w:noProof/>
                <w:color w:val="000000" w:themeColor="text1"/>
              </w:rPr>
              <w:t xml:space="preserve"> – </w:t>
            </w:r>
            <w:r>
              <w:rPr>
                <w:rFonts w:eastAsia="Times New Roman" w:cstheme="minorHAnsi"/>
                <w:noProof/>
                <w:color w:val="000000" w:themeColor="text1"/>
              </w:rPr>
              <w:t>3</w:t>
            </w:r>
            <w:r w:rsidR="007678A6">
              <w:rPr>
                <w:rFonts w:eastAsia="Times New Roman" w:cstheme="minorHAnsi"/>
                <w:noProof/>
                <w:color w:val="000000" w:themeColor="text1"/>
              </w:rPr>
              <w:t>:</w:t>
            </w:r>
            <w:r>
              <w:rPr>
                <w:rFonts w:eastAsia="Times New Roman" w:cstheme="minorHAnsi"/>
                <w:noProof/>
                <w:color w:val="000000" w:themeColor="text1"/>
              </w:rPr>
              <w:t>2</w:t>
            </w:r>
            <w:r w:rsidR="0014219A">
              <w:rPr>
                <w:rFonts w:eastAsia="Times New Roman" w:cstheme="minorHAnsi"/>
                <w:noProof/>
                <w:color w:val="000000" w:themeColor="text1"/>
              </w:rPr>
              <w:t>0</w:t>
            </w:r>
          </w:p>
        </w:tc>
        <w:tc>
          <w:tcPr>
            <w:tcW w:w="7020" w:type="dxa"/>
            <w:vAlign w:val="center"/>
          </w:tcPr>
          <w:p w14:paraId="23AFEEB0" w14:textId="77777777" w:rsidR="0051369F" w:rsidRDefault="0051369F" w:rsidP="00821E0B">
            <w:pPr>
              <w:numPr>
                <w:ilvl w:val="0"/>
                <w:numId w:val="3"/>
              </w:numPr>
              <w:rPr>
                <w:rFonts w:cstheme="minorHAnsi"/>
              </w:rPr>
            </w:pPr>
            <w:r>
              <w:rPr>
                <w:rFonts w:cstheme="minorHAnsi"/>
              </w:rPr>
              <w:t>Confirm meeting time for Winter and Spring terms</w:t>
            </w:r>
          </w:p>
          <w:p w14:paraId="05DFB61C" w14:textId="68754A94" w:rsidR="0051369F" w:rsidRPr="0047108B" w:rsidRDefault="0051369F" w:rsidP="59468EE0">
            <w:pPr>
              <w:numPr>
                <w:ilvl w:val="0"/>
                <w:numId w:val="3"/>
              </w:numPr>
            </w:pPr>
            <w:r w:rsidRPr="59468EE0">
              <w:t xml:space="preserve">Reminder: SSC Retreat scheduled for </w:t>
            </w:r>
            <w:r w:rsidRPr="59468EE0">
              <w:rPr>
                <w:b/>
                <w:bCs/>
              </w:rPr>
              <w:t xml:space="preserve">October 24, </w:t>
            </w:r>
            <w:r w:rsidR="6F6BD0E7" w:rsidRPr="59468EE0">
              <w:rPr>
                <w:b/>
                <w:bCs/>
              </w:rPr>
              <w:t>11</w:t>
            </w:r>
            <w:r w:rsidRPr="59468EE0">
              <w:rPr>
                <w:b/>
                <w:bCs/>
              </w:rPr>
              <w:t xml:space="preserve">:00 AM – 3:00 PM </w:t>
            </w:r>
            <w:r w:rsidRPr="59468EE0">
              <w:t>(tentative duration)</w:t>
            </w:r>
          </w:p>
        </w:tc>
        <w:tc>
          <w:tcPr>
            <w:tcW w:w="4668" w:type="dxa"/>
          </w:tcPr>
          <w:p w14:paraId="725A01B2" w14:textId="2123C366" w:rsidR="00E92201" w:rsidRDefault="00E92201" w:rsidP="00742CB6"/>
        </w:tc>
      </w:tr>
      <w:tr w:rsidR="00E92201" w:rsidRPr="006A58C8" w14:paraId="0CB332BF" w14:textId="77777777" w:rsidTr="59468EE0">
        <w:trPr>
          <w:trHeight w:val="1340"/>
        </w:trPr>
        <w:tc>
          <w:tcPr>
            <w:tcW w:w="2785" w:type="dxa"/>
            <w:vAlign w:val="center"/>
          </w:tcPr>
          <w:p w14:paraId="35623B4F" w14:textId="1E1A2167" w:rsidR="00E92201" w:rsidRDefault="0051369F" w:rsidP="00E92201">
            <w:pPr>
              <w:contextualSpacing/>
              <w:rPr>
                <w:rFonts w:eastAsia="Times New Roman" w:cstheme="minorHAnsi"/>
                <w:b/>
                <w:noProof/>
                <w:color w:val="000000" w:themeColor="text1"/>
              </w:rPr>
            </w:pPr>
            <w:r>
              <w:rPr>
                <w:rFonts w:eastAsia="Times New Roman" w:cstheme="minorHAnsi"/>
                <w:b/>
                <w:noProof/>
                <w:color w:val="000000" w:themeColor="text1"/>
              </w:rPr>
              <w:t>Review of Summer Term Subcommittee Work</w:t>
            </w:r>
          </w:p>
          <w:p w14:paraId="148A09AA" w14:textId="77777777" w:rsidR="00E92201" w:rsidRDefault="00E92201" w:rsidP="00E92201">
            <w:pPr>
              <w:contextualSpacing/>
              <w:rPr>
                <w:rFonts w:eastAsia="Times New Roman" w:cstheme="minorHAnsi"/>
                <w:b/>
                <w:noProof/>
                <w:color w:val="000000" w:themeColor="text1"/>
              </w:rPr>
            </w:pPr>
          </w:p>
          <w:p w14:paraId="24D7891A" w14:textId="07EA1821" w:rsidR="00E92201" w:rsidRPr="00A336D7" w:rsidRDefault="0051369F" w:rsidP="00E92201">
            <w:pPr>
              <w:contextualSpacing/>
              <w:rPr>
                <w:rFonts w:eastAsia="Times New Roman" w:cstheme="minorHAnsi"/>
                <w:noProof/>
                <w:color w:val="000000" w:themeColor="text1"/>
              </w:rPr>
            </w:pPr>
            <w:r>
              <w:rPr>
                <w:rFonts w:eastAsia="Times New Roman" w:cstheme="minorHAnsi"/>
                <w:noProof/>
                <w:color w:val="000000" w:themeColor="text1"/>
              </w:rPr>
              <w:t>Danielle Hoffman, Josh Aman</w:t>
            </w:r>
          </w:p>
          <w:p w14:paraId="798D42E8" w14:textId="7EAF656D" w:rsidR="00E92201" w:rsidRDefault="0051369F" w:rsidP="00E92201">
            <w:pPr>
              <w:contextualSpacing/>
              <w:rPr>
                <w:rFonts w:eastAsia="Times New Roman" w:cstheme="minorHAnsi"/>
                <w:b/>
                <w:noProof/>
                <w:color w:val="000000" w:themeColor="text1"/>
              </w:rPr>
            </w:pPr>
            <w:r>
              <w:rPr>
                <w:rFonts w:eastAsia="Times New Roman" w:cstheme="minorHAnsi"/>
                <w:noProof/>
                <w:color w:val="000000" w:themeColor="text1"/>
              </w:rPr>
              <w:t>2</w:t>
            </w:r>
            <w:r w:rsidR="0014219A">
              <w:rPr>
                <w:rFonts w:eastAsia="Times New Roman" w:cstheme="minorHAnsi"/>
                <w:noProof/>
                <w:color w:val="000000" w:themeColor="text1"/>
              </w:rPr>
              <w:t>5</w:t>
            </w:r>
            <w:r w:rsidR="00E92201">
              <w:rPr>
                <w:rFonts w:eastAsia="Times New Roman" w:cstheme="minorHAnsi"/>
                <w:noProof/>
                <w:color w:val="000000" w:themeColor="text1"/>
              </w:rPr>
              <w:t xml:space="preserve"> Minutes</w:t>
            </w:r>
            <w:r w:rsidR="00E92201">
              <w:rPr>
                <w:rFonts w:eastAsia="Times New Roman" w:cstheme="minorHAnsi"/>
                <w:noProof/>
                <w:color w:val="000000" w:themeColor="text1"/>
              </w:rPr>
              <w:br/>
            </w:r>
            <w:r>
              <w:rPr>
                <w:rFonts w:eastAsia="Times New Roman" w:cstheme="minorHAnsi"/>
                <w:noProof/>
                <w:color w:val="000000" w:themeColor="text1"/>
              </w:rPr>
              <w:t>3</w:t>
            </w:r>
            <w:r w:rsidR="0014219A">
              <w:rPr>
                <w:rFonts w:eastAsia="Times New Roman" w:cstheme="minorHAnsi"/>
                <w:noProof/>
                <w:color w:val="000000" w:themeColor="text1"/>
              </w:rPr>
              <w:t>:</w:t>
            </w:r>
            <w:r>
              <w:rPr>
                <w:rFonts w:eastAsia="Times New Roman" w:cstheme="minorHAnsi"/>
                <w:noProof/>
                <w:color w:val="000000" w:themeColor="text1"/>
              </w:rPr>
              <w:t>2</w:t>
            </w:r>
            <w:r w:rsidR="0014219A">
              <w:rPr>
                <w:rFonts w:eastAsia="Times New Roman" w:cstheme="minorHAnsi"/>
                <w:noProof/>
                <w:color w:val="000000" w:themeColor="text1"/>
              </w:rPr>
              <w:t>0</w:t>
            </w:r>
            <w:r w:rsidR="00742CB6">
              <w:rPr>
                <w:rFonts w:eastAsia="Times New Roman" w:cstheme="minorHAnsi"/>
                <w:noProof/>
                <w:color w:val="000000" w:themeColor="text1"/>
              </w:rPr>
              <w:t xml:space="preserve"> – </w:t>
            </w:r>
            <w:r>
              <w:rPr>
                <w:rFonts w:eastAsia="Times New Roman" w:cstheme="minorHAnsi"/>
                <w:noProof/>
                <w:color w:val="000000" w:themeColor="text1"/>
              </w:rPr>
              <w:t>3</w:t>
            </w:r>
            <w:r w:rsidR="00742CB6">
              <w:rPr>
                <w:rFonts w:eastAsia="Times New Roman" w:cstheme="minorHAnsi"/>
                <w:noProof/>
                <w:color w:val="000000" w:themeColor="text1"/>
              </w:rPr>
              <w:t>:</w:t>
            </w:r>
            <w:r>
              <w:rPr>
                <w:rFonts w:eastAsia="Times New Roman" w:cstheme="minorHAnsi"/>
                <w:noProof/>
                <w:color w:val="000000" w:themeColor="text1"/>
              </w:rPr>
              <w:t>4</w:t>
            </w:r>
            <w:r w:rsidR="0093387D">
              <w:rPr>
                <w:rFonts w:eastAsia="Times New Roman" w:cstheme="minorHAnsi"/>
                <w:noProof/>
                <w:color w:val="000000" w:themeColor="text1"/>
              </w:rPr>
              <w:t>5</w:t>
            </w:r>
          </w:p>
        </w:tc>
        <w:tc>
          <w:tcPr>
            <w:tcW w:w="7020" w:type="dxa"/>
            <w:vAlign w:val="center"/>
          </w:tcPr>
          <w:p w14:paraId="555E4727" w14:textId="77777777" w:rsidR="0051369F" w:rsidRDefault="0051369F" w:rsidP="0051369F">
            <w:pPr>
              <w:pStyle w:val="ListParagraph"/>
              <w:numPr>
                <w:ilvl w:val="0"/>
                <w:numId w:val="1"/>
              </w:numPr>
              <w:rPr>
                <w:rFonts w:cstheme="minorHAnsi"/>
              </w:rPr>
            </w:pPr>
            <w:r>
              <w:rPr>
                <w:rFonts w:cstheme="minorHAnsi"/>
              </w:rPr>
              <w:t>Subcommittee #1 focused on EYES survey questions for Fall term: Students’ ease of access to services is improved</w:t>
            </w:r>
          </w:p>
          <w:p w14:paraId="547DF2A4" w14:textId="77777777" w:rsidR="0051369F" w:rsidRDefault="0051369F" w:rsidP="0051369F">
            <w:pPr>
              <w:pStyle w:val="ListParagraph"/>
              <w:numPr>
                <w:ilvl w:val="0"/>
                <w:numId w:val="1"/>
              </w:numPr>
              <w:rPr>
                <w:rFonts w:cstheme="minorHAnsi"/>
              </w:rPr>
            </w:pPr>
            <w:r>
              <w:rPr>
                <w:rFonts w:cstheme="minorHAnsi"/>
              </w:rPr>
              <w:t>Subcommittee #2 focused on Staff &amp; Faculty survey &amp; Inservice Activity: “CCC employees confidently and consistently connect students to the services they need.”</w:t>
            </w:r>
          </w:p>
          <w:p w14:paraId="78B6E027" w14:textId="649B0BEA" w:rsidR="0051369F" w:rsidRPr="0051369F" w:rsidRDefault="0051369F" w:rsidP="59468EE0">
            <w:pPr>
              <w:numPr>
                <w:ilvl w:val="0"/>
                <w:numId w:val="4"/>
              </w:numPr>
              <w:ind w:left="1080" w:firstLine="0"/>
              <w:textAlignment w:val="baseline"/>
              <w:rPr>
                <w:rFonts w:ascii="Calibri" w:eastAsia="Times New Roman" w:hAnsi="Calibri" w:cs="Calibri"/>
              </w:rPr>
            </w:pPr>
            <w:r w:rsidRPr="59468EE0">
              <w:rPr>
                <w:rFonts w:ascii="Calibri" w:eastAsia="Times New Roman" w:hAnsi="Calibri" w:cs="Calibri"/>
              </w:rPr>
              <w:t>Review current results</w:t>
            </w:r>
          </w:p>
          <w:p w14:paraId="1AC23AEC" w14:textId="77777777" w:rsidR="0051369F" w:rsidRPr="0051369F" w:rsidRDefault="0051369F" w:rsidP="59468EE0">
            <w:pPr>
              <w:numPr>
                <w:ilvl w:val="0"/>
                <w:numId w:val="5"/>
              </w:numPr>
              <w:ind w:left="1800" w:firstLine="0"/>
              <w:textAlignment w:val="baseline"/>
              <w:rPr>
                <w:rFonts w:ascii="Calibri" w:eastAsia="Times New Roman" w:hAnsi="Calibri" w:cs="Calibri"/>
              </w:rPr>
            </w:pPr>
            <w:r w:rsidRPr="59468EE0">
              <w:rPr>
                <w:rFonts w:ascii="Calibri" w:eastAsia="Times New Roman" w:hAnsi="Calibri" w:cs="Calibri"/>
              </w:rPr>
              <w:t>What questions would be helpful for you to know more about these categories to make this data more meaningful? (We can follow back up with directors' inputs).  </w:t>
            </w:r>
          </w:p>
          <w:p w14:paraId="285B21DD" w14:textId="77777777" w:rsidR="0051369F" w:rsidRPr="0051369F" w:rsidRDefault="0051369F" w:rsidP="59468EE0">
            <w:pPr>
              <w:numPr>
                <w:ilvl w:val="0"/>
                <w:numId w:val="6"/>
              </w:numPr>
              <w:ind w:left="1080" w:firstLine="0"/>
              <w:textAlignment w:val="baseline"/>
              <w:rPr>
                <w:rFonts w:ascii="Calibri" w:eastAsia="Times New Roman" w:hAnsi="Calibri" w:cs="Calibri"/>
              </w:rPr>
            </w:pPr>
            <w:r w:rsidRPr="59468EE0">
              <w:rPr>
                <w:rFonts w:ascii="Calibri" w:eastAsia="Times New Roman" w:hAnsi="Calibri" w:cs="Calibri"/>
              </w:rPr>
              <w:t>Next steps:  </w:t>
            </w:r>
          </w:p>
          <w:p w14:paraId="4B2EE29E" w14:textId="77777777" w:rsidR="0051369F" w:rsidRPr="0051369F" w:rsidRDefault="0051369F" w:rsidP="59468EE0">
            <w:pPr>
              <w:numPr>
                <w:ilvl w:val="0"/>
                <w:numId w:val="7"/>
              </w:numPr>
              <w:ind w:left="1800" w:firstLine="0"/>
              <w:textAlignment w:val="baseline"/>
              <w:rPr>
                <w:rFonts w:ascii="Calibri" w:eastAsia="Times New Roman" w:hAnsi="Calibri" w:cs="Calibri"/>
              </w:rPr>
            </w:pPr>
            <w:r w:rsidRPr="59468EE0">
              <w:rPr>
                <w:rFonts w:ascii="Calibri" w:eastAsia="Times New Roman" w:hAnsi="Calibri" w:cs="Calibri"/>
              </w:rPr>
              <w:t>Example CSRT isn’t as well known, but is that the goal, or do we want to really push people to the CARE team? Do we need different employee groups to have different levels of awareness? </w:t>
            </w:r>
          </w:p>
          <w:p w14:paraId="411064E3" w14:textId="77777777" w:rsidR="0051369F" w:rsidRDefault="0051369F" w:rsidP="0051369F">
            <w:pPr>
              <w:pStyle w:val="ListParagraph"/>
              <w:numPr>
                <w:ilvl w:val="0"/>
                <w:numId w:val="1"/>
              </w:numPr>
              <w:rPr>
                <w:rFonts w:cstheme="minorHAnsi"/>
              </w:rPr>
            </w:pPr>
            <w:r>
              <w:rPr>
                <w:rFonts w:cstheme="minorHAnsi"/>
              </w:rPr>
              <w:t>Student Sense of Belonging</w:t>
            </w:r>
          </w:p>
          <w:p w14:paraId="79AAEBFC" w14:textId="61A43CFB" w:rsidR="0051369F" w:rsidRPr="0051369F" w:rsidRDefault="0051369F" w:rsidP="0051369F">
            <w:pPr>
              <w:pStyle w:val="ListParagraph"/>
              <w:numPr>
                <w:ilvl w:val="1"/>
                <w:numId w:val="1"/>
              </w:numPr>
              <w:rPr>
                <w:rStyle w:val="normaltextrun"/>
                <w:rFonts w:cstheme="minorHAnsi"/>
              </w:rPr>
            </w:pPr>
            <w:r>
              <w:rPr>
                <w:rStyle w:val="normaltextrun"/>
                <w:rFonts w:cstheme="minorHAnsi"/>
              </w:rPr>
              <w:t>Meeting scheduled for 10/29</w:t>
            </w:r>
          </w:p>
          <w:p w14:paraId="3B4CB32C" w14:textId="1F644440" w:rsidR="0051369F" w:rsidRPr="0051369F" w:rsidRDefault="0051369F" w:rsidP="0051369F">
            <w:pPr>
              <w:pStyle w:val="ListParagraph"/>
              <w:numPr>
                <w:ilvl w:val="1"/>
                <w:numId w:val="1"/>
              </w:numPr>
              <w:rPr>
                <w:rFonts w:cstheme="minorHAnsi"/>
              </w:rPr>
            </w:pPr>
            <w:r>
              <w:rPr>
                <w:rStyle w:val="normaltextrun"/>
                <w:rFonts w:ascii="Calibri" w:hAnsi="Calibri" w:cs="Calibri"/>
                <w:shd w:val="clear" w:color="auto" w:fill="FFFFFF"/>
              </w:rPr>
              <w:t xml:space="preserve">Any interest in additional involvement on this work? </w:t>
            </w:r>
            <w:r>
              <w:rPr>
                <w:rStyle w:val="eop"/>
                <w:rFonts w:ascii="Calibri" w:hAnsi="Calibri" w:cs="Calibri"/>
                <w:shd w:val="clear" w:color="auto" w:fill="FFFFFF"/>
              </w:rPr>
              <w:t> </w:t>
            </w:r>
          </w:p>
        </w:tc>
        <w:tc>
          <w:tcPr>
            <w:tcW w:w="4668" w:type="dxa"/>
          </w:tcPr>
          <w:p w14:paraId="640F350B" w14:textId="2D833987" w:rsidR="00E92201" w:rsidRDefault="00232CA0" w:rsidP="00232CA0">
            <w:pPr>
              <w:pStyle w:val="ListParagraph"/>
              <w:numPr>
                <w:ilvl w:val="1"/>
                <w:numId w:val="1"/>
              </w:numPr>
            </w:pPr>
            <w:hyperlink r:id="rId12">
              <w:r w:rsidRPr="59468EE0">
                <w:rPr>
                  <w:rStyle w:val="Hyperlink"/>
                </w:rPr>
                <w:t>Access to services, EYES Survey questions</w:t>
              </w:r>
            </w:hyperlink>
          </w:p>
          <w:p w14:paraId="08826040" w14:textId="0C2CA997" w:rsidR="00232CA0" w:rsidRDefault="00232CA0" w:rsidP="00232CA0">
            <w:pPr>
              <w:pStyle w:val="ListParagraph"/>
              <w:numPr>
                <w:ilvl w:val="1"/>
                <w:numId w:val="1"/>
              </w:numPr>
            </w:pPr>
            <w:hyperlink r:id="rId13" w:history="1">
              <w:r w:rsidRPr="00232CA0">
                <w:rPr>
                  <w:rStyle w:val="Hyperlink"/>
                </w:rPr>
                <w:t>Inservice Activity, current results found here</w:t>
              </w:r>
            </w:hyperlink>
          </w:p>
        </w:tc>
      </w:tr>
      <w:tr w:rsidR="00DD2DDA" w:rsidRPr="006A58C8" w14:paraId="3D7DD3BC" w14:textId="77777777" w:rsidTr="59468EE0">
        <w:trPr>
          <w:trHeight w:val="1340"/>
        </w:trPr>
        <w:tc>
          <w:tcPr>
            <w:tcW w:w="2785" w:type="dxa"/>
            <w:vAlign w:val="center"/>
          </w:tcPr>
          <w:p w14:paraId="7F15E6D3" w14:textId="396652FA" w:rsidR="00DD2DDA" w:rsidRPr="0051369F" w:rsidRDefault="0051369F" w:rsidP="00276558">
            <w:pPr>
              <w:contextualSpacing/>
              <w:rPr>
                <w:rFonts w:eastAsia="Times New Roman" w:cstheme="minorHAnsi"/>
                <w:b/>
                <w:noProof/>
                <w:color w:val="000000" w:themeColor="text1"/>
              </w:rPr>
            </w:pPr>
            <w:r w:rsidRPr="0051369F">
              <w:rPr>
                <w:rStyle w:val="normaltextrun"/>
                <w:rFonts w:ascii="Calibri" w:hAnsi="Calibri" w:cs="Calibri"/>
                <w:b/>
                <w:color w:val="000000"/>
                <w:bdr w:val="none" w:sz="0" w:space="0" w:color="auto" w:frame="1"/>
              </w:rPr>
              <w:t xml:space="preserve">SSC </w:t>
            </w:r>
            <w:r>
              <w:rPr>
                <w:rStyle w:val="normaltextrun"/>
                <w:rFonts w:ascii="Calibri" w:hAnsi="Calibri" w:cs="Calibri"/>
                <w:b/>
                <w:color w:val="000000"/>
                <w:bdr w:val="none" w:sz="0" w:space="0" w:color="auto" w:frame="1"/>
              </w:rPr>
              <w:t>C</w:t>
            </w:r>
            <w:r>
              <w:rPr>
                <w:rStyle w:val="normaltextrun"/>
                <w:b/>
                <w:color w:val="000000"/>
                <w:bdr w:val="none" w:sz="0" w:space="0" w:color="auto" w:frame="1"/>
              </w:rPr>
              <w:t>harter</w:t>
            </w:r>
            <w:r w:rsidRPr="0051369F">
              <w:rPr>
                <w:rStyle w:val="normaltextrun"/>
                <w:rFonts w:ascii="Calibri" w:hAnsi="Calibri" w:cs="Calibri"/>
                <w:b/>
                <w:color w:val="000000"/>
                <w:bdr w:val="none" w:sz="0" w:space="0" w:color="auto" w:frame="1"/>
              </w:rPr>
              <w:t xml:space="preserve"> &amp; Retreat Feedback</w:t>
            </w:r>
          </w:p>
          <w:p w14:paraId="2530123E" w14:textId="77777777" w:rsidR="00A336D7" w:rsidRDefault="00A336D7" w:rsidP="00276558">
            <w:pPr>
              <w:contextualSpacing/>
              <w:rPr>
                <w:rFonts w:eastAsia="Times New Roman" w:cstheme="minorHAnsi"/>
                <w:b/>
                <w:noProof/>
                <w:color w:val="000000" w:themeColor="text1"/>
              </w:rPr>
            </w:pPr>
          </w:p>
          <w:p w14:paraId="654A1311" w14:textId="31424A07" w:rsidR="0093387D" w:rsidRDefault="0051369F" w:rsidP="0093387D">
            <w:pPr>
              <w:rPr>
                <w:rFonts w:cstheme="minorHAnsi"/>
              </w:rPr>
            </w:pPr>
            <w:r>
              <w:rPr>
                <w:rFonts w:cstheme="minorHAnsi"/>
              </w:rPr>
              <w:t>S</w:t>
            </w:r>
            <w:r>
              <w:t>ummer Baber</w:t>
            </w:r>
          </w:p>
          <w:p w14:paraId="2E118FE5" w14:textId="7144054E" w:rsidR="00A336D7" w:rsidRPr="00A61E97" w:rsidRDefault="0093387D" w:rsidP="00A336D7">
            <w:pPr>
              <w:contextualSpacing/>
              <w:rPr>
                <w:rFonts w:eastAsia="Times New Roman" w:cstheme="minorHAnsi"/>
                <w:noProof/>
                <w:color w:val="000000" w:themeColor="text1"/>
              </w:rPr>
            </w:pPr>
            <w:r>
              <w:rPr>
                <w:rFonts w:eastAsia="Times New Roman" w:cstheme="minorHAnsi"/>
                <w:noProof/>
                <w:color w:val="000000" w:themeColor="text1"/>
              </w:rPr>
              <w:t>4</w:t>
            </w:r>
            <w:r w:rsidR="0051369F">
              <w:rPr>
                <w:rFonts w:eastAsia="Times New Roman" w:cstheme="minorHAnsi"/>
                <w:noProof/>
                <w:color w:val="000000" w:themeColor="text1"/>
              </w:rPr>
              <w:t>5</w:t>
            </w:r>
            <w:r>
              <w:rPr>
                <w:rFonts w:eastAsia="Times New Roman" w:cstheme="minorHAnsi"/>
                <w:noProof/>
                <w:color w:val="000000" w:themeColor="text1"/>
              </w:rPr>
              <w:t xml:space="preserve"> Minutes</w:t>
            </w:r>
            <w:r w:rsidR="00A61E97">
              <w:rPr>
                <w:rFonts w:eastAsia="Times New Roman" w:cstheme="minorHAnsi"/>
                <w:noProof/>
                <w:color w:val="000000" w:themeColor="text1"/>
              </w:rPr>
              <w:br/>
            </w:r>
            <w:r w:rsidR="0051369F">
              <w:rPr>
                <w:rFonts w:eastAsia="Times New Roman" w:cstheme="minorHAnsi"/>
                <w:noProof/>
                <w:color w:val="000000" w:themeColor="text1"/>
              </w:rPr>
              <w:t>3</w:t>
            </w:r>
            <w:r w:rsidR="00742CB6">
              <w:rPr>
                <w:rFonts w:eastAsia="Times New Roman" w:cstheme="minorHAnsi"/>
                <w:noProof/>
                <w:color w:val="000000" w:themeColor="text1"/>
              </w:rPr>
              <w:t>:</w:t>
            </w:r>
            <w:r w:rsidR="0051369F">
              <w:rPr>
                <w:rFonts w:eastAsia="Times New Roman" w:cstheme="minorHAnsi"/>
                <w:noProof/>
                <w:color w:val="000000" w:themeColor="text1"/>
              </w:rPr>
              <w:t>4</w:t>
            </w:r>
            <w:r>
              <w:rPr>
                <w:rFonts w:eastAsia="Times New Roman" w:cstheme="minorHAnsi"/>
                <w:noProof/>
                <w:color w:val="000000" w:themeColor="text1"/>
              </w:rPr>
              <w:t>5</w:t>
            </w:r>
            <w:r w:rsidR="00A61E97">
              <w:rPr>
                <w:rFonts w:eastAsia="Times New Roman" w:cstheme="minorHAnsi"/>
                <w:noProof/>
                <w:color w:val="000000" w:themeColor="text1"/>
              </w:rPr>
              <w:t xml:space="preserve"> – </w:t>
            </w:r>
            <w:r w:rsidR="0051369F">
              <w:rPr>
                <w:rFonts w:eastAsia="Times New Roman" w:cstheme="minorHAnsi"/>
                <w:noProof/>
                <w:color w:val="000000" w:themeColor="text1"/>
              </w:rPr>
              <w:t>4</w:t>
            </w:r>
            <w:r w:rsidR="00A61E97">
              <w:rPr>
                <w:rFonts w:eastAsia="Times New Roman" w:cstheme="minorHAnsi"/>
                <w:noProof/>
                <w:color w:val="000000" w:themeColor="text1"/>
              </w:rPr>
              <w:t>:</w:t>
            </w:r>
            <w:r w:rsidR="0051369F">
              <w:rPr>
                <w:rFonts w:eastAsia="Times New Roman" w:cstheme="minorHAnsi"/>
                <w:noProof/>
                <w:color w:val="000000" w:themeColor="text1"/>
              </w:rPr>
              <w:t>3</w:t>
            </w:r>
            <w:r>
              <w:rPr>
                <w:rFonts w:eastAsia="Times New Roman" w:cstheme="minorHAnsi"/>
                <w:noProof/>
                <w:color w:val="000000" w:themeColor="text1"/>
              </w:rPr>
              <w:t>0</w:t>
            </w:r>
          </w:p>
        </w:tc>
        <w:tc>
          <w:tcPr>
            <w:tcW w:w="7020" w:type="dxa"/>
            <w:vAlign w:val="center"/>
          </w:tcPr>
          <w:p w14:paraId="5A31D7A5" w14:textId="364644A0" w:rsidR="0051369F" w:rsidRPr="0051369F" w:rsidRDefault="0051369F" w:rsidP="0051369F">
            <w:pPr>
              <w:numPr>
                <w:ilvl w:val="0"/>
                <w:numId w:val="8"/>
              </w:numPr>
              <w:ind w:left="1080" w:firstLine="0"/>
              <w:textAlignment w:val="baseline"/>
              <w:rPr>
                <w:rFonts w:ascii="Calibri" w:eastAsia="Times New Roman" w:hAnsi="Calibri" w:cs="Calibri"/>
              </w:rPr>
            </w:pPr>
            <w:r w:rsidRPr="0051369F">
              <w:rPr>
                <w:rFonts w:ascii="Calibri" w:eastAsia="Times New Roman" w:hAnsi="Calibri" w:cs="Calibri"/>
              </w:rPr>
              <w:t xml:space="preserve">Overview of draft </w:t>
            </w:r>
            <w:r>
              <w:rPr>
                <w:rFonts w:ascii="Calibri" w:eastAsia="Times New Roman" w:hAnsi="Calibri" w:cs="Calibri"/>
              </w:rPr>
              <w:t xml:space="preserve">retreat </w:t>
            </w:r>
            <w:r w:rsidRPr="0051369F">
              <w:rPr>
                <w:rFonts w:ascii="Calibri" w:eastAsia="Times New Roman" w:hAnsi="Calibri" w:cs="Calibri"/>
              </w:rPr>
              <w:t xml:space="preserve">agenda </w:t>
            </w:r>
          </w:p>
          <w:p w14:paraId="452ACCC0" w14:textId="40C37708" w:rsidR="0051369F" w:rsidRPr="0051369F" w:rsidRDefault="0051369F" w:rsidP="0051369F">
            <w:pPr>
              <w:numPr>
                <w:ilvl w:val="0"/>
                <w:numId w:val="9"/>
              </w:numPr>
              <w:ind w:left="1080" w:firstLine="0"/>
              <w:textAlignment w:val="baseline"/>
              <w:rPr>
                <w:rFonts w:ascii="Calibri" w:eastAsia="Times New Roman" w:hAnsi="Calibri" w:cs="Calibri"/>
              </w:rPr>
            </w:pPr>
            <w:r w:rsidRPr="0051369F">
              <w:rPr>
                <w:rFonts w:ascii="Calibri" w:eastAsia="Times New Roman" w:hAnsi="Calibri" w:cs="Calibri"/>
              </w:rPr>
              <w:t>Break out into groups and discuss charter review</w:t>
            </w:r>
          </w:p>
          <w:p w14:paraId="72C9FE1C" w14:textId="131B7B13" w:rsidR="0093387D" w:rsidRPr="0051369F" w:rsidRDefault="0051369F" w:rsidP="0051369F">
            <w:pPr>
              <w:numPr>
                <w:ilvl w:val="0"/>
                <w:numId w:val="10"/>
              </w:numPr>
              <w:ind w:left="1080" w:firstLine="0"/>
              <w:textAlignment w:val="baseline"/>
              <w:rPr>
                <w:rFonts w:ascii="Calibri" w:eastAsia="Times New Roman" w:hAnsi="Calibri" w:cs="Calibri"/>
              </w:rPr>
            </w:pPr>
            <w:r w:rsidRPr="0051369F">
              <w:rPr>
                <w:rFonts w:ascii="Calibri" w:eastAsia="Times New Roman" w:hAnsi="Calibri" w:cs="Calibri"/>
              </w:rPr>
              <w:t xml:space="preserve">Share </w:t>
            </w:r>
            <w:r>
              <w:rPr>
                <w:rFonts w:ascii="Calibri" w:eastAsia="Times New Roman" w:hAnsi="Calibri" w:cs="Calibri"/>
              </w:rPr>
              <w:t>Out</w:t>
            </w:r>
            <w:r w:rsidRPr="0051369F">
              <w:rPr>
                <w:rFonts w:ascii="Calibri" w:eastAsia="Times New Roman" w:hAnsi="Calibri" w:cs="Calibri"/>
              </w:rPr>
              <w:t> </w:t>
            </w:r>
          </w:p>
        </w:tc>
        <w:tc>
          <w:tcPr>
            <w:tcW w:w="4668" w:type="dxa"/>
          </w:tcPr>
          <w:p w14:paraId="0CE6890C" w14:textId="49509FF7" w:rsidR="38B4AB1D" w:rsidRDefault="38B4AB1D" w:rsidP="37220D3B">
            <w:pPr>
              <w:pStyle w:val="ListParagraph"/>
              <w:numPr>
                <w:ilvl w:val="0"/>
                <w:numId w:val="10"/>
              </w:numPr>
            </w:pPr>
            <w:hyperlink r:id="rId14">
              <w:r w:rsidRPr="37220D3B">
                <w:rPr>
                  <w:rStyle w:val="Hyperlink"/>
                </w:rPr>
                <w:t>2025 Retreat Agenda (draft)</w:t>
              </w:r>
            </w:hyperlink>
          </w:p>
          <w:p w14:paraId="0E781A9E" w14:textId="6D08C1CE" w:rsidR="00DD2DDA" w:rsidRDefault="00DA6570" w:rsidP="00192FF1">
            <w:pPr>
              <w:pStyle w:val="ListParagraph"/>
              <w:numPr>
                <w:ilvl w:val="0"/>
                <w:numId w:val="10"/>
              </w:numPr>
            </w:pPr>
            <w:hyperlink r:id="rId15" w:history="1">
              <w:r w:rsidRPr="00192FF1">
                <w:rPr>
                  <w:rStyle w:val="Hyperlink"/>
                </w:rPr>
                <w:t>SG Handbook (for highlighting)</w:t>
              </w:r>
            </w:hyperlink>
          </w:p>
          <w:p w14:paraId="4A2661AC" w14:textId="59E5419A" w:rsidR="00DA6570" w:rsidRDefault="00DA6570" w:rsidP="00192FF1">
            <w:pPr>
              <w:pStyle w:val="ListParagraph"/>
              <w:numPr>
                <w:ilvl w:val="0"/>
                <w:numId w:val="10"/>
              </w:numPr>
            </w:pPr>
            <w:hyperlink r:id="rId16" w:history="1">
              <w:r w:rsidRPr="00192FF1">
                <w:rPr>
                  <w:rStyle w:val="Hyperlink"/>
                </w:rPr>
                <w:t>SSC Charter (for highlighting)</w:t>
              </w:r>
            </w:hyperlink>
          </w:p>
        </w:tc>
      </w:tr>
    </w:tbl>
    <w:p w14:paraId="1555A181" w14:textId="3D4D0DB8" w:rsidR="00D41898" w:rsidRPr="003B07CB" w:rsidRDefault="00D41898" w:rsidP="003B07CB"/>
    <w:sectPr w:rsidR="00D41898" w:rsidRPr="003B07CB" w:rsidSect="00FD0A23">
      <w:foot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13CAB" w14:textId="77777777" w:rsidR="00A2647B" w:rsidRDefault="00A2647B" w:rsidP="00010D1F">
      <w:r>
        <w:separator/>
      </w:r>
    </w:p>
  </w:endnote>
  <w:endnote w:type="continuationSeparator" w:id="0">
    <w:p w14:paraId="7631E768" w14:textId="77777777" w:rsidR="00A2647B" w:rsidRDefault="00A2647B"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2F090" w14:textId="12EFB017"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4252A7">
      <w:rPr>
        <w:noProof/>
        <w:sz w:val="20"/>
        <w:szCs w:val="20"/>
      </w:rPr>
      <w:t>4</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DD8C5" w14:textId="77777777" w:rsidR="00A2647B" w:rsidRDefault="00A2647B" w:rsidP="00010D1F">
      <w:r>
        <w:separator/>
      </w:r>
    </w:p>
  </w:footnote>
  <w:footnote w:type="continuationSeparator" w:id="0">
    <w:p w14:paraId="1E586237" w14:textId="77777777" w:rsidR="00A2647B" w:rsidRDefault="00A2647B"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C40972"/>
    <w:multiLevelType w:val="multilevel"/>
    <w:tmpl w:val="328448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244A6855"/>
    <w:multiLevelType w:val="multilevel"/>
    <w:tmpl w:val="A56003E8"/>
    <w:lvl w:ilvl="0">
      <w:start w:val="1"/>
      <w:numFmt w:val="bullet"/>
      <w:lvlText w:val=""/>
      <w:lvlJc w:val="left"/>
      <w:pPr>
        <w:tabs>
          <w:tab w:val="num" w:pos="720"/>
        </w:tabs>
        <w:ind w:left="0" w:hanging="360"/>
      </w:pPr>
      <w:rPr>
        <w:rFonts w:ascii="Wingdings" w:hAnsi="Wingdings" w:hint="default"/>
        <w:sz w:val="20"/>
      </w:rPr>
    </w:lvl>
    <w:lvl w:ilvl="1" w:tentative="1">
      <w:start w:val="1"/>
      <w:numFmt w:val="bullet"/>
      <w:lvlText w:val=""/>
      <w:lvlJc w:val="left"/>
      <w:pPr>
        <w:tabs>
          <w:tab w:val="num" w:pos="1440"/>
        </w:tabs>
        <w:ind w:left="720" w:hanging="360"/>
      </w:pPr>
      <w:rPr>
        <w:rFonts w:ascii="Wingdings" w:hAnsi="Wingdings" w:hint="default"/>
        <w:sz w:val="20"/>
      </w:rPr>
    </w:lvl>
    <w:lvl w:ilvl="2" w:tentative="1">
      <w:start w:val="1"/>
      <w:numFmt w:val="bullet"/>
      <w:lvlText w:val=""/>
      <w:lvlJc w:val="left"/>
      <w:pPr>
        <w:tabs>
          <w:tab w:val="num" w:pos="2160"/>
        </w:tabs>
        <w:ind w:left="1440" w:hanging="360"/>
      </w:pPr>
      <w:rPr>
        <w:rFonts w:ascii="Wingdings" w:hAnsi="Wingdings" w:hint="default"/>
        <w:sz w:val="20"/>
      </w:rPr>
    </w:lvl>
    <w:lvl w:ilvl="3" w:tentative="1">
      <w:start w:val="1"/>
      <w:numFmt w:val="bullet"/>
      <w:lvlText w:val=""/>
      <w:lvlJc w:val="left"/>
      <w:pPr>
        <w:tabs>
          <w:tab w:val="num" w:pos="2880"/>
        </w:tabs>
        <w:ind w:left="2160" w:hanging="360"/>
      </w:pPr>
      <w:rPr>
        <w:rFonts w:ascii="Wingdings" w:hAnsi="Wingdings" w:hint="default"/>
        <w:sz w:val="20"/>
      </w:rPr>
    </w:lvl>
    <w:lvl w:ilvl="4" w:tentative="1">
      <w:start w:val="1"/>
      <w:numFmt w:val="bullet"/>
      <w:lvlText w:val=""/>
      <w:lvlJc w:val="left"/>
      <w:pPr>
        <w:tabs>
          <w:tab w:val="num" w:pos="3600"/>
        </w:tabs>
        <w:ind w:left="2880" w:hanging="360"/>
      </w:pPr>
      <w:rPr>
        <w:rFonts w:ascii="Wingdings" w:hAnsi="Wingdings" w:hint="default"/>
        <w:sz w:val="20"/>
      </w:rPr>
    </w:lvl>
    <w:lvl w:ilvl="5" w:tentative="1">
      <w:start w:val="1"/>
      <w:numFmt w:val="bullet"/>
      <w:lvlText w:val=""/>
      <w:lvlJc w:val="left"/>
      <w:pPr>
        <w:tabs>
          <w:tab w:val="num" w:pos="4320"/>
        </w:tabs>
        <w:ind w:left="3600" w:hanging="360"/>
      </w:pPr>
      <w:rPr>
        <w:rFonts w:ascii="Wingdings" w:hAnsi="Wingdings" w:hint="default"/>
        <w:sz w:val="20"/>
      </w:rPr>
    </w:lvl>
    <w:lvl w:ilvl="6" w:tentative="1">
      <w:start w:val="1"/>
      <w:numFmt w:val="bullet"/>
      <w:lvlText w:val=""/>
      <w:lvlJc w:val="left"/>
      <w:pPr>
        <w:tabs>
          <w:tab w:val="num" w:pos="5040"/>
        </w:tabs>
        <w:ind w:left="4320" w:hanging="360"/>
      </w:pPr>
      <w:rPr>
        <w:rFonts w:ascii="Wingdings" w:hAnsi="Wingdings" w:hint="default"/>
        <w:sz w:val="20"/>
      </w:rPr>
    </w:lvl>
    <w:lvl w:ilvl="7" w:tentative="1">
      <w:start w:val="1"/>
      <w:numFmt w:val="bullet"/>
      <w:lvlText w:val=""/>
      <w:lvlJc w:val="left"/>
      <w:pPr>
        <w:tabs>
          <w:tab w:val="num" w:pos="5760"/>
        </w:tabs>
        <w:ind w:left="5040" w:hanging="360"/>
      </w:pPr>
      <w:rPr>
        <w:rFonts w:ascii="Wingdings" w:hAnsi="Wingdings" w:hint="default"/>
        <w:sz w:val="20"/>
      </w:rPr>
    </w:lvl>
    <w:lvl w:ilvl="8" w:tentative="1">
      <w:start w:val="1"/>
      <w:numFmt w:val="bullet"/>
      <w:lvlText w:val=""/>
      <w:lvlJc w:val="left"/>
      <w:pPr>
        <w:tabs>
          <w:tab w:val="num" w:pos="6480"/>
        </w:tabs>
        <w:ind w:left="5760" w:hanging="360"/>
      </w:pPr>
      <w:rPr>
        <w:rFonts w:ascii="Wingdings" w:hAnsi="Wingdings" w:hint="default"/>
        <w:sz w:val="20"/>
      </w:rPr>
    </w:lvl>
  </w:abstractNum>
  <w:abstractNum w:abstractNumId="2" w15:restartNumberingAfterBreak="0">
    <w:nsid w:val="26DF71A3"/>
    <w:multiLevelType w:val="multilevel"/>
    <w:tmpl w:val="9D044AFE"/>
    <w:lvl w:ilvl="0">
      <w:start w:val="1"/>
      <w:numFmt w:val="bullet"/>
      <w:lvlText w:val=""/>
      <w:lvlJc w:val="left"/>
      <w:pPr>
        <w:tabs>
          <w:tab w:val="num" w:pos="720"/>
        </w:tabs>
        <w:ind w:left="0" w:hanging="360"/>
      </w:pPr>
      <w:rPr>
        <w:rFonts w:ascii="Symbol" w:hAnsi="Symbol" w:hint="default"/>
        <w:sz w:val="20"/>
      </w:rPr>
    </w:lvl>
    <w:lvl w:ilvl="1" w:tentative="1">
      <w:start w:val="1"/>
      <w:numFmt w:val="bullet"/>
      <w:lvlText w:val=""/>
      <w:lvlJc w:val="left"/>
      <w:pPr>
        <w:tabs>
          <w:tab w:val="num" w:pos="1440"/>
        </w:tabs>
        <w:ind w:left="720" w:hanging="360"/>
      </w:pPr>
      <w:rPr>
        <w:rFonts w:ascii="Symbol" w:hAnsi="Symbol" w:hint="default"/>
        <w:sz w:val="20"/>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abstractNum w:abstractNumId="3" w15:restartNumberingAfterBreak="0">
    <w:nsid w:val="37CF469F"/>
    <w:multiLevelType w:val="multilevel"/>
    <w:tmpl w:val="27BA734E"/>
    <w:lvl w:ilvl="0">
      <w:start w:val="1"/>
      <w:numFmt w:val="bullet"/>
      <w:lvlText w:val=""/>
      <w:lvlJc w:val="left"/>
      <w:pPr>
        <w:tabs>
          <w:tab w:val="num" w:pos="720"/>
        </w:tabs>
        <w:ind w:left="0" w:hanging="360"/>
      </w:pPr>
      <w:rPr>
        <w:rFonts w:ascii="Wingdings" w:hAnsi="Wingdings" w:hint="default"/>
        <w:sz w:val="20"/>
      </w:rPr>
    </w:lvl>
    <w:lvl w:ilvl="1" w:tentative="1">
      <w:start w:val="1"/>
      <w:numFmt w:val="bullet"/>
      <w:lvlText w:val=""/>
      <w:lvlJc w:val="left"/>
      <w:pPr>
        <w:tabs>
          <w:tab w:val="num" w:pos="1440"/>
        </w:tabs>
        <w:ind w:left="720" w:hanging="360"/>
      </w:pPr>
      <w:rPr>
        <w:rFonts w:ascii="Wingdings" w:hAnsi="Wingdings" w:hint="default"/>
        <w:sz w:val="20"/>
      </w:rPr>
    </w:lvl>
    <w:lvl w:ilvl="2" w:tentative="1">
      <w:start w:val="1"/>
      <w:numFmt w:val="bullet"/>
      <w:lvlText w:val=""/>
      <w:lvlJc w:val="left"/>
      <w:pPr>
        <w:tabs>
          <w:tab w:val="num" w:pos="2160"/>
        </w:tabs>
        <w:ind w:left="1440" w:hanging="360"/>
      </w:pPr>
      <w:rPr>
        <w:rFonts w:ascii="Wingdings" w:hAnsi="Wingdings" w:hint="default"/>
        <w:sz w:val="20"/>
      </w:rPr>
    </w:lvl>
    <w:lvl w:ilvl="3" w:tentative="1">
      <w:start w:val="1"/>
      <w:numFmt w:val="bullet"/>
      <w:lvlText w:val=""/>
      <w:lvlJc w:val="left"/>
      <w:pPr>
        <w:tabs>
          <w:tab w:val="num" w:pos="2880"/>
        </w:tabs>
        <w:ind w:left="2160" w:hanging="360"/>
      </w:pPr>
      <w:rPr>
        <w:rFonts w:ascii="Wingdings" w:hAnsi="Wingdings" w:hint="default"/>
        <w:sz w:val="20"/>
      </w:rPr>
    </w:lvl>
    <w:lvl w:ilvl="4" w:tentative="1">
      <w:start w:val="1"/>
      <w:numFmt w:val="bullet"/>
      <w:lvlText w:val=""/>
      <w:lvlJc w:val="left"/>
      <w:pPr>
        <w:tabs>
          <w:tab w:val="num" w:pos="3600"/>
        </w:tabs>
        <w:ind w:left="2880" w:hanging="360"/>
      </w:pPr>
      <w:rPr>
        <w:rFonts w:ascii="Wingdings" w:hAnsi="Wingdings" w:hint="default"/>
        <w:sz w:val="20"/>
      </w:rPr>
    </w:lvl>
    <w:lvl w:ilvl="5" w:tentative="1">
      <w:start w:val="1"/>
      <w:numFmt w:val="bullet"/>
      <w:lvlText w:val=""/>
      <w:lvlJc w:val="left"/>
      <w:pPr>
        <w:tabs>
          <w:tab w:val="num" w:pos="4320"/>
        </w:tabs>
        <w:ind w:left="3600" w:hanging="360"/>
      </w:pPr>
      <w:rPr>
        <w:rFonts w:ascii="Wingdings" w:hAnsi="Wingdings" w:hint="default"/>
        <w:sz w:val="20"/>
      </w:rPr>
    </w:lvl>
    <w:lvl w:ilvl="6" w:tentative="1">
      <w:start w:val="1"/>
      <w:numFmt w:val="bullet"/>
      <w:lvlText w:val=""/>
      <w:lvlJc w:val="left"/>
      <w:pPr>
        <w:tabs>
          <w:tab w:val="num" w:pos="5040"/>
        </w:tabs>
        <w:ind w:left="4320" w:hanging="360"/>
      </w:pPr>
      <w:rPr>
        <w:rFonts w:ascii="Wingdings" w:hAnsi="Wingdings" w:hint="default"/>
        <w:sz w:val="20"/>
      </w:rPr>
    </w:lvl>
    <w:lvl w:ilvl="7" w:tentative="1">
      <w:start w:val="1"/>
      <w:numFmt w:val="bullet"/>
      <w:lvlText w:val=""/>
      <w:lvlJc w:val="left"/>
      <w:pPr>
        <w:tabs>
          <w:tab w:val="num" w:pos="5760"/>
        </w:tabs>
        <w:ind w:left="5040" w:hanging="360"/>
      </w:pPr>
      <w:rPr>
        <w:rFonts w:ascii="Wingdings" w:hAnsi="Wingdings" w:hint="default"/>
        <w:sz w:val="20"/>
      </w:rPr>
    </w:lvl>
    <w:lvl w:ilvl="8" w:tentative="1">
      <w:start w:val="1"/>
      <w:numFmt w:val="bullet"/>
      <w:lvlText w:val=""/>
      <w:lvlJc w:val="left"/>
      <w:pPr>
        <w:tabs>
          <w:tab w:val="num" w:pos="6480"/>
        </w:tabs>
        <w:ind w:left="5760" w:hanging="360"/>
      </w:pPr>
      <w:rPr>
        <w:rFonts w:ascii="Wingdings" w:hAnsi="Wingdings" w:hint="default"/>
        <w:sz w:val="20"/>
      </w:rPr>
    </w:lvl>
  </w:abstractNum>
  <w:abstractNum w:abstractNumId="4" w15:restartNumberingAfterBreak="0">
    <w:nsid w:val="5BAE7A62"/>
    <w:multiLevelType w:val="multilevel"/>
    <w:tmpl w:val="9CA027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C1D1CCF"/>
    <w:multiLevelType w:val="multilevel"/>
    <w:tmpl w:val="B40834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6A2B48D0"/>
    <w:multiLevelType w:val="hybridMultilevel"/>
    <w:tmpl w:val="7CC2B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EB0DF8"/>
    <w:multiLevelType w:val="multilevel"/>
    <w:tmpl w:val="2D1619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76806C65"/>
    <w:multiLevelType w:val="hybridMultilevel"/>
    <w:tmpl w:val="7500F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D3112"/>
    <w:multiLevelType w:val="multilevel"/>
    <w:tmpl w:val="6248D60C"/>
    <w:lvl w:ilvl="0">
      <w:start w:val="1"/>
      <w:numFmt w:val="bullet"/>
      <w:lvlText w:val=""/>
      <w:lvlJc w:val="left"/>
      <w:pPr>
        <w:tabs>
          <w:tab w:val="num" w:pos="720"/>
        </w:tabs>
        <w:ind w:left="0" w:hanging="360"/>
      </w:pPr>
      <w:rPr>
        <w:rFonts w:ascii="Symbol" w:hAnsi="Symbol" w:hint="default"/>
        <w:sz w:val="20"/>
      </w:rPr>
    </w:lvl>
    <w:lvl w:ilvl="1" w:tentative="1">
      <w:start w:val="1"/>
      <w:numFmt w:val="bullet"/>
      <w:lvlText w:val=""/>
      <w:lvlJc w:val="left"/>
      <w:pPr>
        <w:tabs>
          <w:tab w:val="num" w:pos="1440"/>
        </w:tabs>
        <w:ind w:left="720" w:hanging="360"/>
      </w:pPr>
      <w:rPr>
        <w:rFonts w:ascii="Symbol" w:hAnsi="Symbol" w:hint="default"/>
        <w:sz w:val="20"/>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num w:numId="1" w16cid:durableId="1441604349">
    <w:abstractNumId w:val="8"/>
  </w:num>
  <w:num w:numId="2" w16cid:durableId="321585173">
    <w:abstractNumId w:val="6"/>
  </w:num>
  <w:num w:numId="3" w16cid:durableId="816141551">
    <w:abstractNumId w:val="4"/>
  </w:num>
  <w:num w:numId="4" w16cid:durableId="1268587865">
    <w:abstractNumId w:val="1"/>
  </w:num>
  <w:num w:numId="5" w16cid:durableId="876889683">
    <w:abstractNumId w:val="2"/>
  </w:num>
  <w:num w:numId="6" w16cid:durableId="2046712482">
    <w:abstractNumId w:val="3"/>
  </w:num>
  <w:num w:numId="7" w16cid:durableId="1973243775">
    <w:abstractNumId w:val="9"/>
  </w:num>
  <w:num w:numId="8" w16cid:durableId="1233153970">
    <w:abstractNumId w:val="7"/>
  </w:num>
  <w:num w:numId="9" w16cid:durableId="1963611325">
    <w:abstractNumId w:val="5"/>
  </w:num>
  <w:num w:numId="10" w16cid:durableId="77228890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sTQxtTAwNTAzMLZU0lEKTi0uzszPAykwNDWrBQBObtZZLgAAAA=="/>
  </w:docVars>
  <w:rsids>
    <w:rsidRoot w:val="00564FD3"/>
    <w:rsid w:val="0000055B"/>
    <w:rsid w:val="00000B43"/>
    <w:rsid w:val="000019A5"/>
    <w:rsid w:val="00001E64"/>
    <w:rsid w:val="00004690"/>
    <w:rsid w:val="00005668"/>
    <w:rsid w:val="000072D7"/>
    <w:rsid w:val="00010D1F"/>
    <w:rsid w:val="000133EF"/>
    <w:rsid w:val="000136C2"/>
    <w:rsid w:val="00015408"/>
    <w:rsid w:val="00016D04"/>
    <w:rsid w:val="00022B2C"/>
    <w:rsid w:val="00023ACE"/>
    <w:rsid w:val="00026E1C"/>
    <w:rsid w:val="00033DE9"/>
    <w:rsid w:val="00034CF0"/>
    <w:rsid w:val="00035B99"/>
    <w:rsid w:val="00036533"/>
    <w:rsid w:val="00037411"/>
    <w:rsid w:val="0004263E"/>
    <w:rsid w:val="00043E03"/>
    <w:rsid w:val="000512CA"/>
    <w:rsid w:val="00051B83"/>
    <w:rsid w:val="0005623C"/>
    <w:rsid w:val="000615F0"/>
    <w:rsid w:val="00061FDC"/>
    <w:rsid w:val="00062789"/>
    <w:rsid w:val="0006307E"/>
    <w:rsid w:val="000644DC"/>
    <w:rsid w:val="00064E2F"/>
    <w:rsid w:val="000664AF"/>
    <w:rsid w:val="00067A24"/>
    <w:rsid w:val="00070590"/>
    <w:rsid w:val="000711C7"/>
    <w:rsid w:val="00072AF7"/>
    <w:rsid w:val="000765B6"/>
    <w:rsid w:val="000803FB"/>
    <w:rsid w:val="0008150C"/>
    <w:rsid w:val="00082BFC"/>
    <w:rsid w:val="00084A9A"/>
    <w:rsid w:val="00084EEF"/>
    <w:rsid w:val="000854A8"/>
    <w:rsid w:val="00086420"/>
    <w:rsid w:val="00090A1B"/>
    <w:rsid w:val="00092E01"/>
    <w:rsid w:val="00097E2F"/>
    <w:rsid w:val="000A0C85"/>
    <w:rsid w:val="000A0CBF"/>
    <w:rsid w:val="000A1C63"/>
    <w:rsid w:val="000A261F"/>
    <w:rsid w:val="000A262E"/>
    <w:rsid w:val="000A2B35"/>
    <w:rsid w:val="000A4094"/>
    <w:rsid w:val="000A7F34"/>
    <w:rsid w:val="000B03BF"/>
    <w:rsid w:val="000B07E6"/>
    <w:rsid w:val="000B207C"/>
    <w:rsid w:val="000B3275"/>
    <w:rsid w:val="000B57F9"/>
    <w:rsid w:val="000B5A91"/>
    <w:rsid w:val="000C00B0"/>
    <w:rsid w:val="000C0932"/>
    <w:rsid w:val="000C1DB0"/>
    <w:rsid w:val="000C7742"/>
    <w:rsid w:val="000D16CB"/>
    <w:rsid w:val="000D1DEA"/>
    <w:rsid w:val="000D1F3B"/>
    <w:rsid w:val="000D29C7"/>
    <w:rsid w:val="000D4A5F"/>
    <w:rsid w:val="000D68A8"/>
    <w:rsid w:val="000D6E7C"/>
    <w:rsid w:val="000D7010"/>
    <w:rsid w:val="000D7330"/>
    <w:rsid w:val="000E0960"/>
    <w:rsid w:val="000E34AD"/>
    <w:rsid w:val="000E379D"/>
    <w:rsid w:val="000E3D63"/>
    <w:rsid w:val="000E67CA"/>
    <w:rsid w:val="000E6ADA"/>
    <w:rsid w:val="000F10A9"/>
    <w:rsid w:val="000F14A0"/>
    <w:rsid w:val="000F7309"/>
    <w:rsid w:val="000F7753"/>
    <w:rsid w:val="001023AF"/>
    <w:rsid w:val="00103F3C"/>
    <w:rsid w:val="001106DC"/>
    <w:rsid w:val="00110A3B"/>
    <w:rsid w:val="00111C1D"/>
    <w:rsid w:val="001125CC"/>
    <w:rsid w:val="0011285E"/>
    <w:rsid w:val="00112F87"/>
    <w:rsid w:val="001130A6"/>
    <w:rsid w:val="00120711"/>
    <w:rsid w:val="00121BE5"/>
    <w:rsid w:val="001242DE"/>
    <w:rsid w:val="00124682"/>
    <w:rsid w:val="001256D7"/>
    <w:rsid w:val="001262EB"/>
    <w:rsid w:val="001267E3"/>
    <w:rsid w:val="0012777B"/>
    <w:rsid w:val="00133ADA"/>
    <w:rsid w:val="00133EE3"/>
    <w:rsid w:val="001367D8"/>
    <w:rsid w:val="00136C0B"/>
    <w:rsid w:val="001401BE"/>
    <w:rsid w:val="0014219A"/>
    <w:rsid w:val="00142777"/>
    <w:rsid w:val="00143326"/>
    <w:rsid w:val="001444AD"/>
    <w:rsid w:val="0014709A"/>
    <w:rsid w:val="001512AC"/>
    <w:rsid w:val="001523C2"/>
    <w:rsid w:val="001531C6"/>
    <w:rsid w:val="0015347F"/>
    <w:rsid w:val="00154057"/>
    <w:rsid w:val="00160D26"/>
    <w:rsid w:val="001624F6"/>
    <w:rsid w:val="00162B91"/>
    <w:rsid w:val="00162EAA"/>
    <w:rsid w:val="00162F0E"/>
    <w:rsid w:val="00165688"/>
    <w:rsid w:val="00166EE2"/>
    <w:rsid w:val="0017072A"/>
    <w:rsid w:val="00170E59"/>
    <w:rsid w:val="00170F01"/>
    <w:rsid w:val="00171D59"/>
    <w:rsid w:val="0017287D"/>
    <w:rsid w:val="00175CE5"/>
    <w:rsid w:val="00180D66"/>
    <w:rsid w:val="00181E12"/>
    <w:rsid w:val="00183129"/>
    <w:rsid w:val="00185AD7"/>
    <w:rsid w:val="00187E36"/>
    <w:rsid w:val="00192FF1"/>
    <w:rsid w:val="00194822"/>
    <w:rsid w:val="00195FF3"/>
    <w:rsid w:val="001A04DB"/>
    <w:rsid w:val="001A378B"/>
    <w:rsid w:val="001A5A31"/>
    <w:rsid w:val="001A7144"/>
    <w:rsid w:val="001B0AA8"/>
    <w:rsid w:val="001B216D"/>
    <w:rsid w:val="001B4FD9"/>
    <w:rsid w:val="001B600C"/>
    <w:rsid w:val="001B7D9F"/>
    <w:rsid w:val="001C0C18"/>
    <w:rsid w:val="001C1254"/>
    <w:rsid w:val="001C2A7D"/>
    <w:rsid w:val="001C4DFD"/>
    <w:rsid w:val="001C531A"/>
    <w:rsid w:val="001C6A7F"/>
    <w:rsid w:val="001C728B"/>
    <w:rsid w:val="001D0955"/>
    <w:rsid w:val="001D0D05"/>
    <w:rsid w:val="001D111F"/>
    <w:rsid w:val="001D4804"/>
    <w:rsid w:val="001D558C"/>
    <w:rsid w:val="001E0727"/>
    <w:rsid w:val="001E0964"/>
    <w:rsid w:val="001E1191"/>
    <w:rsid w:val="001E33F6"/>
    <w:rsid w:val="001E4531"/>
    <w:rsid w:val="001E5AA5"/>
    <w:rsid w:val="001E75C4"/>
    <w:rsid w:val="001F54FE"/>
    <w:rsid w:val="001F5E80"/>
    <w:rsid w:val="001F6A02"/>
    <w:rsid w:val="001F6F71"/>
    <w:rsid w:val="00200184"/>
    <w:rsid w:val="00200D70"/>
    <w:rsid w:val="002012C1"/>
    <w:rsid w:val="0020269B"/>
    <w:rsid w:val="00203351"/>
    <w:rsid w:val="0020364F"/>
    <w:rsid w:val="0020483B"/>
    <w:rsid w:val="00206565"/>
    <w:rsid w:val="0020718F"/>
    <w:rsid w:val="002078EB"/>
    <w:rsid w:val="0021026D"/>
    <w:rsid w:val="00211173"/>
    <w:rsid w:val="00212D5C"/>
    <w:rsid w:val="00216F01"/>
    <w:rsid w:val="00223EA3"/>
    <w:rsid w:val="00223EF8"/>
    <w:rsid w:val="002269CC"/>
    <w:rsid w:val="0023003E"/>
    <w:rsid w:val="00232CA0"/>
    <w:rsid w:val="0023493B"/>
    <w:rsid w:val="00235370"/>
    <w:rsid w:val="00235914"/>
    <w:rsid w:val="00235DBF"/>
    <w:rsid w:val="00236235"/>
    <w:rsid w:val="0023690A"/>
    <w:rsid w:val="00237D60"/>
    <w:rsid w:val="002401B3"/>
    <w:rsid w:val="00241193"/>
    <w:rsid w:val="00241F65"/>
    <w:rsid w:val="0024329E"/>
    <w:rsid w:val="0024395C"/>
    <w:rsid w:val="00243B70"/>
    <w:rsid w:val="00244160"/>
    <w:rsid w:val="00244D1A"/>
    <w:rsid w:val="00247508"/>
    <w:rsid w:val="00247AF7"/>
    <w:rsid w:val="00247B80"/>
    <w:rsid w:val="00247E25"/>
    <w:rsid w:val="0025161E"/>
    <w:rsid w:val="00251633"/>
    <w:rsid w:val="0025332C"/>
    <w:rsid w:val="00253C9C"/>
    <w:rsid w:val="00253CE0"/>
    <w:rsid w:val="002563A5"/>
    <w:rsid w:val="00256DD4"/>
    <w:rsid w:val="00262792"/>
    <w:rsid w:val="002747A2"/>
    <w:rsid w:val="00274917"/>
    <w:rsid w:val="00276558"/>
    <w:rsid w:val="00284AA5"/>
    <w:rsid w:val="002852B5"/>
    <w:rsid w:val="00285DB7"/>
    <w:rsid w:val="0028777B"/>
    <w:rsid w:val="00290D72"/>
    <w:rsid w:val="00290DBE"/>
    <w:rsid w:val="0029137C"/>
    <w:rsid w:val="00291CF9"/>
    <w:rsid w:val="00297E7F"/>
    <w:rsid w:val="002A014E"/>
    <w:rsid w:val="002A1741"/>
    <w:rsid w:val="002A2B27"/>
    <w:rsid w:val="002B1068"/>
    <w:rsid w:val="002B4D4D"/>
    <w:rsid w:val="002B6D26"/>
    <w:rsid w:val="002B6ECF"/>
    <w:rsid w:val="002B7945"/>
    <w:rsid w:val="002C0918"/>
    <w:rsid w:val="002C178B"/>
    <w:rsid w:val="002C348B"/>
    <w:rsid w:val="002C6713"/>
    <w:rsid w:val="002C7445"/>
    <w:rsid w:val="002C77CF"/>
    <w:rsid w:val="002D1FEE"/>
    <w:rsid w:val="002D258C"/>
    <w:rsid w:val="002D35F3"/>
    <w:rsid w:val="002D42CA"/>
    <w:rsid w:val="002D4EFE"/>
    <w:rsid w:val="002D65E4"/>
    <w:rsid w:val="002D6E8C"/>
    <w:rsid w:val="002E1910"/>
    <w:rsid w:val="002E5ABC"/>
    <w:rsid w:val="002E7290"/>
    <w:rsid w:val="002F1202"/>
    <w:rsid w:val="002F18C5"/>
    <w:rsid w:val="002F26AA"/>
    <w:rsid w:val="002F35B1"/>
    <w:rsid w:val="00300519"/>
    <w:rsid w:val="00303F13"/>
    <w:rsid w:val="00303FDE"/>
    <w:rsid w:val="00305581"/>
    <w:rsid w:val="003079D3"/>
    <w:rsid w:val="00310B18"/>
    <w:rsid w:val="00311475"/>
    <w:rsid w:val="0031196D"/>
    <w:rsid w:val="00312166"/>
    <w:rsid w:val="003200BC"/>
    <w:rsid w:val="00322896"/>
    <w:rsid w:val="00322B9F"/>
    <w:rsid w:val="003243CF"/>
    <w:rsid w:val="00325ED8"/>
    <w:rsid w:val="003277BA"/>
    <w:rsid w:val="0033039C"/>
    <w:rsid w:val="00333FFB"/>
    <w:rsid w:val="0033439B"/>
    <w:rsid w:val="0033544E"/>
    <w:rsid w:val="0033760E"/>
    <w:rsid w:val="00341122"/>
    <w:rsid w:val="003423BD"/>
    <w:rsid w:val="00344A8F"/>
    <w:rsid w:val="00344AF6"/>
    <w:rsid w:val="0034599D"/>
    <w:rsid w:val="0035154C"/>
    <w:rsid w:val="00351E6D"/>
    <w:rsid w:val="00354644"/>
    <w:rsid w:val="0035618C"/>
    <w:rsid w:val="003563E5"/>
    <w:rsid w:val="0035651D"/>
    <w:rsid w:val="00361EB5"/>
    <w:rsid w:val="00362555"/>
    <w:rsid w:val="00370E6F"/>
    <w:rsid w:val="00371E5B"/>
    <w:rsid w:val="00371EAB"/>
    <w:rsid w:val="00373000"/>
    <w:rsid w:val="0037451A"/>
    <w:rsid w:val="00376111"/>
    <w:rsid w:val="00376B14"/>
    <w:rsid w:val="00377104"/>
    <w:rsid w:val="003775E2"/>
    <w:rsid w:val="00383886"/>
    <w:rsid w:val="0038532B"/>
    <w:rsid w:val="003866ED"/>
    <w:rsid w:val="00386709"/>
    <w:rsid w:val="0038681A"/>
    <w:rsid w:val="003901A5"/>
    <w:rsid w:val="0039040E"/>
    <w:rsid w:val="00390D45"/>
    <w:rsid w:val="00390E10"/>
    <w:rsid w:val="003912D4"/>
    <w:rsid w:val="00392289"/>
    <w:rsid w:val="00392F0A"/>
    <w:rsid w:val="003A509F"/>
    <w:rsid w:val="003A5A05"/>
    <w:rsid w:val="003B07CB"/>
    <w:rsid w:val="003B16EC"/>
    <w:rsid w:val="003B23BF"/>
    <w:rsid w:val="003B2E21"/>
    <w:rsid w:val="003B3BE2"/>
    <w:rsid w:val="003B676C"/>
    <w:rsid w:val="003C26A5"/>
    <w:rsid w:val="003C292C"/>
    <w:rsid w:val="003C5BCE"/>
    <w:rsid w:val="003C7063"/>
    <w:rsid w:val="003D06EB"/>
    <w:rsid w:val="003D134B"/>
    <w:rsid w:val="003D1B38"/>
    <w:rsid w:val="003D1FB2"/>
    <w:rsid w:val="003D3603"/>
    <w:rsid w:val="003D47BC"/>
    <w:rsid w:val="003E32E5"/>
    <w:rsid w:val="003E5309"/>
    <w:rsid w:val="003E627A"/>
    <w:rsid w:val="003E7AB5"/>
    <w:rsid w:val="003F0888"/>
    <w:rsid w:val="003F14E5"/>
    <w:rsid w:val="003F2E2E"/>
    <w:rsid w:val="003F4989"/>
    <w:rsid w:val="003F5C45"/>
    <w:rsid w:val="003F6EAF"/>
    <w:rsid w:val="00400B5C"/>
    <w:rsid w:val="00400C0F"/>
    <w:rsid w:val="00400DF6"/>
    <w:rsid w:val="0040178A"/>
    <w:rsid w:val="004024EC"/>
    <w:rsid w:val="00407A0C"/>
    <w:rsid w:val="00421A2D"/>
    <w:rsid w:val="00421F43"/>
    <w:rsid w:val="004252A7"/>
    <w:rsid w:val="00425A29"/>
    <w:rsid w:val="00425FD6"/>
    <w:rsid w:val="00426E49"/>
    <w:rsid w:val="0043201F"/>
    <w:rsid w:val="00432962"/>
    <w:rsid w:val="00432CB7"/>
    <w:rsid w:val="00433E74"/>
    <w:rsid w:val="004404C4"/>
    <w:rsid w:val="00440E1D"/>
    <w:rsid w:val="00441CCB"/>
    <w:rsid w:val="00444D34"/>
    <w:rsid w:val="00450217"/>
    <w:rsid w:val="00450723"/>
    <w:rsid w:val="004523B8"/>
    <w:rsid w:val="00456816"/>
    <w:rsid w:val="00456F41"/>
    <w:rsid w:val="004578AA"/>
    <w:rsid w:val="00461F0C"/>
    <w:rsid w:val="00463390"/>
    <w:rsid w:val="00467123"/>
    <w:rsid w:val="00470080"/>
    <w:rsid w:val="00470853"/>
    <w:rsid w:val="00470BA3"/>
    <w:rsid w:val="0047108B"/>
    <w:rsid w:val="00472703"/>
    <w:rsid w:val="00474792"/>
    <w:rsid w:val="00476A61"/>
    <w:rsid w:val="00476CB6"/>
    <w:rsid w:val="004803A0"/>
    <w:rsid w:val="00480401"/>
    <w:rsid w:val="00481B6A"/>
    <w:rsid w:val="004834C6"/>
    <w:rsid w:val="00483BF1"/>
    <w:rsid w:val="0049253F"/>
    <w:rsid w:val="004941A7"/>
    <w:rsid w:val="00496528"/>
    <w:rsid w:val="0049780A"/>
    <w:rsid w:val="00497C88"/>
    <w:rsid w:val="004A0197"/>
    <w:rsid w:val="004A1402"/>
    <w:rsid w:val="004A1AD5"/>
    <w:rsid w:val="004A2623"/>
    <w:rsid w:val="004A2DCA"/>
    <w:rsid w:val="004A39F0"/>
    <w:rsid w:val="004A5AAD"/>
    <w:rsid w:val="004A68FD"/>
    <w:rsid w:val="004A70D4"/>
    <w:rsid w:val="004A78E0"/>
    <w:rsid w:val="004A7A0B"/>
    <w:rsid w:val="004B2510"/>
    <w:rsid w:val="004B2A33"/>
    <w:rsid w:val="004B2E1D"/>
    <w:rsid w:val="004B6173"/>
    <w:rsid w:val="004C073C"/>
    <w:rsid w:val="004C09E7"/>
    <w:rsid w:val="004C34CD"/>
    <w:rsid w:val="004C3732"/>
    <w:rsid w:val="004C3DF8"/>
    <w:rsid w:val="004D1976"/>
    <w:rsid w:val="004D5188"/>
    <w:rsid w:val="004E3678"/>
    <w:rsid w:val="004E6517"/>
    <w:rsid w:val="004F2F35"/>
    <w:rsid w:val="004F4356"/>
    <w:rsid w:val="004F4D18"/>
    <w:rsid w:val="004F5F44"/>
    <w:rsid w:val="004F6343"/>
    <w:rsid w:val="004F7DC2"/>
    <w:rsid w:val="00500E1B"/>
    <w:rsid w:val="0050250C"/>
    <w:rsid w:val="00503E2D"/>
    <w:rsid w:val="0050407A"/>
    <w:rsid w:val="005070FC"/>
    <w:rsid w:val="005117CE"/>
    <w:rsid w:val="00512952"/>
    <w:rsid w:val="0051369F"/>
    <w:rsid w:val="005150CF"/>
    <w:rsid w:val="00515813"/>
    <w:rsid w:val="0051701D"/>
    <w:rsid w:val="00517D10"/>
    <w:rsid w:val="00517F19"/>
    <w:rsid w:val="005218AC"/>
    <w:rsid w:val="0052318A"/>
    <w:rsid w:val="00523E29"/>
    <w:rsid w:val="00524D3A"/>
    <w:rsid w:val="0052794A"/>
    <w:rsid w:val="00532653"/>
    <w:rsid w:val="00533081"/>
    <w:rsid w:val="00536722"/>
    <w:rsid w:val="005441D9"/>
    <w:rsid w:val="0054462C"/>
    <w:rsid w:val="00544EF0"/>
    <w:rsid w:val="0054511C"/>
    <w:rsid w:val="00550496"/>
    <w:rsid w:val="0055087B"/>
    <w:rsid w:val="00551B52"/>
    <w:rsid w:val="0055393E"/>
    <w:rsid w:val="0055542A"/>
    <w:rsid w:val="00556E25"/>
    <w:rsid w:val="00562257"/>
    <w:rsid w:val="00564FD3"/>
    <w:rsid w:val="00565747"/>
    <w:rsid w:val="00566FEB"/>
    <w:rsid w:val="00567347"/>
    <w:rsid w:val="005705C7"/>
    <w:rsid w:val="0057588C"/>
    <w:rsid w:val="00577862"/>
    <w:rsid w:val="00577DB9"/>
    <w:rsid w:val="00581470"/>
    <w:rsid w:val="005830A4"/>
    <w:rsid w:val="00584D62"/>
    <w:rsid w:val="00594B6F"/>
    <w:rsid w:val="00595501"/>
    <w:rsid w:val="00597914"/>
    <w:rsid w:val="005A2DEE"/>
    <w:rsid w:val="005A776F"/>
    <w:rsid w:val="005B2819"/>
    <w:rsid w:val="005B328A"/>
    <w:rsid w:val="005B3B30"/>
    <w:rsid w:val="005B4B1B"/>
    <w:rsid w:val="005B6474"/>
    <w:rsid w:val="005C14F9"/>
    <w:rsid w:val="005C232F"/>
    <w:rsid w:val="005C3CDD"/>
    <w:rsid w:val="005C5835"/>
    <w:rsid w:val="005C5A8B"/>
    <w:rsid w:val="005D05C6"/>
    <w:rsid w:val="005D1AD7"/>
    <w:rsid w:val="005D57A5"/>
    <w:rsid w:val="005E0056"/>
    <w:rsid w:val="005E0493"/>
    <w:rsid w:val="005E0C1D"/>
    <w:rsid w:val="005E2CCD"/>
    <w:rsid w:val="005E51DB"/>
    <w:rsid w:val="005F0AE4"/>
    <w:rsid w:val="005F2472"/>
    <w:rsid w:val="005F4B48"/>
    <w:rsid w:val="005F70F7"/>
    <w:rsid w:val="00601270"/>
    <w:rsid w:val="00601573"/>
    <w:rsid w:val="00605CA2"/>
    <w:rsid w:val="00606178"/>
    <w:rsid w:val="00611819"/>
    <w:rsid w:val="00613D67"/>
    <w:rsid w:val="006165A8"/>
    <w:rsid w:val="00620780"/>
    <w:rsid w:val="00624978"/>
    <w:rsid w:val="00624F8E"/>
    <w:rsid w:val="006252B3"/>
    <w:rsid w:val="00632176"/>
    <w:rsid w:val="00633CE0"/>
    <w:rsid w:val="0063459A"/>
    <w:rsid w:val="00636FB4"/>
    <w:rsid w:val="00641FD2"/>
    <w:rsid w:val="0064458F"/>
    <w:rsid w:val="00644697"/>
    <w:rsid w:val="006448D8"/>
    <w:rsid w:val="00644B54"/>
    <w:rsid w:val="0064587F"/>
    <w:rsid w:val="006475EB"/>
    <w:rsid w:val="00647646"/>
    <w:rsid w:val="00651617"/>
    <w:rsid w:val="0066041A"/>
    <w:rsid w:val="00661CB8"/>
    <w:rsid w:val="00667907"/>
    <w:rsid w:val="006723DB"/>
    <w:rsid w:val="00673D29"/>
    <w:rsid w:val="0067401E"/>
    <w:rsid w:val="00674D5F"/>
    <w:rsid w:val="00675F99"/>
    <w:rsid w:val="00676082"/>
    <w:rsid w:val="00676114"/>
    <w:rsid w:val="006824E6"/>
    <w:rsid w:val="006830BF"/>
    <w:rsid w:val="00684095"/>
    <w:rsid w:val="00684C57"/>
    <w:rsid w:val="00687B6A"/>
    <w:rsid w:val="006923C4"/>
    <w:rsid w:val="00692F33"/>
    <w:rsid w:val="0069374A"/>
    <w:rsid w:val="0069425A"/>
    <w:rsid w:val="0069436E"/>
    <w:rsid w:val="006A02D2"/>
    <w:rsid w:val="006A06F0"/>
    <w:rsid w:val="006A0DF2"/>
    <w:rsid w:val="006A1218"/>
    <w:rsid w:val="006A1A6E"/>
    <w:rsid w:val="006A3FB4"/>
    <w:rsid w:val="006A58C8"/>
    <w:rsid w:val="006A5F75"/>
    <w:rsid w:val="006A76A1"/>
    <w:rsid w:val="006A7D60"/>
    <w:rsid w:val="006B16CC"/>
    <w:rsid w:val="006B3ED9"/>
    <w:rsid w:val="006B6F31"/>
    <w:rsid w:val="006D0C9A"/>
    <w:rsid w:val="006D2B2C"/>
    <w:rsid w:val="006D2F7B"/>
    <w:rsid w:val="006D4594"/>
    <w:rsid w:val="006D4B98"/>
    <w:rsid w:val="006D4D27"/>
    <w:rsid w:val="006D5D88"/>
    <w:rsid w:val="006D5E4E"/>
    <w:rsid w:val="006D6732"/>
    <w:rsid w:val="006D70AB"/>
    <w:rsid w:val="006D71F3"/>
    <w:rsid w:val="006E05E5"/>
    <w:rsid w:val="006E135C"/>
    <w:rsid w:val="006E34C6"/>
    <w:rsid w:val="006E5836"/>
    <w:rsid w:val="006E5A44"/>
    <w:rsid w:val="006E78BC"/>
    <w:rsid w:val="006F0942"/>
    <w:rsid w:val="006F20D7"/>
    <w:rsid w:val="006F2CE4"/>
    <w:rsid w:val="006F3B4B"/>
    <w:rsid w:val="006F4BCB"/>
    <w:rsid w:val="006F501E"/>
    <w:rsid w:val="006F5767"/>
    <w:rsid w:val="006F6279"/>
    <w:rsid w:val="00704209"/>
    <w:rsid w:val="0070605D"/>
    <w:rsid w:val="0071048A"/>
    <w:rsid w:val="00710C2D"/>
    <w:rsid w:val="00711074"/>
    <w:rsid w:val="0071348A"/>
    <w:rsid w:val="00715EF2"/>
    <w:rsid w:val="00721066"/>
    <w:rsid w:val="0072119A"/>
    <w:rsid w:val="007211D6"/>
    <w:rsid w:val="007220F4"/>
    <w:rsid w:val="00724B77"/>
    <w:rsid w:val="0073160D"/>
    <w:rsid w:val="00737228"/>
    <w:rsid w:val="007417C9"/>
    <w:rsid w:val="00742CB6"/>
    <w:rsid w:val="0074399D"/>
    <w:rsid w:val="00743CFB"/>
    <w:rsid w:val="00750B8F"/>
    <w:rsid w:val="007517EB"/>
    <w:rsid w:val="0075500D"/>
    <w:rsid w:val="0075518C"/>
    <w:rsid w:val="00757B29"/>
    <w:rsid w:val="00760F10"/>
    <w:rsid w:val="00764722"/>
    <w:rsid w:val="007678A6"/>
    <w:rsid w:val="00772133"/>
    <w:rsid w:val="007735F4"/>
    <w:rsid w:val="00774284"/>
    <w:rsid w:val="00774DCC"/>
    <w:rsid w:val="00781D7C"/>
    <w:rsid w:val="00782369"/>
    <w:rsid w:val="0078303E"/>
    <w:rsid w:val="007832AD"/>
    <w:rsid w:val="0078373C"/>
    <w:rsid w:val="00783786"/>
    <w:rsid w:val="0078431D"/>
    <w:rsid w:val="007857F8"/>
    <w:rsid w:val="00792DDD"/>
    <w:rsid w:val="0079459E"/>
    <w:rsid w:val="00794860"/>
    <w:rsid w:val="00795138"/>
    <w:rsid w:val="00797004"/>
    <w:rsid w:val="007A1FC0"/>
    <w:rsid w:val="007A2B1A"/>
    <w:rsid w:val="007A362A"/>
    <w:rsid w:val="007A4CAB"/>
    <w:rsid w:val="007A553F"/>
    <w:rsid w:val="007A5E9A"/>
    <w:rsid w:val="007A5FAB"/>
    <w:rsid w:val="007A6020"/>
    <w:rsid w:val="007A6F4D"/>
    <w:rsid w:val="007A74D6"/>
    <w:rsid w:val="007B1F08"/>
    <w:rsid w:val="007B5B84"/>
    <w:rsid w:val="007C1A8F"/>
    <w:rsid w:val="007C2A10"/>
    <w:rsid w:val="007C40F1"/>
    <w:rsid w:val="007C6B95"/>
    <w:rsid w:val="007D00E1"/>
    <w:rsid w:val="007D0750"/>
    <w:rsid w:val="007D1681"/>
    <w:rsid w:val="007D4C74"/>
    <w:rsid w:val="007D512A"/>
    <w:rsid w:val="007D5D40"/>
    <w:rsid w:val="007D64D8"/>
    <w:rsid w:val="007D7682"/>
    <w:rsid w:val="007E0292"/>
    <w:rsid w:val="007E0573"/>
    <w:rsid w:val="007E24D2"/>
    <w:rsid w:val="007E44D3"/>
    <w:rsid w:val="007E4EA2"/>
    <w:rsid w:val="007E5F62"/>
    <w:rsid w:val="007E6807"/>
    <w:rsid w:val="007E6A3C"/>
    <w:rsid w:val="007E718C"/>
    <w:rsid w:val="007F1E39"/>
    <w:rsid w:val="007F43E3"/>
    <w:rsid w:val="007F441E"/>
    <w:rsid w:val="007F4971"/>
    <w:rsid w:val="007F54A8"/>
    <w:rsid w:val="008017BC"/>
    <w:rsid w:val="008022C6"/>
    <w:rsid w:val="00806ECD"/>
    <w:rsid w:val="008072D1"/>
    <w:rsid w:val="008113E6"/>
    <w:rsid w:val="0081143C"/>
    <w:rsid w:val="008138A1"/>
    <w:rsid w:val="008215BE"/>
    <w:rsid w:val="00821E0B"/>
    <w:rsid w:val="008235B1"/>
    <w:rsid w:val="00825347"/>
    <w:rsid w:val="00831125"/>
    <w:rsid w:val="0083175B"/>
    <w:rsid w:val="00832032"/>
    <w:rsid w:val="0083369C"/>
    <w:rsid w:val="008338F1"/>
    <w:rsid w:val="00836E30"/>
    <w:rsid w:val="008438BC"/>
    <w:rsid w:val="00845D32"/>
    <w:rsid w:val="0084722B"/>
    <w:rsid w:val="00847BD3"/>
    <w:rsid w:val="00851204"/>
    <w:rsid w:val="00852BB7"/>
    <w:rsid w:val="008535F5"/>
    <w:rsid w:val="00855173"/>
    <w:rsid w:val="00855FFA"/>
    <w:rsid w:val="00856555"/>
    <w:rsid w:val="00856DA8"/>
    <w:rsid w:val="0085765D"/>
    <w:rsid w:val="008576E1"/>
    <w:rsid w:val="00857851"/>
    <w:rsid w:val="00861333"/>
    <w:rsid w:val="008644FC"/>
    <w:rsid w:val="00867CAA"/>
    <w:rsid w:val="008704E6"/>
    <w:rsid w:val="00870ECC"/>
    <w:rsid w:val="008721AF"/>
    <w:rsid w:val="0087462C"/>
    <w:rsid w:val="00874DE4"/>
    <w:rsid w:val="00881C17"/>
    <w:rsid w:val="00881F27"/>
    <w:rsid w:val="00881FBC"/>
    <w:rsid w:val="00882CA1"/>
    <w:rsid w:val="0088320F"/>
    <w:rsid w:val="00883DAE"/>
    <w:rsid w:val="00884FC7"/>
    <w:rsid w:val="0088545D"/>
    <w:rsid w:val="008862E8"/>
    <w:rsid w:val="008913F8"/>
    <w:rsid w:val="00892251"/>
    <w:rsid w:val="00892E40"/>
    <w:rsid w:val="008934B8"/>
    <w:rsid w:val="008A11DA"/>
    <w:rsid w:val="008A5FBC"/>
    <w:rsid w:val="008A653D"/>
    <w:rsid w:val="008A6A98"/>
    <w:rsid w:val="008A7F85"/>
    <w:rsid w:val="008A7FBE"/>
    <w:rsid w:val="008B02D9"/>
    <w:rsid w:val="008B59EF"/>
    <w:rsid w:val="008B5AB3"/>
    <w:rsid w:val="008B669E"/>
    <w:rsid w:val="008C20C7"/>
    <w:rsid w:val="008D3381"/>
    <w:rsid w:val="008D3EAB"/>
    <w:rsid w:val="008D4B0A"/>
    <w:rsid w:val="008D5F00"/>
    <w:rsid w:val="008D6142"/>
    <w:rsid w:val="008D6A5B"/>
    <w:rsid w:val="008E3C53"/>
    <w:rsid w:val="008E65CE"/>
    <w:rsid w:val="008F0BEE"/>
    <w:rsid w:val="008F417E"/>
    <w:rsid w:val="008F479F"/>
    <w:rsid w:val="008F4849"/>
    <w:rsid w:val="008F509E"/>
    <w:rsid w:val="008F5E03"/>
    <w:rsid w:val="008F680F"/>
    <w:rsid w:val="008F7E5E"/>
    <w:rsid w:val="00903299"/>
    <w:rsid w:val="00904370"/>
    <w:rsid w:val="00905343"/>
    <w:rsid w:val="009062D7"/>
    <w:rsid w:val="00907413"/>
    <w:rsid w:val="009111CB"/>
    <w:rsid w:val="009147B8"/>
    <w:rsid w:val="00915ED3"/>
    <w:rsid w:val="00916E46"/>
    <w:rsid w:val="009171D7"/>
    <w:rsid w:val="0091779F"/>
    <w:rsid w:val="00920D6F"/>
    <w:rsid w:val="00927AA4"/>
    <w:rsid w:val="009304B3"/>
    <w:rsid w:val="00932D4D"/>
    <w:rsid w:val="0093368D"/>
    <w:rsid w:val="0093387D"/>
    <w:rsid w:val="00934323"/>
    <w:rsid w:val="0093495F"/>
    <w:rsid w:val="0093789E"/>
    <w:rsid w:val="00941A38"/>
    <w:rsid w:val="00944AE0"/>
    <w:rsid w:val="0094526E"/>
    <w:rsid w:val="0094584D"/>
    <w:rsid w:val="009462E0"/>
    <w:rsid w:val="00950C73"/>
    <w:rsid w:val="009525C1"/>
    <w:rsid w:val="00952C7A"/>
    <w:rsid w:val="009546CE"/>
    <w:rsid w:val="009550FC"/>
    <w:rsid w:val="00956250"/>
    <w:rsid w:val="00956737"/>
    <w:rsid w:val="00957098"/>
    <w:rsid w:val="00957818"/>
    <w:rsid w:val="009636A3"/>
    <w:rsid w:val="00964BB3"/>
    <w:rsid w:val="009745F2"/>
    <w:rsid w:val="00975EFB"/>
    <w:rsid w:val="00981605"/>
    <w:rsid w:val="00981D30"/>
    <w:rsid w:val="0098303E"/>
    <w:rsid w:val="00983220"/>
    <w:rsid w:val="00984372"/>
    <w:rsid w:val="009860C8"/>
    <w:rsid w:val="0098744C"/>
    <w:rsid w:val="00991E76"/>
    <w:rsid w:val="0099557D"/>
    <w:rsid w:val="00996B17"/>
    <w:rsid w:val="00996DE9"/>
    <w:rsid w:val="009A01CA"/>
    <w:rsid w:val="009A2E18"/>
    <w:rsid w:val="009A3775"/>
    <w:rsid w:val="009A6885"/>
    <w:rsid w:val="009A7985"/>
    <w:rsid w:val="009B0404"/>
    <w:rsid w:val="009B0734"/>
    <w:rsid w:val="009B13CB"/>
    <w:rsid w:val="009B2BFF"/>
    <w:rsid w:val="009B3694"/>
    <w:rsid w:val="009B6C3A"/>
    <w:rsid w:val="009C16A8"/>
    <w:rsid w:val="009D0CAC"/>
    <w:rsid w:val="009D3A82"/>
    <w:rsid w:val="009D40FF"/>
    <w:rsid w:val="009D59F6"/>
    <w:rsid w:val="009D77BB"/>
    <w:rsid w:val="009E6078"/>
    <w:rsid w:val="009E681A"/>
    <w:rsid w:val="009E757A"/>
    <w:rsid w:val="009F02EA"/>
    <w:rsid w:val="009F203B"/>
    <w:rsid w:val="009F3118"/>
    <w:rsid w:val="009F49C4"/>
    <w:rsid w:val="009F6079"/>
    <w:rsid w:val="009F7616"/>
    <w:rsid w:val="00A02645"/>
    <w:rsid w:val="00A05173"/>
    <w:rsid w:val="00A05FBD"/>
    <w:rsid w:val="00A06017"/>
    <w:rsid w:val="00A0736B"/>
    <w:rsid w:val="00A103D2"/>
    <w:rsid w:val="00A1212E"/>
    <w:rsid w:val="00A13BA8"/>
    <w:rsid w:val="00A17DC1"/>
    <w:rsid w:val="00A20571"/>
    <w:rsid w:val="00A2098D"/>
    <w:rsid w:val="00A20DE6"/>
    <w:rsid w:val="00A21890"/>
    <w:rsid w:val="00A22231"/>
    <w:rsid w:val="00A241E4"/>
    <w:rsid w:val="00A2563A"/>
    <w:rsid w:val="00A25698"/>
    <w:rsid w:val="00A2647B"/>
    <w:rsid w:val="00A266FB"/>
    <w:rsid w:val="00A2692A"/>
    <w:rsid w:val="00A31E50"/>
    <w:rsid w:val="00A32321"/>
    <w:rsid w:val="00A32783"/>
    <w:rsid w:val="00A336D7"/>
    <w:rsid w:val="00A33745"/>
    <w:rsid w:val="00A37996"/>
    <w:rsid w:val="00A40F43"/>
    <w:rsid w:val="00A477B9"/>
    <w:rsid w:val="00A47BA2"/>
    <w:rsid w:val="00A47EC2"/>
    <w:rsid w:val="00A502FA"/>
    <w:rsid w:val="00A51358"/>
    <w:rsid w:val="00A52F5B"/>
    <w:rsid w:val="00A56445"/>
    <w:rsid w:val="00A574A6"/>
    <w:rsid w:val="00A57548"/>
    <w:rsid w:val="00A61E97"/>
    <w:rsid w:val="00A6232C"/>
    <w:rsid w:val="00A627F0"/>
    <w:rsid w:val="00A654BB"/>
    <w:rsid w:val="00A67FE0"/>
    <w:rsid w:val="00A72BB5"/>
    <w:rsid w:val="00A744DF"/>
    <w:rsid w:val="00A77DEB"/>
    <w:rsid w:val="00A855AE"/>
    <w:rsid w:val="00A90B95"/>
    <w:rsid w:val="00A91595"/>
    <w:rsid w:val="00A9261D"/>
    <w:rsid w:val="00A94DD4"/>
    <w:rsid w:val="00A95BF4"/>
    <w:rsid w:val="00A96FEF"/>
    <w:rsid w:val="00AA0249"/>
    <w:rsid w:val="00AA2E6A"/>
    <w:rsid w:val="00AA3646"/>
    <w:rsid w:val="00AA58A6"/>
    <w:rsid w:val="00AA5B7F"/>
    <w:rsid w:val="00AA6709"/>
    <w:rsid w:val="00AA758A"/>
    <w:rsid w:val="00AB2426"/>
    <w:rsid w:val="00AB260E"/>
    <w:rsid w:val="00AB3306"/>
    <w:rsid w:val="00AB3B46"/>
    <w:rsid w:val="00AB5C96"/>
    <w:rsid w:val="00AB7080"/>
    <w:rsid w:val="00AC0B2F"/>
    <w:rsid w:val="00AC0DCD"/>
    <w:rsid w:val="00AC5255"/>
    <w:rsid w:val="00AD0BA4"/>
    <w:rsid w:val="00AD49E0"/>
    <w:rsid w:val="00AD4C74"/>
    <w:rsid w:val="00AD5EEC"/>
    <w:rsid w:val="00AD76AF"/>
    <w:rsid w:val="00AE1C25"/>
    <w:rsid w:val="00AE22C1"/>
    <w:rsid w:val="00AE3047"/>
    <w:rsid w:val="00AE3761"/>
    <w:rsid w:val="00AE72ED"/>
    <w:rsid w:val="00AE7EE2"/>
    <w:rsid w:val="00AF0205"/>
    <w:rsid w:val="00AF29A4"/>
    <w:rsid w:val="00AF785C"/>
    <w:rsid w:val="00B01CA7"/>
    <w:rsid w:val="00B103F5"/>
    <w:rsid w:val="00B108C4"/>
    <w:rsid w:val="00B148FF"/>
    <w:rsid w:val="00B1595A"/>
    <w:rsid w:val="00B16586"/>
    <w:rsid w:val="00B208BA"/>
    <w:rsid w:val="00B22E6F"/>
    <w:rsid w:val="00B23E20"/>
    <w:rsid w:val="00B23F8E"/>
    <w:rsid w:val="00B240F7"/>
    <w:rsid w:val="00B24C34"/>
    <w:rsid w:val="00B24F9C"/>
    <w:rsid w:val="00B274FC"/>
    <w:rsid w:val="00B34E1B"/>
    <w:rsid w:val="00B372FC"/>
    <w:rsid w:val="00B43116"/>
    <w:rsid w:val="00B441B9"/>
    <w:rsid w:val="00B474F7"/>
    <w:rsid w:val="00B47BA1"/>
    <w:rsid w:val="00B50636"/>
    <w:rsid w:val="00B51C1B"/>
    <w:rsid w:val="00B5247C"/>
    <w:rsid w:val="00B54F3B"/>
    <w:rsid w:val="00B600B4"/>
    <w:rsid w:val="00B62558"/>
    <w:rsid w:val="00B63D7D"/>
    <w:rsid w:val="00B63F88"/>
    <w:rsid w:val="00B660B3"/>
    <w:rsid w:val="00B6725E"/>
    <w:rsid w:val="00B67A9C"/>
    <w:rsid w:val="00B713C7"/>
    <w:rsid w:val="00B71B1E"/>
    <w:rsid w:val="00B75EAF"/>
    <w:rsid w:val="00B7631B"/>
    <w:rsid w:val="00B77479"/>
    <w:rsid w:val="00B84E69"/>
    <w:rsid w:val="00B86388"/>
    <w:rsid w:val="00B878FA"/>
    <w:rsid w:val="00B90C0E"/>
    <w:rsid w:val="00B913A8"/>
    <w:rsid w:val="00B91BE5"/>
    <w:rsid w:val="00B91C9C"/>
    <w:rsid w:val="00B91F99"/>
    <w:rsid w:val="00B93416"/>
    <w:rsid w:val="00B94D2D"/>
    <w:rsid w:val="00BA0336"/>
    <w:rsid w:val="00BA0F0F"/>
    <w:rsid w:val="00BA2488"/>
    <w:rsid w:val="00BA6420"/>
    <w:rsid w:val="00BA6CC3"/>
    <w:rsid w:val="00BA7363"/>
    <w:rsid w:val="00BB19D0"/>
    <w:rsid w:val="00BB345E"/>
    <w:rsid w:val="00BB3CAD"/>
    <w:rsid w:val="00BB5926"/>
    <w:rsid w:val="00BB5F45"/>
    <w:rsid w:val="00BB785B"/>
    <w:rsid w:val="00BC7EFB"/>
    <w:rsid w:val="00BD0D4D"/>
    <w:rsid w:val="00BD2C50"/>
    <w:rsid w:val="00BD48AD"/>
    <w:rsid w:val="00BD48EE"/>
    <w:rsid w:val="00BD5630"/>
    <w:rsid w:val="00BD707A"/>
    <w:rsid w:val="00BE1AE7"/>
    <w:rsid w:val="00BE3D9F"/>
    <w:rsid w:val="00BE704C"/>
    <w:rsid w:val="00BF11DA"/>
    <w:rsid w:val="00BF1F8F"/>
    <w:rsid w:val="00BF336B"/>
    <w:rsid w:val="00BF3BA8"/>
    <w:rsid w:val="00BF72EE"/>
    <w:rsid w:val="00C006AE"/>
    <w:rsid w:val="00C01265"/>
    <w:rsid w:val="00C02AF3"/>
    <w:rsid w:val="00C02EEB"/>
    <w:rsid w:val="00C031D9"/>
    <w:rsid w:val="00C037FC"/>
    <w:rsid w:val="00C04E14"/>
    <w:rsid w:val="00C05F50"/>
    <w:rsid w:val="00C06F70"/>
    <w:rsid w:val="00C10123"/>
    <w:rsid w:val="00C11380"/>
    <w:rsid w:val="00C13B81"/>
    <w:rsid w:val="00C13D98"/>
    <w:rsid w:val="00C14434"/>
    <w:rsid w:val="00C16EF9"/>
    <w:rsid w:val="00C2789A"/>
    <w:rsid w:val="00C32B1A"/>
    <w:rsid w:val="00C32CB0"/>
    <w:rsid w:val="00C3300A"/>
    <w:rsid w:val="00C35037"/>
    <w:rsid w:val="00C35C2F"/>
    <w:rsid w:val="00C374BA"/>
    <w:rsid w:val="00C4106C"/>
    <w:rsid w:val="00C414C7"/>
    <w:rsid w:val="00C4185E"/>
    <w:rsid w:val="00C41E68"/>
    <w:rsid w:val="00C4218F"/>
    <w:rsid w:val="00C42A51"/>
    <w:rsid w:val="00C47F38"/>
    <w:rsid w:val="00C51DFE"/>
    <w:rsid w:val="00C547ED"/>
    <w:rsid w:val="00C54AC5"/>
    <w:rsid w:val="00C5566A"/>
    <w:rsid w:val="00C60272"/>
    <w:rsid w:val="00C63A46"/>
    <w:rsid w:val="00C6466D"/>
    <w:rsid w:val="00C648EF"/>
    <w:rsid w:val="00C66774"/>
    <w:rsid w:val="00C7078E"/>
    <w:rsid w:val="00C713C1"/>
    <w:rsid w:val="00C72C03"/>
    <w:rsid w:val="00C737FA"/>
    <w:rsid w:val="00C759C6"/>
    <w:rsid w:val="00C75E6F"/>
    <w:rsid w:val="00C807A7"/>
    <w:rsid w:val="00C80CED"/>
    <w:rsid w:val="00C83DED"/>
    <w:rsid w:val="00C83E19"/>
    <w:rsid w:val="00C8656D"/>
    <w:rsid w:val="00C87EEA"/>
    <w:rsid w:val="00C9045E"/>
    <w:rsid w:val="00C90479"/>
    <w:rsid w:val="00C93B6D"/>
    <w:rsid w:val="00C9524D"/>
    <w:rsid w:val="00C95ABF"/>
    <w:rsid w:val="00C97E6C"/>
    <w:rsid w:val="00CA07D8"/>
    <w:rsid w:val="00CA2146"/>
    <w:rsid w:val="00CA3159"/>
    <w:rsid w:val="00CA406D"/>
    <w:rsid w:val="00CA538D"/>
    <w:rsid w:val="00CA6729"/>
    <w:rsid w:val="00CA6E7D"/>
    <w:rsid w:val="00CA71FB"/>
    <w:rsid w:val="00CA7C5B"/>
    <w:rsid w:val="00CB0DFB"/>
    <w:rsid w:val="00CB1551"/>
    <w:rsid w:val="00CB1F27"/>
    <w:rsid w:val="00CB28F2"/>
    <w:rsid w:val="00CB2D45"/>
    <w:rsid w:val="00CB3A7A"/>
    <w:rsid w:val="00CB40E6"/>
    <w:rsid w:val="00CB4248"/>
    <w:rsid w:val="00CB434E"/>
    <w:rsid w:val="00CB4971"/>
    <w:rsid w:val="00CC1AD1"/>
    <w:rsid w:val="00CC226F"/>
    <w:rsid w:val="00CC31F4"/>
    <w:rsid w:val="00CC3BBF"/>
    <w:rsid w:val="00CC60C4"/>
    <w:rsid w:val="00CC6603"/>
    <w:rsid w:val="00CC6A91"/>
    <w:rsid w:val="00CD13C7"/>
    <w:rsid w:val="00CD1514"/>
    <w:rsid w:val="00CD1A8D"/>
    <w:rsid w:val="00CD7326"/>
    <w:rsid w:val="00CE14E1"/>
    <w:rsid w:val="00CE28C1"/>
    <w:rsid w:val="00CE5CB6"/>
    <w:rsid w:val="00CE79DE"/>
    <w:rsid w:val="00CF3690"/>
    <w:rsid w:val="00CF4200"/>
    <w:rsid w:val="00CF60C4"/>
    <w:rsid w:val="00CF7D48"/>
    <w:rsid w:val="00D021AD"/>
    <w:rsid w:val="00D0316F"/>
    <w:rsid w:val="00D05763"/>
    <w:rsid w:val="00D064F1"/>
    <w:rsid w:val="00D07A42"/>
    <w:rsid w:val="00D07E37"/>
    <w:rsid w:val="00D10A96"/>
    <w:rsid w:val="00D11639"/>
    <w:rsid w:val="00D1217F"/>
    <w:rsid w:val="00D15901"/>
    <w:rsid w:val="00D1669F"/>
    <w:rsid w:val="00D21080"/>
    <w:rsid w:val="00D25700"/>
    <w:rsid w:val="00D269AB"/>
    <w:rsid w:val="00D30466"/>
    <w:rsid w:val="00D32223"/>
    <w:rsid w:val="00D36046"/>
    <w:rsid w:val="00D364A8"/>
    <w:rsid w:val="00D41898"/>
    <w:rsid w:val="00D41B6F"/>
    <w:rsid w:val="00D421D9"/>
    <w:rsid w:val="00D42794"/>
    <w:rsid w:val="00D439CA"/>
    <w:rsid w:val="00D50195"/>
    <w:rsid w:val="00D50199"/>
    <w:rsid w:val="00D50F13"/>
    <w:rsid w:val="00D5536B"/>
    <w:rsid w:val="00D55C81"/>
    <w:rsid w:val="00D56924"/>
    <w:rsid w:val="00D57080"/>
    <w:rsid w:val="00D576F6"/>
    <w:rsid w:val="00D61450"/>
    <w:rsid w:val="00D643CC"/>
    <w:rsid w:val="00D64766"/>
    <w:rsid w:val="00D65077"/>
    <w:rsid w:val="00D655E4"/>
    <w:rsid w:val="00D6604A"/>
    <w:rsid w:val="00D66D56"/>
    <w:rsid w:val="00D67409"/>
    <w:rsid w:val="00D712F2"/>
    <w:rsid w:val="00D766F1"/>
    <w:rsid w:val="00D76931"/>
    <w:rsid w:val="00D76935"/>
    <w:rsid w:val="00D83844"/>
    <w:rsid w:val="00D868D0"/>
    <w:rsid w:val="00D86C7B"/>
    <w:rsid w:val="00D918AA"/>
    <w:rsid w:val="00D93669"/>
    <w:rsid w:val="00D937C4"/>
    <w:rsid w:val="00D94339"/>
    <w:rsid w:val="00DA39B7"/>
    <w:rsid w:val="00DA5EF4"/>
    <w:rsid w:val="00DA6570"/>
    <w:rsid w:val="00DA6BB6"/>
    <w:rsid w:val="00DA7A3F"/>
    <w:rsid w:val="00DB0D77"/>
    <w:rsid w:val="00DB4137"/>
    <w:rsid w:val="00DB6EC6"/>
    <w:rsid w:val="00DC124F"/>
    <w:rsid w:val="00DC4AB0"/>
    <w:rsid w:val="00DC5182"/>
    <w:rsid w:val="00DC6286"/>
    <w:rsid w:val="00DC711C"/>
    <w:rsid w:val="00DD2ABD"/>
    <w:rsid w:val="00DD2DDA"/>
    <w:rsid w:val="00DD367D"/>
    <w:rsid w:val="00DD3DF1"/>
    <w:rsid w:val="00DD6EA9"/>
    <w:rsid w:val="00DE0B34"/>
    <w:rsid w:val="00DE34E8"/>
    <w:rsid w:val="00DE3B21"/>
    <w:rsid w:val="00DE4841"/>
    <w:rsid w:val="00DE6032"/>
    <w:rsid w:val="00DE747D"/>
    <w:rsid w:val="00DF1BFE"/>
    <w:rsid w:val="00DF1D60"/>
    <w:rsid w:val="00DF22AE"/>
    <w:rsid w:val="00DF24B9"/>
    <w:rsid w:val="00DF2578"/>
    <w:rsid w:val="00DF386F"/>
    <w:rsid w:val="00E01D9B"/>
    <w:rsid w:val="00E050B9"/>
    <w:rsid w:val="00E0649F"/>
    <w:rsid w:val="00E21CC5"/>
    <w:rsid w:val="00E22227"/>
    <w:rsid w:val="00E223A7"/>
    <w:rsid w:val="00E2452E"/>
    <w:rsid w:val="00E2757A"/>
    <w:rsid w:val="00E314A7"/>
    <w:rsid w:val="00E317E2"/>
    <w:rsid w:val="00E34870"/>
    <w:rsid w:val="00E35A3F"/>
    <w:rsid w:val="00E366B2"/>
    <w:rsid w:val="00E41EDE"/>
    <w:rsid w:val="00E42948"/>
    <w:rsid w:val="00E46E26"/>
    <w:rsid w:val="00E51F3F"/>
    <w:rsid w:val="00E53058"/>
    <w:rsid w:val="00E60612"/>
    <w:rsid w:val="00E60AB9"/>
    <w:rsid w:val="00E618CB"/>
    <w:rsid w:val="00E632BB"/>
    <w:rsid w:val="00E63F67"/>
    <w:rsid w:val="00E657D2"/>
    <w:rsid w:val="00E72790"/>
    <w:rsid w:val="00E736B4"/>
    <w:rsid w:val="00E74F5C"/>
    <w:rsid w:val="00E7773F"/>
    <w:rsid w:val="00E811F1"/>
    <w:rsid w:val="00E8368E"/>
    <w:rsid w:val="00E843BC"/>
    <w:rsid w:val="00E86B9E"/>
    <w:rsid w:val="00E86D9C"/>
    <w:rsid w:val="00E87E29"/>
    <w:rsid w:val="00E907DD"/>
    <w:rsid w:val="00E908AD"/>
    <w:rsid w:val="00E92201"/>
    <w:rsid w:val="00E96674"/>
    <w:rsid w:val="00E96719"/>
    <w:rsid w:val="00E96E85"/>
    <w:rsid w:val="00EA16A3"/>
    <w:rsid w:val="00EA21A7"/>
    <w:rsid w:val="00EB2B13"/>
    <w:rsid w:val="00EB2FE6"/>
    <w:rsid w:val="00EB40FC"/>
    <w:rsid w:val="00EB48DB"/>
    <w:rsid w:val="00EB5804"/>
    <w:rsid w:val="00EC3DDB"/>
    <w:rsid w:val="00EC4451"/>
    <w:rsid w:val="00EC57A6"/>
    <w:rsid w:val="00EC7C95"/>
    <w:rsid w:val="00ED0970"/>
    <w:rsid w:val="00ED26FE"/>
    <w:rsid w:val="00ED5D6E"/>
    <w:rsid w:val="00ED62D1"/>
    <w:rsid w:val="00EE0129"/>
    <w:rsid w:val="00EE2B15"/>
    <w:rsid w:val="00EE453B"/>
    <w:rsid w:val="00EE4E1C"/>
    <w:rsid w:val="00EE5F14"/>
    <w:rsid w:val="00EF171E"/>
    <w:rsid w:val="00EF3995"/>
    <w:rsid w:val="00EF472F"/>
    <w:rsid w:val="00EF4D39"/>
    <w:rsid w:val="00EF515F"/>
    <w:rsid w:val="00EF7884"/>
    <w:rsid w:val="00EF7B75"/>
    <w:rsid w:val="00F01243"/>
    <w:rsid w:val="00F03892"/>
    <w:rsid w:val="00F03B69"/>
    <w:rsid w:val="00F11533"/>
    <w:rsid w:val="00F11AC6"/>
    <w:rsid w:val="00F1451E"/>
    <w:rsid w:val="00F15179"/>
    <w:rsid w:val="00F16E31"/>
    <w:rsid w:val="00F17BA3"/>
    <w:rsid w:val="00F207F0"/>
    <w:rsid w:val="00F20C10"/>
    <w:rsid w:val="00F22B95"/>
    <w:rsid w:val="00F22D44"/>
    <w:rsid w:val="00F22E08"/>
    <w:rsid w:val="00F23CF8"/>
    <w:rsid w:val="00F23F2C"/>
    <w:rsid w:val="00F27300"/>
    <w:rsid w:val="00F31AA3"/>
    <w:rsid w:val="00F329CE"/>
    <w:rsid w:val="00F37717"/>
    <w:rsid w:val="00F40626"/>
    <w:rsid w:val="00F41982"/>
    <w:rsid w:val="00F47291"/>
    <w:rsid w:val="00F47890"/>
    <w:rsid w:val="00F578E1"/>
    <w:rsid w:val="00F6177A"/>
    <w:rsid w:val="00F63EE1"/>
    <w:rsid w:val="00F65EEA"/>
    <w:rsid w:val="00F67715"/>
    <w:rsid w:val="00F678F1"/>
    <w:rsid w:val="00F721D0"/>
    <w:rsid w:val="00F73D90"/>
    <w:rsid w:val="00F742B5"/>
    <w:rsid w:val="00F74F1B"/>
    <w:rsid w:val="00F76930"/>
    <w:rsid w:val="00F77525"/>
    <w:rsid w:val="00F8467A"/>
    <w:rsid w:val="00F85B01"/>
    <w:rsid w:val="00F86FA2"/>
    <w:rsid w:val="00F90C16"/>
    <w:rsid w:val="00F91E01"/>
    <w:rsid w:val="00F92006"/>
    <w:rsid w:val="00F9201A"/>
    <w:rsid w:val="00F922DA"/>
    <w:rsid w:val="00F9643B"/>
    <w:rsid w:val="00F96721"/>
    <w:rsid w:val="00F96FC2"/>
    <w:rsid w:val="00FA008F"/>
    <w:rsid w:val="00FA0B28"/>
    <w:rsid w:val="00FA3985"/>
    <w:rsid w:val="00FA618F"/>
    <w:rsid w:val="00FA7FD7"/>
    <w:rsid w:val="00FB026B"/>
    <w:rsid w:val="00FC0967"/>
    <w:rsid w:val="00FC11A9"/>
    <w:rsid w:val="00FC38F6"/>
    <w:rsid w:val="00FC3CF1"/>
    <w:rsid w:val="00FC57B6"/>
    <w:rsid w:val="00FC57C6"/>
    <w:rsid w:val="00FC6D94"/>
    <w:rsid w:val="00FD0514"/>
    <w:rsid w:val="00FD0A23"/>
    <w:rsid w:val="00FD1DE8"/>
    <w:rsid w:val="00FD4528"/>
    <w:rsid w:val="00FD53CD"/>
    <w:rsid w:val="00FD59C3"/>
    <w:rsid w:val="00FD64E9"/>
    <w:rsid w:val="00FD6D27"/>
    <w:rsid w:val="00FE19BC"/>
    <w:rsid w:val="00FE31E7"/>
    <w:rsid w:val="00FE4ABA"/>
    <w:rsid w:val="00FF2991"/>
    <w:rsid w:val="00FF2A33"/>
    <w:rsid w:val="00FF3D52"/>
    <w:rsid w:val="00FF4A7C"/>
    <w:rsid w:val="00FF6C20"/>
    <w:rsid w:val="0764A224"/>
    <w:rsid w:val="0A602BB0"/>
    <w:rsid w:val="142FB55B"/>
    <w:rsid w:val="1AFF91B5"/>
    <w:rsid w:val="232F3668"/>
    <w:rsid w:val="244BB7B9"/>
    <w:rsid w:val="2B151975"/>
    <w:rsid w:val="2D938B48"/>
    <w:rsid w:val="33EACAEF"/>
    <w:rsid w:val="34CD6FCD"/>
    <w:rsid w:val="37220D3B"/>
    <w:rsid w:val="386E72AD"/>
    <w:rsid w:val="38B4AB1D"/>
    <w:rsid w:val="42E33C14"/>
    <w:rsid w:val="444EAF9D"/>
    <w:rsid w:val="4FD43A7D"/>
    <w:rsid w:val="55733AA6"/>
    <w:rsid w:val="5865554A"/>
    <w:rsid w:val="59468EE0"/>
    <w:rsid w:val="5D070B82"/>
    <w:rsid w:val="685111C8"/>
    <w:rsid w:val="6B0EF685"/>
    <w:rsid w:val="6F6BD0E7"/>
    <w:rsid w:val="7BF16F50"/>
    <w:rsid w:val="7ECABA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0CA6B"/>
  <w15:docId w15:val="{BC6ADBAA-A89D-46BC-BA26-D0CABA47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3F8"/>
    <w:pPr>
      <w:spacing w:after="0" w:line="240" w:lineRule="auto"/>
    </w:pPr>
  </w:style>
  <w:style w:type="paragraph" w:styleId="Heading1">
    <w:name w:val="heading 1"/>
    <w:basedOn w:val="Normal"/>
    <w:link w:val="Heading1Char"/>
    <w:uiPriority w:val="9"/>
    <w:qFormat/>
    <w:rsid w:val="00E366B2"/>
    <w:pPr>
      <w:outlineLvl w:val="0"/>
    </w:pPr>
    <w:rPr>
      <w:rFonts w:ascii="Arial" w:hAnsi="Arial" w:cs="Arial"/>
      <w:color w:val="333333"/>
      <w:kern w:val="36"/>
      <w:sz w:val="39"/>
      <w:szCs w:val="3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unhideWhenUsed/>
    <w:rsid w:val="00DA7A3F"/>
    <w:rPr>
      <w:color w:val="0563C1"/>
      <w:u w:val="single"/>
    </w:rPr>
  </w:style>
  <w:style w:type="character" w:styleId="FollowedHyperlink">
    <w:name w:val="FollowedHyperlink"/>
    <w:basedOn w:val="DefaultParagraphFont"/>
    <w:uiPriority w:val="99"/>
    <w:semiHidden/>
    <w:unhideWhenUsed/>
    <w:rsid w:val="00181E12"/>
    <w:rPr>
      <w:color w:val="800080" w:themeColor="followedHyperlink"/>
      <w:u w:val="single"/>
    </w:rPr>
  </w:style>
  <w:style w:type="character" w:customStyle="1" w:styleId="Heading1Char">
    <w:name w:val="Heading 1 Char"/>
    <w:basedOn w:val="DefaultParagraphFont"/>
    <w:link w:val="Heading1"/>
    <w:uiPriority w:val="9"/>
    <w:rsid w:val="00E366B2"/>
    <w:rPr>
      <w:rFonts w:ascii="Arial" w:hAnsi="Arial" w:cs="Arial"/>
      <w:color w:val="333333"/>
      <w:kern w:val="36"/>
      <w:sz w:val="39"/>
      <w:szCs w:val="39"/>
    </w:rPr>
  </w:style>
  <w:style w:type="character" w:customStyle="1" w:styleId="e2ma-style">
    <w:name w:val="e2ma-style"/>
    <w:basedOn w:val="DefaultParagraphFont"/>
    <w:rsid w:val="00E366B2"/>
  </w:style>
  <w:style w:type="paragraph" w:styleId="NormalWeb">
    <w:name w:val="Normal (Web)"/>
    <w:basedOn w:val="Normal"/>
    <w:uiPriority w:val="99"/>
    <w:unhideWhenUsed/>
    <w:rsid w:val="00F8467A"/>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FC6D94"/>
    <w:rPr>
      <w:color w:val="605E5C"/>
      <w:shd w:val="clear" w:color="auto" w:fill="E1DFDD"/>
    </w:rPr>
  </w:style>
  <w:style w:type="paragraph" w:styleId="BodyText">
    <w:name w:val="Body Text"/>
    <w:basedOn w:val="Normal"/>
    <w:link w:val="BodyTextChar"/>
    <w:uiPriority w:val="99"/>
    <w:semiHidden/>
    <w:unhideWhenUsed/>
    <w:rsid w:val="00015408"/>
    <w:rPr>
      <w:rFonts w:ascii="Calibri" w:hAnsi="Calibri" w:cs="Calibri"/>
      <w:i/>
      <w:iCs/>
      <w:color w:val="000000"/>
      <w:sz w:val="24"/>
      <w:szCs w:val="24"/>
    </w:rPr>
  </w:style>
  <w:style w:type="character" w:customStyle="1" w:styleId="BodyTextChar">
    <w:name w:val="Body Text Char"/>
    <w:basedOn w:val="DefaultParagraphFont"/>
    <w:link w:val="BodyText"/>
    <w:uiPriority w:val="99"/>
    <w:semiHidden/>
    <w:rsid w:val="00015408"/>
    <w:rPr>
      <w:rFonts w:ascii="Calibri" w:hAnsi="Calibri" w:cs="Calibri"/>
      <w:i/>
      <w:iCs/>
      <w:color w:val="000000"/>
      <w:sz w:val="24"/>
      <w:szCs w:val="24"/>
    </w:rPr>
  </w:style>
  <w:style w:type="character" w:customStyle="1" w:styleId="apple-converted-space">
    <w:name w:val="apple-converted-space"/>
    <w:basedOn w:val="DefaultParagraphFont"/>
    <w:rsid w:val="006723DB"/>
  </w:style>
  <w:style w:type="character" w:customStyle="1" w:styleId="contentpasted0">
    <w:name w:val="contentpasted0"/>
    <w:basedOn w:val="DefaultParagraphFont"/>
    <w:rsid w:val="00476CB6"/>
  </w:style>
  <w:style w:type="character" w:customStyle="1" w:styleId="xcontentpasted0">
    <w:name w:val="x_contentpasted0"/>
    <w:basedOn w:val="DefaultParagraphFont"/>
    <w:rsid w:val="009F7616"/>
  </w:style>
  <w:style w:type="paragraph" w:customStyle="1" w:styleId="xmsonormal">
    <w:name w:val="x_msonormal"/>
    <w:basedOn w:val="Normal"/>
    <w:uiPriority w:val="99"/>
    <w:semiHidden/>
    <w:rsid w:val="009F7616"/>
    <w:rPr>
      <w:rFonts w:ascii="Calibri" w:hAnsi="Calibri" w:cs="Calibri"/>
    </w:rPr>
  </w:style>
  <w:style w:type="character" w:customStyle="1" w:styleId="xcontentpasted1">
    <w:name w:val="x_contentpasted1"/>
    <w:basedOn w:val="DefaultParagraphFont"/>
    <w:rsid w:val="009F7616"/>
  </w:style>
  <w:style w:type="character" w:customStyle="1" w:styleId="xmarkyqhz2zzeb">
    <w:name w:val="x_markyqhz2zzeb"/>
    <w:basedOn w:val="DefaultParagraphFont"/>
    <w:rsid w:val="009F7616"/>
  </w:style>
  <w:style w:type="character" w:customStyle="1" w:styleId="msosmartlink0">
    <w:name w:val="msosmartlink"/>
    <w:basedOn w:val="DefaultParagraphFont"/>
    <w:uiPriority w:val="99"/>
    <w:rsid w:val="00EA21A7"/>
    <w:rPr>
      <w:color w:val="0000FF"/>
      <w:u w:val="single"/>
      <w:shd w:val="clear" w:color="auto" w:fill="F3F2F1"/>
    </w:rPr>
  </w:style>
  <w:style w:type="paragraph" w:customStyle="1" w:styleId="paragraph">
    <w:name w:val="paragraph"/>
    <w:basedOn w:val="Normal"/>
    <w:rsid w:val="004523B8"/>
    <w:pPr>
      <w:spacing w:before="100" w:beforeAutospacing="1" w:after="100" w:afterAutospacing="1"/>
    </w:pPr>
    <w:rPr>
      <w:rFonts w:ascii="Calibri" w:hAnsi="Calibri" w:cs="Calibri"/>
    </w:rPr>
  </w:style>
  <w:style w:type="character" w:customStyle="1" w:styleId="normaltextrun">
    <w:name w:val="normaltextrun"/>
    <w:basedOn w:val="DefaultParagraphFont"/>
    <w:rsid w:val="004523B8"/>
  </w:style>
  <w:style w:type="character" w:customStyle="1" w:styleId="eop">
    <w:name w:val="eop"/>
    <w:basedOn w:val="DefaultParagraphFont"/>
    <w:rsid w:val="00452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60192">
      <w:bodyDiv w:val="1"/>
      <w:marLeft w:val="0"/>
      <w:marRight w:val="0"/>
      <w:marTop w:val="0"/>
      <w:marBottom w:val="0"/>
      <w:divBdr>
        <w:top w:val="none" w:sz="0" w:space="0" w:color="auto"/>
        <w:left w:val="none" w:sz="0" w:space="0" w:color="auto"/>
        <w:bottom w:val="none" w:sz="0" w:space="0" w:color="auto"/>
        <w:right w:val="none" w:sz="0" w:space="0" w:color="auto"/>
      </w:divBdr>
    </w:div>
    <w:div w:id="67726816">
      <w:bodyDiv w:val="1"/>
      <w:marLeft w:val="0"/>
      <w:marRight w:val="0"/>
      <w:marTop w:val="0"/>
      <w:marBottom w:val="0"/>
      <w:divBdr>
        <w:top w:val="none" w:sz="0" w:space="0" w:color="auto"/>
        <w:left w:val="none" w:sz="0" w:space="0" w:color="auto"/>
        <w:bottom w:val="none" w:sz="0" w:space="0" w:color="auto"/>
        <w:right w:val="none" w:sz="0" w:space="0" w:color="auto"/>
      </w:divBdr>
    </w:div>
    <w:div w:id="117337050">
      <w:bodyDiv w:val="1"/>
      <w:marLeft w:val="0"/>
      <w:marRight w:val="0"/>
      <w:marTop w:val="0"/>
      <w:marBottom w:val="0"/>
      <w:divBdr>
        <w:top w:val="none" w:sz="0" w:space="0" w:color="auto"/>
        <w:left w:val="none" w:sz="0" w:space="0" w:color="auto"/>
        <w:bottom w:val="none" w:sz="0" w:space="0" w:color="auto"/>
        <w:right w:val="none" w:sz="0" w:space="0" w:color="auto"/>
      </w:divBdr>
    </w:div>
    <w:div w:id="200022192">
      <w:bodyDiv w:val="1"/>
      <w:marLeft w:val="0"/>
      <w:marRight w:val="0"/>
      <w:marTop w:val="0"/>
      <w:marBottom w:val="0"/>
      <w:divBdr>
        <w:top w:val="none" w:sz="0" w:space="0" w:color="auto"/>
        <w:left w:val="none" w:sz="0" w:space="0" w:color="auto"/>
        <w:bottom w:val="none" w:sz="0" w:space="0" w:color="auto"/>
        <w:right w:val="none" w:sz="0" w:space="0" w:color="auto"/>
      </w:divBdr>
    </w:div>
    <w:div w:id="202403268">
      <w:bodyDiv w:val="1"/>
      <w:marLeft w:val="0"/>
      <w:marRight w:val="0"/>
      <w:marTop w:val="0"/>
      <w:marBottom w:val="0"/>
      <w:divBdr>
        <w:top w:val="none" w:sz="0" w:space="0" w:color="auto"/>
        <w:left w:val="none" w:sz="0" w:space="0" w:color="auto"/>
        <w:bottom w:val="none" w:sz="0" w:space="0" w:color="auto"/>
        <w:right w:val="none" w:sz="0" w:space="0" w:color="auto"/>
      </w:divBdr>
    </w:div>
    <w:div w:id="202794344">
      <w:bodyDiv w:val="1"/>
      <w:marLeft w:val="0"/>
      <w:marRight w:val="0"/>
      <w:marTop w:val="0"/>
      <w:marBottom w:val="0"/>
      <w:divBdr>
        <w:top w:val="none" w:sz="0" w:space="0" w:color="auto"/>
        <w:left w:val="none" w:sz="0" w:space="0" w:color="auto"/>
        <w:bottom w:val="none" w:sz="0" w:space="0" w:color="auto"/>
        <w:right w:val="none" w:sz="0" w:space="0" w:color="auto"/>
      </w:divBdr>
    </w:div>
    <w:div w:id="208734889">
      <w:bodyDiv w:val="1"/>
      <w:marLeft w:val="0"/>
      <w:marRight w:val="0"/>
      <w:marTop w:val="0"/>
      <w:marBottom w:val="0"/>
      <w:divBdr>
        <w:top w:val="none" w:sz="0" w:space="0" w:color="auto"/>
        <w:left w:val="none" w:sz="0" w:space="0" w:color="auto"/>
        <w:bottom w:val="none" w:sz="0" w:space="0" w:color="auto"/>
        <w:right w:val="none" w:sz="0" w:space="0" w:color="auto"/>
      </w:divBdr>
    </w:div>
    <w:div w:id="235240985">
      <w:bodyDiv w:val="1"/>
      <w:marLeft w:val="0"/>
      <w:marRight w:val="0"/>
      <w:marTop w:val="0"/>
      <w:marBottom w:val="0"/>
      <w:divBdr>
        <w:top w:val="none" w:sz="0" w:space="0" w:color="auto"/>
        <w:left w:val="none" w:sz="0" w:space="0" w:color="auto"/>
        <w:bottom w:val="none" w:sz="0" w:space="0" w:color="auto"/>
        <w:right w:val="none" w:sz="0" w:space="0" w:color="auto"/>
      </w:divBdr>
    </w:div>
    <w:div w:id="243221370">
      <w:bodyDiv w:val="1"/>
      <w:marLeft w:val="0"/>
      <w:marRight w:val="0"/>
      <w:marTop w:val="0"/>
      <w:marBottom w:val="0"/>
      <w:divBdr>
        <w:top w:val="none" w:sz="0" w:space="0" w:color="auto"/>
        <w:left w:val="none" w:sz="0" w:space="0" w:color="auto"/>
        <w:bottom w:val="none" w:sz="0" w:space="0" w:color="auto"/>
        <w:right w:val="none" w:sz="0" w:space="0" w:color="auto"/>
      </w:divBdr>
    </w:div>
    <w:div w:id="293296365">
      <w:bodyDiv w:val="1"/>
      <w:marLeft w:val="0"/>
      <w:marRight w:val="0"/>
      <w:marTop w:val="0"/>
      <w:marBottom w:val="0"/>
      <w:divBdr>
        <w:top w:val="none" w:sz="0" w:space="0" w:color="auto"/>
        <w:left w:val="none" w:sz="0" w:space="0" w:color="auto"/>
        <w:bottom w:val="none" w:sz="0" w:space="0" w:color="auto"/>
        <w:right w:val="none" w:sz="0" w:space="0" w:color="auto"/>
      </w:divBdr>
    </w:div>
    <w:div w:id="294600425">
      <w:bodyDiv w:val="1"/>
      <w:marLeft w:val="0"/>
      <w:marRight w:val="0"/>
      <w:marTop w:val="0"/>
      <w:marBottom w:val="0"/>
      <w:divBdr>
        <w:top w:val="none" w:sz="0" w:space="0" w:color="auto"/>
        <w:left w:val="none" w:sz="0" w:space="0" w:color="auto"/>
        <w:bottom w:val="none" w:sz="0" w:space="0" w:color="auto"/>
        <w:right w:val="none" w:sz="0" w:space="0" w:color="auto"/>
      </w:divBdr>
    </w:div>
    <w:div w:id="315845193">
      <w:bodyDiv w:val="1"/>
      <w:marLeft w:val="0"/>
      <w:marRight w:val="0"/>
      <w:marTop w:val="0"/>
      <w:marBottom w:val="0"/>
      <w:divBdr>
        <w:top w:val="none" w:sz="0" w:space="0" w:color="auto"/>
        <w:left w:val="none" w:sz="0" w:space="0" w:color="auto"/>
        <w:bottom w:val="none" w:sz="0" w:space="0" w:color="auto"/>
        <w:right w:val="none" w:sz="0" w:space="0" w:color="auto"/>
      </w:divBdr>
    </w:div>
    <w:div w:id="333731813">
      <w:bodyDiv w:val="1"/>
      <w:marLeft w:val="0"/>
      <w:marRight w:val="0"/>
      <w:marTop w:val="0"/>
      <w:marBottom w:val="0"/>
      <w:divBdr>
        <w:top w:val="none" w:sz="0" w:space="0" w:color="auto"/>
        <w:left w:val="none" w:sz="0" w:space="0" w:color="auto"/>
        <w:bottom w:val="none" w:sz="0" w:space="0" w:color="auto"/>
        <w:right w:val="none" w:sz="0" w:space="0" w:color="auto"/>
      </w:divBdr>
    </w:div>
    <w:div w:id="369190388">
      <w:bodyDiv w:val="1"/>
      <w:marLeft w:val="0"/>
      <w:marRight w:val="0"/>
      <w:marTop w:val="0"/>
      <w:marBottom w:val="0"/>
      <w:divBdr>
        <w:top w:val="none" w:sz="0" w:space="0" w:color="auto"/>
        <w:left w:val="none" w:sz="0" w:space="0" w:color="auto"/>
        <w:bottom w:val="none" w:sz="0" w:space="0" w:color="auto"/>
        <w:right w:val="none" w:sz="0" w:space="0" w:color="auto"/>
      </w:divBdr>
    </w:div>
    <w:div w:id="392429701">
      <w:bodyDiv w:val="1"/>
      <w:marLeft w:val="0"/>
      <w:marRight w:val="0"/>
      <w:marTop w:val="0"/>
      <w:marBottom w:val="0"/>
      <w:divBdr>
        <w:top w:val="none" w:sz="0" w:space="0" w:color="auto"/>
        <w:left w:val="none" w:sz="0" w:space="0" w:color="auto"/>
        <w:bottom w:val="none" w:sz="0" w:space="0" w:color="auto"/>
        <w:right w:val="none" w:sz="0" w:space="0" w:color="auto"/>
      </w:divBdr>
    </w:div>
    <w:div w:id="445391416">
      <w:bodyDiv w:val="1"/>
      <w:marLeft w:val="0"/>
      <w:marRight w:val="0"/>
      <w:marTop w:val="0"/>
      <w:marBottom w:val="0"/>
      <w:divBdr>
        <w:top w:val="none" w:sz="0" w:space="0" w:color="auto"/>
        <w:left w:val="none" w:sz="0" w:space="0" w:color="auto"/>
        <w:bottom w:val="none" w:sz="0" w:space="0" w:color="auto"/>
        <w:right w:val="none" w:sz="0" w:space="0" w:color="auto"/>
      </w:divBdr>
    </w:div>
    <w:div w:id="450319396">
      <w:bodyDiv w:val="1"/>
      <w:marLeft w:val="0"/>
      <w:marRight w:val="0"/>
      <w:marTop w:val="0"/>
      <w:marBottom w:val="0"/>
      <w:divBdr>
        <w:top w:val="none" w:sz="0" w:space="0" w:color="auto"/>
        <w:left w:val="none" w:sz="0" w:space="0" w:color="auto"/>
        <w:bottom w:val="none" w:sz="0" w:space="0" w:color="auto"/>
        <w:right w:val="none" w:sz="0" w:space="0" w:color="auto"/>
      </w:divBdr>
    </w:div>
    <w:div w:id="502740114">
      <w:bodyDiv w:val="1"/>
      <w:marLeft w:val="0"/>
      <w:marRight w:val="0"/>
      <w:marTop w:val="0"/>
      <w:marBottom w:val="0"/>
      <w:divBdr>
        <w:top w:val="none" w:sz="0" w:space="0" w:color="auto"/>
        <w:left w:val="none" w:sz="0" w:space="0" w:color="auto"/>
        <w:bottom w:val="none" w:sz="0" w:space="0" w:color="auto"/>
        <w:right w:val="none" w:sz="0" w:space="0" w:color="auto"/>
      </w:divBdr>
    </w:div>
    <w:div w:id="506486284">
      <w:bodyDiv w:val="1"/>
      <w:marLeft w:val="0"/>
      <w:marRight w:val="0"/>
      <w:marTop w:val="0"/>
      <w:marBottom w:val="0"/>
      <w:divBdr>
        <w:top w:val="none" w:sz="0" w:space="0" w:color="auto"/>
        <w:left w:val="none" w:sz="0" w:space="0" w:color="auto"/>
        <w:bottom w:val="none" w:sz="0" w:space="0" w:color="auto"/>
        <w:right w:val="none" w:sz="0" w:space="0" w:color="auto"/>
      </w:divBdr>
    </w:div>
    <w:div w:id="539242019">
      <w:bodyDiv w:val="1"/>
      <w:marLeft w:val="0"/>
      <w:marRight w:val="0"/>
      <w:marTop w:val="0"/>
      <w:marBottom w:val="0"/>
      <w:divBdr>
        <w:top w:val="none" w:sz="0" w:space="0" w:color="auto"/>
        <w:left w:val="none" w:sz="0" w:space="0" w:color="auto"/>
        <w:bottom w:val="none" w:sz="0" w:space="0" w:color="auto"/>
        <w:right w:val="none" w:sz="0" w:space="0" w:color="auto"/>
      </w:divBdr>
    </w:div>
    <w:div w:id="554047129">
      <w:bodyDiv w:val="1"/>
      <w:marLeft w:val="0"/>
      <w:marRight w:val="0"/>
      <w:marTop w:val="0"/>
      <w:marBottom w:val="0"/>
      <w:divBdr>
        <w:top w:val="none" w:sz="0" w:space="0" w:color="auto"/>
        <w:left w:val="none" w:sz="0" w:space="0" w:color="auto"/>
        <w:bottom w:val="none" w:sz="0" w:space="0" w:color="auto"/>
        <w:right w:val="none" w:sz="0" w:space="0" w:color="auto"/>
      </w:divBdr>
    </w:div>
    <w:div w:id="579605440">
      <w:bodyDiv w:val="1"/>
      <w:marLeft w:val="0"/>
      <w:marRight w:val="0"/>
      <w:marTop w:val="0"/>
      <w:marBottom w:val="0"/>
      <w:divBdr>
        <w:top w:val="none" w:sz="0" w:space="0" w:color="auto"/>
        <w:left w:val="none" w:sz="0" w:space="0" w:color="auto"/>
        <w:bottom w:val="none" w:sz="0" w:space="0" w:color="auto"/>
        <w:right w:val="none" w:sz="0" w:space="0" w:color="auto"/>
      </w:divBdr>
    </w:div>
    <w:div w:id="592393756">
      <w:bodyDiv w:val="1"/>
      <w:marLeft w:val="0"/>
      <w:marRight w:val="0"/>
      <w:marTop w:val="0"/>
      <w:marBottom w:val="0"/>
      <w:divBdr>
        <w:top w:val="none" w:sz="0" w:space="0" w:color="auto"/>
        <w:left w:val="none" w:sz="0" w:space="0" w:color="auto"/>
        <w:bottom w:val="none" w:sz="0" w:space="0" w:color="auto"/>
        <w:right w:val="none" w:sz="0" w:space="0" w:color="auto"/>
      </w:divBdr>
    </w:div>
    <w:div w:id="646126150">
      <w:bodyDiv w:val="1"/>
      <w:marLeft w:val="0"/>
      <w:marRight w:val="0"/>
      <w:marTop w:val="0"/>
      <w:marBottom w:val="0"/>
      <w:divBdr>
        <w:top w:val="none" w:sz="0" w:space="0" w:color="auto"/>
        <w:left w:val="none" w:sz="0" w:space="0" w:color="auto"/>
        <w:bottom w:val="none" w:sz="0" w:space="0" w:color="auto"/>
        <w:right w:val="none" w:sz="0" w:space="0" w:color="auto"/>
      </w:divBdr>
    </w:div>
    <w:div w:id="672032983">
      <w:bodyDiv w:val="1"/>
      <w:marLeft w:val="0"/>
      <w:marRight w:val="0"/>
      <w:marTop w:val="0"/>
      <w:marBottom w:val="0"/>
      <w:divBdr>
        <w:top w:val="none" w:sz="0" w:space="0" w:color="auto"/>
        <w:left w:val="none" w:sz="0" w:space="0" w:color="auto"/>
        <w:bottom w:val="none" w:sz="0" w:space="0" w:color="auto"/>
        <w:right w:val="none" w:sz="0" w:space="0" w:color="auto"/>
      </w:divBdr>
    </w:div>
    <w:div w:id="705760451">
      <w:bodyDiv w:val="1"/>
      <w:marLeft w:val="0"/>
      <w:marRight w:val="0"/>
      <w:marTop w:val="0"/>
      <w:marBottom w:val="0"/>
      <w:divBdr>
        <w:top w:val="none" w:sz="0" w:space="0" w:color="auto"/>
        <w:left w:val="none" w:sz="0" w:space="0" w:color="auto"/>
        <w:bottom w:val="none" w:sz="0" w:space="0" w:color="auto"/>
        <w:right w:val="none" w:sz="0" w:space="0" w:color="auto"/>
      </w:divBdr>
    </w:div>
    <w:div w:id="806439926">
      <w:bodyDiv w:val="1"/>
      <w:marLeft w:val="0"/>
      <w:marRight w:val="0"/>
      <w:marTop w:val="0"/>
      <w:marBottom w:val="0"/>
      <w:divBdr>
        <w:top w:val="none" w:sz="0" w:space="0" w:color="auto"/>
        <w:left w:val="none" w:sz="0" w:space="0" w:color="auto"/>
        <w:bottom w:val="none" w:sz="0" w:space="0" w:color="auto"/>
        <w:right w:val="none" w:sz="0" w:space="0" w:color="auto"/>
      </w:divBdr>
    </w:div>
    <w:div w:id="835992712">
      <w:bodyDiv w:val="1"/>
      <w:marLeft w:val="0"/>
      <w:marRight w:val="0"/>
      <w:marTop w:val="0"/>
      <w:marBottom w:val="0"/>
      <w:divBdr>
        <w:top w:val="none" w:sz="0" w:space="0" w:color="auto"/>
        <w:left w:val="none" w:sz="0" w:space="0" w:color="auto"/>
        <w:bottom w:val="none" w:sz="0" w:space="0" w:color="auto"/>
        <w:right w:val="none" w:sz="0" w:space="0" w:color="auto"/>
      </w:divBdr>
    </w:div>
    <w:div w:id="855728409">
      <w:bodyDiv w:val="1"/>
      <w:marLeft w:val="0"/>
      <w:marRight w:val="0"/>
      <w:marTop w:val="0"/>
      <w:marBottom w:val="0"/>
      <w:divBdr>
        <w:top w:val="none" w:sz="0" w:space="0" w:color="auto"/>
        <w:left w:val="none" w:sz="0" w:space="0" w:color="auto"/>
        <w:bottom w:val="none" w:sz="0" w:space="0" w:color="auto"/>
        <w:right w:val="none" w:sz="0" w:space="0" w:color="auto"/>
      </w:divBdr>
    </w:div>
    <w:div w:id="871765961">
      <w:bodyDiv w:val="1"/>
      <w:marLeft w:val="0"/>
      <w:marRight w:val="0"/>
      <w:marTop w:val="0"/>
      <w:marBottom w:val="0"/>
      <w:divBdr>
        <w:top w:val="none" w:sz="0" w:space="0" w:color="auto"/>
        <w:left w:val="none" w:sz="0" w:space="0" w:color="auto"/>
        <w:bottom w:val="none" w:sz="0" w:space="0" w:color="auto"/>
        <w:right w:val="none" w:sz="0" w:space="0" w:color="auto"/>
      </w:divBdr>
    </w:div>
    <w:div w:id="934245786">
      <w:bodyDiv w:val="1"/>
      <w:marLeft w:val="0"/>
      <w:marRight w:val="0"/>
      <w:marTop w:val="0"/>
      <w:marBottom w:val="0"/>
      <w:divBdr>
        <w:top w:val="none" w:sz="0" w:space="0" w:color="auto"/>
        <w:left w:val="none" w:sz="0" w:space="0" w:color="auto"/>
        <w:bottom w:val="none" w:sz="0" w:space="0" w:color="auto"/>
        <w:right w:val="none" w:sz="0" w:space="0" w:color="auto"/>
      </w:divBdr>
    </w:div>
    <w:div w:id="942805333">
      <w:bodyDiv w:val="1"/>
      <w:marLeft w:val="0"/>
      <w:marRight w:val="0"/>
      <w:marTop w:val="0"/>
      <w:marBottom w:val="0"/>
      <w:divBdr>
        <w:top w:val="none" w:sz="0" w:space="0" w:color="auto"/>
        <w:left w:val="none" w:sz="0" w:space="0" w:color="auto"/>
        <w:bottom w:val="none" w:sz="0" w:space="0" w:color="auto"/>
        <w:right w:val="none" w:sz="0" w:space="0" w:color="auto"/>
      </w:divBdr>
    </w:div>
    <w:div w:id="963577304">
      <w:bodyDiv w:val="1"/>
      <w:marLeft w:val="0"/>
      <w:marRight w:val="0"/>
      <w:marTop w:val="0"/>
      <w:marBottom w:val="0"/>
      <w:divBdr>
        <w:top w:val="none" w:sz="0" w:space="0" w:color="auto"/>
        <w:left w:val="none" w:sz="0" w:space="0" w:color="auto"/>
        <w:bottom w:val="none" w:sz="0" w:space="0" w:color="auto"/>
        <w:right w:val="none" w:sz="0" w:space="0" w:color="auto"/>
      </w:divBdr>
    </w:div>
    <w:div w:id="972447518">
      <w:bodyDiv w:val="1"/>
      <w:marLeft w:val="0"/>
      <w:marRight w:val="0"/>
      <w:marTop w:val="0"/>
      <w:marBottom w:val="0"/>
      <w:divBdr>
        <w:top w:val="none" w:sz="0" w:space="0" w:color="auto"/>
        <w:left w:val="none" w:sz="0" w:space="0" w:color="auto"/>
        <w:bottom w:val="none" w:sz="0" w:space="0" w:color="auto"/>
        <w:right w:val="none" w:sz="0" w:space="0" w:color="auto"/>
      </w:divBdr>
    </w:div>
    <w:div w:id="1051079983">
      <w:bodyDiv w:val="1"/>
      <w:marLeft w:val="0"/>
      <w:marRight w:val="0"/>
      <w:marTop w:val="0"/>
      <w:marBottom w:val="0"/>
      <w:divBdr>
        <w:top w:val="none" w:sz="0" w:space="0" w:color="auto"/>
        <w:left w:val="none" w:sz="0" w:space="0" w:color="auto"/>
        <w:bottom w:val="none" w:sz="0" w:space="0" w:color="auto"/>
        <w:right w:val="none" w:sz="0" w:space="0" w:color="auto"/>
      </w:divBdr>
    </w:div>
    <w:div w:id="1068918892">
      <w:bodyDiv w:val="1"/>
      <w:marLeft w:val="0"/>
      <w:marRight w:val="0"/>
      <w:marTop w:val="0"/>
      <w:marBottom w:val="0"/>
      <w:divBdr>
        <w:top w:val="none" w:sz="0" w:space="0" w:color="auto"/>
        <w:left w:val="none" w:sz="0" w:space="0" w:color="auto"/>
        <w:bottom w:val="none" w:sz="0" w:space="0" w:color="auto"/>
        <w:right w:val="none" w:sz="0" w:space="0" w:color="auto"/>
      </w:divBdr>
    </w:div>
    <w:div w:id="1090733627">
      <w:bodyDiv w:val="1"/>
      <w:marLeft w:val="0"/>
      <w:marRight w:val="0"/>
      <w:marTop w:val="0"/>
      <w:marBottom w:val="0"/>
      <w:divBdr>
        <w:top w:val="none" w:sz="0" w:space="0" w:color="auto"/>
        <w:left w:val="none" w:sz="0" w:space="0" w:color="auto"/>
        <w:bottom w:val="none" w:sz="0" w:space="0" w:color="auto"/>
        <w:right w:val="none" w:sz="0" w:space="0" w:color="auto"/>
      </w:divBdr>
    </w:div>
    <w:div w:id="1100948536">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129662185">
      <w:bodyDiv w:val="1"/>
      <w:marLeft w:val="0"/>
      <w:marRight w:val="0"/>
      <w:marTop w:val="0"/>
      <w:marBottom w:val="0"/>
      <w:divBdr>
        <w:top w:val="none" w:sz="0" w:space="0" w:color="auto"/>
        <w:left w:val="none" w:sz="0" w:space="0" w:color="auto"/>
        <w:bottom w:val="none" w:sz="0" w:space="0" w:color="auto"/>
        <w:right w:val="none" w:sz="0" w:space="0" w:color="auto"/>
      </w:divBdr>
    </w:div>
    <w:div w:id="1139609465">
      <w:bodyDiv w:val="1"/>
      <w:marLeft w:val="0"/>
      <w:marRight w:val="0"/>
      <w:marTop w:val="0"/>
      <w:marBottom w:val="0"/>
      <w:divBdr>
        <w:top w:val="none" w:sz="0" w:space="0" w:color="auto"/>
        <w:left w:val="none" w:sz="0" w:space="0" w:color="auto"/>
        <w:bottom w:val="none" w:sz="0" w:space="0" w:color="auto"/>
        <w:right w:val="none" w:sz="0" w:space="0" w:color="auto"/>
      </w:divBdr>
    </w:div>
    <w:div w:id="1169716092">
      <w:bodyDiv w:val="1"/>
      <w:marLeft w:val="0"/>
      <w:marRight w:val="0"/>
      <w:marTop w:val="0"/>
      <w:marBottom w:val="0"/>
      <w:divBdr>
        <w:top w:val="none" w:sz="0" w:space="0" w:color="auto"/>
        <w:left w:val="none" w:sz="0" w:space="0" w:color="auto"/>
        <w:bottom w:val="none" w:sz="0" w:space="0" w:color="auto"/>
        <w:right w:val="none" w:sz="0" w:space="0" w:color="auto"/>
      </w:divBdr>
    </w:div>
    <w:div w:id="1225263120">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47229296">
      <w:bodyDiv w:val="1"/>
      <w:marLeft w:val="0"/>
      <w:marRight w:val="0"/>
      <w:marTop w:val="0"/>
      <w:marBottom w:val="0"/>
      <w:divBdr>
        <w:top w:val="none" w:sz="0" w:space="0" w:color="auto"/>
        <w:left w:val="none" w:sz="0" w:space="0" w:color="auto"/>
        <w:bottom w:val="none" w:sz="0" w:space="0" w:color="auto"/>
        <w:right w:val="none" w:sz="0" w:space="0" w:color="auto"/>
      </w:divBdr>
    </w:div>
    <w:div w:id="1248925131">
      <w:bodyDiv w:val="1"/>
      <w:marLeft w:val="0"/>
      <w:marRight w:val="0"/>
      <w:marTop w:val="0"/>
      <w:marBottom w:val="0"/>
      <w:divBdr>
        <w:top w:val="none" w:sz="0" w:space="0" w:color="auto"/>
        <w:left w:val="none" w:sz="0" w:space="0" w:color="auto"/>
        <w:bottom w:val="none" w:sz="0" w:space="0" w:color="auto"/>
        <w:right w:val="none" w:sz="0" w:space="0" w:color="auto"/>
      </w:divBdr>
    </w:div>
    <w:div w:id="1249195684">
      <w:bodyDiv w:val="1"/>
      <w:marLeft w:val="0"/>
      <w:marRight w:val="0"/>
      <w:marTop w:val="0"/>
      <w:marBottom w:val="0"/>
      <w:divBdr>
        <w:top w:val="none" w:sz="0" w:space="0" w:color="auto"/>
        <w:left w:val="none" w:sz="0" w:space="0" w:color="auto"/>
        <w:bottom w:val="none" w:sz="0" w:space="0" w:color="auto"/>
        <w:right w:val="none" w:sz="0" w:space="0" w:color="auto"/>
      </w:divBdr>
    </w:div>
    <w:div w:id="1256356199">
      <w:bodyDiv w:val="1"/>
      <w:marLeft w:val="0"/>
      <w:marRight w:val="0"/>
      <w:marTop w:val="0"/>
      <w:marBottom w:val="0"/>
      <w:divBdr>
        <w:top w:val="none" w:sz="0" w:space="0" w:color="auto"/>
        <w:left w:val="none" w:sz="0" w:space="0" w:color="auto"/>
        <w:bottom w:val="none" w:sz="0" w:space="0" w:color="auto"/>
        <w:right w:val="none" w:sz="0" w:space="0" w:color="auto"/>
      </w:divBdr>
    </w:div>
    <w:div w:id="1259216911">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303732224">
      <w:bodyDiv w:val="1"/>
      <w:marLeft w:val="0"/>
      <w:marRight w:val="0"/>
      <w:marTop w:val="0"/>
      <w:marBottom w:val="0"/>
      <w:divBdr>
        <w:top w:val="none" w:sz="0" w:space="0" w:color="auto"/>
        <w:left w:val="none" w:sz="0" w:space="0" w:color="auto"/>
        <w:bottom w:val="none" w:sz="0" w:space="0" w:color="auto"/>
        <w:right w:val="none" w:sz="0" w:space="0" w:color="auto"/>
      </w:divBdr>
    </w:div>
    <w:div w:id="1320382307">
      <w:bodyDiv w:val="1"/>
      <w:marLeft w:val="0"/>
      <w:marRight w:val="0"/>
      <w:marTop w:val="0"/>
      <w:marBottom w:val="0"/>
      <w:divBdr>
        <w:top w:val="none" w:sz="0" w:space="0" w:color="auto"/>
        <w:left w:val="none" w:sz="0" w:space="0" w:color="auto"/>
        <w:bottom w:val="none" w:sz="0" w:space="0" w:color="auto"/>
        <w:right w:val="none" w:sz="0" w:space="0" w:color="auto"/>
      </w:divBdr>
    </w:div>
    <w:div w:id="1321272289">
      <w:bodyDiv w:val="1"/>
      <w:marLeft w:val="0"/>
      <w:marRight w:val="0"/>
      <w:marTop w:val="0"/>
      <w:marBottom w:val="0"/>
      <w:divBdr>
        <w:top w:val="none" w:sz="0" w:space="0" w:color="auto"/>
        <w:left w:val="none" w:sz="0" w:space="0" w:color="auto"/>
        <w:bottom w:val="none" w:sz="0" w:space="0" w:color="auto"/>
        <w:right w:val="none" w:sz="0" w:space="0" w:color="auto"/>
      </w:divBdr>
    </w:div>
    <w:div w:id="1400010253">
      <w:bodyDiv w:val="1"/>
      <w:marLeft w:val="0"/>
      <w:marRight w:val="0"/>
      <w:marTop w:val="0"/>
      <w:marBottom w:val="0"/>
      <w:divBdr>
        <w:top w:val="none" w:sz="0" w:space="0" w:color="auto"/>
        <w:left w:val="none" w:sz="0" w:space="0" w:color="auto"/>
        <w:bottom w:val="none" w:sz="0" w:space="0" w:color="auto"/>
        <w:right w:val="none" w:sz="0" w:space="0" w:color="auto"/>
      </w:divBdr>
    </w:div>
    <w:div w:id="1435200604">
      <w:bodyDiv w:val="1"/>
      <w:marLeft w:val="0"/>
      <w:marRight w:val="0"/>
      <w:marTop w:val="0"/>
      <w:marBottom w:val="0"/>
      <w:divBdr>
        <w:top w:val="none" w:sz="0" w:space="0" w:color="auto"/>
        <w:left w:val="none" w:sz="0" w:space="0" w:color="auto"/>
        <w:bottom w:val="none" w:sz="0" w:space="0" w:color="auto"/>
        <w:right w:val="none" w:sz="0" w:space="0" w:color="auto"/>
      </w:divBdr>
    </w:div>
    <w:div w:id="1439984723">
      <w:bodyDiv w:val="1"/>
      <w:marLeft w:val="0"/>
      <w:marRight w:val="0"/>
      <w:marTop w:val="0"/>
      <w:marBottom w:val="0"/>
      <w:divBdr>
        <w:top w:val="none" w:sz="0" w:space="0" w:color="auto"/>
        <w:left w:val="none" w:sz="0" w:space="0" w:color="auto"/>
        <w:bottom w:val="none" w:sz="0" w:space="0" w:color="auto"/>
        <w:right w:val="none" w:sz="0" w:space="0" w:color="auto"/>
      </w:divBdr>
    </w:div>
    <w:div w:id="1498960464">
      <w:bodyDiv w:val="1"/>
      <w:marLeft w:val="0"/>
      <w:marRight w:val="0"/>
      <w:marTop w:val="0"/>
      <w:marBottom w:val="0"/>
      <w:divBdr>
        <w:top w:val="none" w:sz="0" w:space="0" w:color="auto"/>
        <w:left w:val="none" w:sz="0" w:space="0" w:color="auto"/>
        <w:bottom w:val="none" w:sz="0" w:space="0" w:color="auto"/>
        <w:right w:val="none" w:sz="0" w:space="0" w:color="auto"/>
      </w:divBdr>
    </w:div>
    <w:div w:id="1504706718">
      <w:bodyDiv w:val="1"/>
      <w:marLeft w:val="0"/>
      <w:marRight w:val="0"/>
      <w:marTop w:val="0"/>
      <w:marBottom w:val="0"/>
      <w:divBdr>
        <w:top w:val="none" w:sz="0" w:space="0" w:color="auto"/>
        <w:left w:val="none" w:sz="0" w:space="0" w:color="auto"/>
        <w:bottom w:val="none" w:sz="0" w:space="0" w:color="auto"/>
        <w:right w:val="none" w:sz="0" w:space="0" w:color="auto"/>
      </w:divBdr>
    </w:div>
    <w:div w:id="1506439400">
      <w:bodyDiv w:val="1"/>
      <w:marLeft w:val="0"/>
      <w:marRight w:val="0"/>
      <w:marTop w:val="0"/>
      <w:marBottom w:val="0"/>
      <w:divBdr>
        <w:top w:val="none" w:sz="0" w:space="0" w:color="auto"/>
        <w:left w:val="none" w:sz="0" w:space="0" w:color="auto"/>
        <w:bottom w:val="none" w:sz="0" w:space="0" w:color="auto"/>
        <w:right w:val="none" w:sz="0" w:space="0" w:color="auto"/>
      </w:divBdr>
      <w:divsChild>
        <w:div w:id="1223253898">
          <w:marLeft w:val="0"/>
          <w:marRight w:val="0"/>
          <w:marTop w:val="0"/>
          <w:marBottom w:val="0"/>
          <w:divBdr>
            <w:top w:val="none" w:sz="0" w:space="0" w:color="auto"/>
            <w:left w:val="none" w:sz="0" w:space="0" w:color="auto"/>
            <w:bottom w:val="none" w:sz="0" w:space="0" w:color="auto"/>
            <w:right w:val="none" w:sz="0" w:space="0" w:color="auto"/>
          </w:divBdr>
        </w:div>
        <w:div w:id="1316106033">
          <w:marLeft w:val="0"/>
          <w:marRight w:val="0"/>
          <w:marTop w:val="0"/>
          <w:marBottom w:val="0"/>
          <w:divBdr>
            <w:top w:val="none" w:sz="0" w:space="0" w:color="auto"/>
            <w:left w:val="none" w:sz="0" w:space="0" w:color="auto"/>
            <w:bottom w:val="none" w:sz="0" w:space="0" w:color="auto"/>
            <w:right w:val="none" w:sz="0" w:space="0" w:color="auto"/>
          </w:divBdr>
        </w:div>
      </w:divsChild>
    </w:div>
    <w:div w:id="1619681694">
      <w:bodyDiv w:val="1"/>
      <w:marLeft w:val="0"/>
      <w:marRight w:val="0"/>
      <w:marTop w:val="0"/>
      <w:marBottom w:val="0"/>
      <w:divBdr>
        <w:top w:val="none" w:sz="0" w:space="0" w:color="auto"/>
        <w:left w:val="none" w:sz="0" w:space="0" w:color="auto"/>
        <w:bottom w:val="none" w:sz="0" w:space="0" w:color="auto"/>
        <w:right w:val="none" w:sz="0" w:space="0" w:color="auto"/>
      </w:divBdr>
    </w:div>
    <w:div w:id="1619750937">
      <w:bodyDiv w:val="1"/>
      <w:marLeft w:val="0"/>
      <w:marRight w:val="0"/>
      <w:marTop w:val="0"/>
      <w:marBottom w:val="0"/>
      <w:divBdr>
        <w:top w:val="none" w:sz="0" w:space="0" w:color="auto"/>
        <w:left w:val="none" w:sz="0" w:space="0" w:color="auto"/>
        <w:bottom w:val="none" w:sz="0" w:space="0" w:color="auto"/>
        <w:right w:val="none" w:sz="0" w:space="0" w:color="auto"/>
      </w:divBdr>
    </w:div>
    <w:div w:id="1660039971">
      <w:bodyDiv w:val="1"/>
      <w:marLeft w:val="0"/>
      <w:marRight w:val="0"/>
      <w:marTop w:val="0"/>
      <w:marBottom w:val="0"/>
      <w:divBdr>
        <w:top w:val="none" w:sz="0" w:space="0" w:color="auto"/>
        <w:left w:val="none" w:sz="0" w:space="0" w:color="auto"/>
        <w:bottom w:val="none" w:sz="0" w:space="0" w:color="auto"/>
        <w:right w:val="none" w:sz="0" w:space="0" w:color="auto"/>
      </w:divBdr>
    </w:div>
    <w:div w:id="1678776135">
      <w:bodyDiv w:val="1"/>
      <w:marLeft w:val="0"/>
      <w:marRight w:val="0"/>
      <w:marTop w:val="0"/>
      <w:marBottom w:val="0"/>
      <w:divBdr>
        <w:top w:val="none" w:sz="0" w:space="0" w:color="auto"/>
        <w:left w:val="none" w:sz="0" w:space="0" w:color="auto"/>
        <w:bottom w:val="none" w:sz="0" w:space="0" w:color="auto"/>
        <w:right w:val="none" w:sz="0" w:space="0" w:color="auto"/>
      </w:divBdr>
    </w:div>
    <w:div w:id="1681930725">
      <w:bodyDiv w:val="1"/>
      <w:marLeft w:val="0"/>
      <w:marRight w:val="0"/>
      <w:marTop w:val="0"/>
      <w:marBottom w:val="0"/>
      <w:divBdr>
        <w:top w:val="none" w:sz="0" w:space="0" w:color="auto"/>
        <w:left w:val="none" w:sz="0" w:space="0" w:color="auto"/>
        <w:bottom w:val="none" w:sz="0" w:space="0" w:color="auto"/>
        <w:right w:val="none" w:sz="0" w:space="0" w:color="auto"/>
      </w:divBdr>
    </w:div>
    <w:div w:id="1731003448">
      <w:bodyDiv w:val="1"/>
      <w:marLeft w:val="0"/>
      <w:marRight w:val="0"/>
      <w:marTop w:val="0"/>
      <w:marBottom w:val="0"/>
      <w:divBdr>
        <w:top w:val="none" w:sz="0" w:space="0" w:color="auto"/>
        <w:left w:val="none" w:sz="0" w:space="0" w:color="auto"/>
        <w:bottom w:val="none" w:sz="0" w:space="0" w:color="auto"/>
        <w:right w:val="none" w:sz="0" w:space="0" w:color="auto"/>
      </w:divBdr>
    </w:div>
    <w:div w:id="1736509966">
      <w:bodyDiv w:val="1"/>
      <w:marLeft w:val="0"/>
      <w:marRight w:val="0"/>
      <w:marTop w:val="0"/>
      <w:marBottom w:val="0"/>
      <w:divBdr>
        <w:top w:val="none" w:sz="0" w:space="0" w:color="auto"/>
        <w:left w:val="none" w:sz="0" w:space="0" w:color="auto"/>
        <w:bottom w:val="none" w:sz="0" w:space="0" w:color="auto"/>
        <w:right w:val="none" w:sz="0" w:space="0" w:color="auto"/>
      </w:divBdr>
    </w:div>
    <w:div w:id="1736706572">
      <w:bodyDiv w:val="1"/>
      <w:marLeft w:val="0"/>
      <w:marRight w:val="0"/>
      <w:marTop w:val="0"/>
      <w:marBottom w:val="0"/>
      <w:divBdr>
        <w:top w:val="none" w:sz="0" w:space="0" w:color="auto"/>
        <w:left w:val="none" w:sz="0" w:space="0" w:color="auto"/>
        <w:bottom w:val="none" w:sz="0" w:space="0" w:color="auto"/>
        <w:right w:val="none" w:sz="0" w:space="0" w:color="auto"/>
      </w:divBdr>
    </w:div>
    <w:div w:id="1877544094">
      <w:bodyDiv w:val="1"/>
      <w:marLeft w:val="0"/>
      <w:marRight w:val="0"/>
      <w:marTop w:val="0"/>
      <w:marBottom w:val="0"/>
      <w:divBdr>
        <w:top w:val="none" w:sz="0" w:space="0" w:color="auto"/>
        <w:left w:val="none" w:sz="0" w:space="0" w:color="auto"/>
        <w:bottom w:val="none" w:sz="0" w:space="0" w:color="auto"/>
        <w:right w:val="none" w:sz="0" w:space="0" w:color="auto"/>
      </w:divBdr>
    </w:div>
    <w:div w:id="1919366544">
      <w:bodyDiv w:val="1"/>
      <w:marLeft w:val="0"/>
      <w:marRight w:val="0"/>
      <w:marTop w:val="0"/>
      <w:marBottom w:val="0"/>
      <w:divBdr>
        <w:top w:val="none" w:sz="0" w:space="0" w:color="auto"/>
        <w:left w:val="none" w:sz="0" w:space="0" w:color="auto"/>
        <w:bottom w:val="none" w:sz="0" w:space="0" w:color="auto"/>
        <w:right w:val="none" w:sz="0" w:space="0" w:color="auto"/>
      </w:divBdr>
    </w:div>
    <w:div w:id="1923104546">
      <w:bodyDiv w:val="1"/>
      <w:marLeft w:val="0"/>
      <w:marRight w:val="0"/>
      <w:marTop w:val="0"/>
      <w:marBottom w:val="0"/>
      <w:divBdr>
        <w:top w:val="none" w:sz="0" w:space="0" w:color="auto"/>
        <w:left w:val="none" w:sz="0" w:space="0" w:color="auto"/>
        <w:bottom w:val="none" w:sz="0" w:space="0" w:color="auto"/>
        <w:right w:val="none" w:sz="0" w:space="0" w:color="auto"/>
      </w:divBdr>
    </w:div>
    <w:div w:id="1933851592">
      <w:bodyDiv w:val="1"/>
      <w:marLeft w:val="0"/>
      <w:marRight w:val="0"/>
      <w:marTop w:val="0"/>
      <w:marBottom w:val="0"/>
      <w:divBdr>
        <w:top w:val="none" w:sz="0" w:space="0" w:color="auto"/>
        <w:left w:val="none" w:sz="0" w:space="0" w:color="auto"/>
        <w:bottom w:val="none" w:sz="0" w:space="0" w:color="auto"/>
        <w:right w:val="none" w:sz="0" w:space="0" w:color="auto"/>
      </w:divBdr>
    </w:div>
    <w:div w:id="1941715258">
      <w:bodyDiv w:val="1"/>
      <w:marLeft w:val="0"/>
      <w:marRight w:val="0"/>
      <w:marTop w:val="0"/>
      <w:marBottom w:val="0"/>
      <w:divBdr>
        <w:top w:val="none" w:sz="0" w:space="0" w:color="auto"/>
        <w:left w:val="none" w:sz="0" w:space="0" w:color="auto"/>
        <w:bottom w:val="none" w:sz="0" w:space="0" w:color="auto"/>
        <w:right w:val="none" w:sz="0" w:space="0" w:color="auto"/>
      </w:divBdr>
    </w:div>
    <w:div w:id="1946964102">
      <w:bodyDiv w:val="1"/>
      <w:marLeft w:val="0"/>
      <w:marRight w:val="0"/>
      <w:marTop w:val="0"/>
      <w:marBottom w:val="0"/>
      <w:divBdr>
        <w:top w:val="none" w:sz="0" w:space="0" w:color="auto"/>
        <w:left w:val="none" w:sz="0" w:space="0" w:color="auto"/>
        <w:bottom w:val="none" w:sz="0" w:space="0" w:color="auto"/>
        <w:right w:val="none" w:sz="0" w:space="0" w:color="auto"/>
      </w:divBdr>
    </w:div>
    <w:div w:id="1956138660">
      <w:bodyDiv w:val="1"/>
      <w:marLeft w:val="0"/>
      <w:marRight w:val="0"/>
      <w:marTop w:val="0"/>
      <w:marBottom w:val="0"/>
      <w:divBdr>
        <w:top w:val="none" w:sz="0" w:space="0" w:color="auto"/>
        <w:left w:val="none" w:sz="0" w:space="0" w:color="auto"/>
        <w:bottom w:val="none" w:sz="0" w:space="0" w:color="auto"/>
        <w:right w:val="none" w:sz="0" w:space="0" w:color="auto"/>
      </w:divBdr>
    </w:div>
    <w:div w:id="1957447681">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 w:id="1995840067">
      <w:bodyDiv w:val="1"/>
      <w:marLeft w:val="0"/>
      <w:marRight w:val="0"/>
      <w:marTop w:val="0"/>
      <w:marBottom w:val="0"/>
      <w:divBdr>
        <w:top w:val="none" w:sz="0" w:space="0" w:color="auto"/>
        <w:left w:val="none" w:sz="0" w:space="0" w:color="auto"/>
        <w:bottom w:val="none" w:sz="0" w:space="0" w:color="auto"/>
        <w:right w:val="none" w:sz="0" w:space="0" w:color="auto"/>
      </w:divBdr>
    </w:div>
    <w:div w:id="206949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DesignPageV2.aspx?rpring=Business&amp;rpsession=3bdcc7fe-fbf8-4307-9308-216149003b10&amp;subpage=design&amp;token=77e0c77f6aa64ea6a4a52d9884f09db7&amp;id=qrAjqrfmAEys1c6bmklmKjF-ouH7MnpEt4MD8w8avGtURFBVWUcyWVZUMzhER0o3OFY0SDk1NU1NNi4u&amp;analysis=tru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udentclackamas-my.sharepoint.com/:w:/g/personal/ashley_sears_clackamas_edu/EXXQfGUiZ4pGoL3n-C2fUosBpl3NR8fsn7woNzO46p39kQ"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tudentclackamas.sharepoint.com/:w:/r/sites/StudentSupportCouncil/_layouts/15/Doc.aspx?sourcedoc=%7B8F481FDF-17B4-4064-AF5F-DAEBE0A490AA%7D&amp;file=SSC%20Charter%20for%20Highlighting.docx&amp;action=default&amp;mobileredirect=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bappsrv.clackamas.edu/committees/SSC/meetings/AdditionalDocuments/Student%20Support%20Council%20Operations%20Handout.pdf" TargetMode="External"/><Relationship Id="rId5" Type="http://schemas.openxmlformats.org/officeDocument/2006/relationships/numbering" Target="numbering.xml"/><Relationship Id="rId15" Type="http://schemas.openxmlformats.org/officeDocument/2006/relationships/hyperlink" Target="https://studentclackamas.sharepoint.com/:w:/s/StudentSupportCouncil/EYxHqwKvrlxJq5cr39k1j0EBlLIUCRdiCF-_Adsd9k1Zgw?e=8sbM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clackamas.sharepoint.com/:w:/s/StudentSupportCouncil/EWJPShTnR35Kl-cbkpOMoXIB2tJvosQjc6aLGl7qSfQM5g?e=YQd6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9A26A82308449965E67E9B7C04985" ma:contentTypeVersion="4" ma:contentTypeDescription="Create a new document." ma:contentTypeScope="" ma:versionID="01a8e96c2567245c0b08a727667e8403">
  <xsd:schema xmlns:xsd="http://www.w3.org/2001/XMLSchema" xmlns:xs="http://www.w3.org/2001/XMLSchema" xmlns:p="http://schemas.microsoft.com/office/2006/metadata/properties" xmlns:ns2="0bd0dfd5-6eff-4aea-9e74-0e65889d4e44" targetNamespace="http://schemas.microsoft.com/office/2006/metadata/properties" ma:root="true" ma:fieldsID="ad2d535c514ca7fe58462d584c166e0f" ns2:_="">
    <xsd:import namespace="0bd0dfd5-6eff-4aea-9e74-0e65889d4e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0dfd5-6eff-4aea-9e74-0e65889d4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8C996E-5FDC-49A4-AAA5-2CDC58FF0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0dfd5-6eff-4aea-9e74-0e65889d4e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A85D20-9154-4AF6-B4F9-B51DB1EC065F}">
  <ds:schemaRefs>
    <ds:schemaRef ds:uri="http://schemas.openxmlformats.org/officeDocument/2006/bibliography"/>
  </ds:schemaRefs>
</ds:datastoreItem>
</file>

<file path=customXml/itemProps3.xml><?xml version="1.0" encoding="utf-8"?>
<ds:datastoreItem xmlns:ds="http://schemas.openxmlformats.org/officeDocument/2006/customXml" ds:itemID="{40D0A3A1-5C22-499A-B9B7-CFFC6E9F40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5F6CFB-0BBB-4D49-B2A7-8373875967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5</Words>
  <Characters>2937</Characters>
  <Application>Microsoft Office Word</Application>
  <DocSecurity>4</DocSecurity>
  <Lines>24</Lines>
  <Paragraphs>6</Paragraphs>
  <ScaleCrop>false</ScaleCrop>
  <Company>Clackamas Community College</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cp:lastModifiedBy>Daniel Dodd</cp:lastModifiedBy>
  <cp:revision>7</cp:revision>
  <cp:lastPrinted>2021-04-05T22:42:00Z</cp:lastPrinted>
  <dcterms:created xsi:type="dcterms:W3CDTF">2025-10-06T22:41:00Z</dcterms:created>
  <dcterms:modified xsi:type="dcterms:W3CDTF">2025-10-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417c9c5083ebd3866415e31807d72e393dd4e644df73e886ccd79b7d0638b</vt:lpwstr>
  </property>
  <property fmtid="{D5CDD505-2E9C-101B-9397-08002B2CF9AE}" pid="3" name="ContentTypeId">
    <vt:lpwstr>0x0101004D29A26A82308449965E67E9B7C04985</vt:lpwstr>
  </property>
</Properties>
</file>